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6076" w:rsidRPr="00466076" w:rsidRDefault="00466076" w:rsidP="00466076">
      <w:pPr>
        <w:jc w:val="center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Table of Contents</w:t>
      </w:r>
    </w:p>
    <w:p w:rsidR="00466076" w:rsidRDefault="00E66A9E" w:rsidP="00466076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3-page Cover Letter (final overall </w:t>
      </w:r>
      <w:r w:rsidR="00466076">
        <w:rPr>
          <w:szCs w:val="24"/>
        </w:rPr>
        <w:t>reflection</w:t>
      </w:r>
      <w:r>
        <w:rPr>
          <w:szCs w:val="24"/>
        </w:rPr>
        <w:t>)</w:t>
      </w:r>
    </w:p>
    <w:p w:rsidR="00466076" w:rsidRDefault="00466076" w:rsidP="00466076">
      <w:pPr>
        <w:pStyle w:val="ListParagraph"/>
        <w:numPr>
          <w:ilvl w:val="0"/>
          <w:numId w:val="1"/>
        </w:numPr>
        <w:spacing w:line="240" w:lineRule="auto"/>
        <w:rPr>
          <w:szCs w:val="24"/>
        </w:rPr>
      </w:pPr>
      <w:r>
        <w:rPr>
          <w:szCs w:val="24"/>
        </w:rPr>
        <w:t>Rough drafts</w:t>
      </w:r>
    </w:p>
    <w:p w:rsidR="00466076" w:rsidRDefault="00A62740" w:rsidP="00466076">
      <w:pPr>
        <w:pStyle w:val="ListParagraph"/>
        <w:numPr>
          <w:ilvl w:val="1"/>
          <w:numId w:val="1"/>
        </w:numPr>
        <w:spacing w:line="240" w:lineRule="auto"/>
        <w:rPr>
          <w:szCs w:val="24"/>
        </w:rPr>
      </w:pPr>
      <w:r>
        <w:rPr>
          <w:szCs w:val="24"/>
        </w:rPr>
        <w:t>Narrative based on Interview</w:t>
      </w:r>
    </w:p>
    <w:p w:rsidR="00466076" w:rsidRDefault="00466076" w:rsidP="00466076">
      <w:pPr>
        <w:pStyle w:val="ListParagraph"/>
        <w:numPr>
          <w:ilvl w:val="1"/>
          <w:numId w:val="1"/>
        </w:numPr>
        <w:spacing w:line="240" w:lineRule="auto"/>
        <w:rPr>
          <w:szCs w:val="24"/>
        </w:rPr>
      </w:pPr>
      <w:r>
        <w:rPr>
          <w:szCs w:val="24"/>
        </w:rPr>
        <w:t>Rhetorical</w:t>
      </w:r>
      <w:r w:rsidR="00E66A9E">
        <w:rPr>
          <w:szCs w:val="24"/>
        </w:rPr>
        <w:t>&amp; visual</w:t>
      </w:r>
      <w:r>
        <w:rPr>
          <w:szCs w:val="24"/>
        </w:rPr>
        <w:t xml:space="preserve"> Analysis</w:t>
      </w:r>
    </w:p>
    <w:p w:rsidR="00466076" w:rsidRDefault="00466076" w:rsidP="00466076">
      <w:pPr>
        <w:pStyle w:val="ListParagraph"/>
        <w:numPr>
          <w:ilvl w:val="1"/>
          <w:numId w:val="1"/>
        </w:numPr>
        <w:spacing w:line="240" w:lineRule="auto"/>
        <w:rPr>
          <w:szCs w:val="24"/>
        </w:rPr>
      </w:pPr>
      <w:r>
        <w:rPr>
          <w:szCs w:val="24"/>
        </w:rPr>
        <w:t>Joining a Conversation</w:t>
      </w:r>
    </w:p>
    <w:p w:rsidR="00466076" w:rsidRDefault="00466076" w:rsidP="00466076">
      <w:pPr>
        <w:pStyle w:val="ListParagraph"/>
        <w:numPr>
          <w:ilvl w:val="1"/>
          <w:numId w:val="1"/>
        </w:numPr>
        <w:spacing w:line="240" w:lineRule="auto"/>
        <w:rPr>
          <w:szCs w:val="24"/>
        </w:rPr>
      </w:pPr>
      <w:r>
        <w:rPr>
          <w:szCs w:val="24"/>
        </w:rPr>
        <w:t>500-700 word Article</w:t>
      </w:r>
      <w:r w:rsidR="00CD453A">
        <w:rPr>
          <w:szCs w:val="24"/>
        </w:rPr>
        <w:t xml:space="preserve"> – Writing Concisely</w:t>
      </w:r>
    </w:p>
    <w:p w:rsidR="00466076" w:rsidRDefault="00466076" w:rsidP="00466076">
      <w:pPr>
        <w:spacing w:line="240" w:lineRule="auto"/>
        <w:rPr>
          <w:szCs w:val="24"/>
        </w:rPr>
      </w:pPr>
    </w:p>
    <w:p w:rsidR="00466076" w:rsidRDefault="00466076" w:rsidP="00466076">
      <w:pPr>
        <w:pStyle w:val="ListParagraph"/>
        <w:numPr>
          <w:ilvl w:val="0"/>
          <w:numId w:val="4"/>
        </w:numPr>
        <w:spacing w:line="240" w:lineRule="auto"/>
        <w:rPr>
          <w:szCs w:val="24"/>
        </w:rPr>
      </w:pPr>
      <w:r>
        <w:rPr>
          <w:szCs w:val="24"/>
        </w:rPr>
        <w:t>Final Drafts</w:t>
      </w:r>
    </w:p>
    <w:p w:rsidR="00466076" w:rsidRDefault="00A62740" w:rsidP="00466076">
      <w:pPr>
        <w:pStyle w:val="ListParagraph"/>
        <w:numPr>
          <w:ilvl w:val="1"/>
          <w:numId w:val="4"/>
        </w:numPr>
        <w:spacing w:line="240" w:lineRule="auto"/>
        <w:rPr>
          <w:szCs w:val="24"/>
        </w:rPr>
      </w:pPr>
      <w:r>
        <w:rPr>
          <w:szCs w:val="24"/>
        </w:rPr>
        <w:t>Narrative based on Interview</w:t>
      </w:r>
    </w:p>
    <w:p w:rsidR="00466076" w:rsidRDefault="00E66A9E" w:rsidP="00466076">
      <w:pPr>
        <w:pStyle w:val="ListParagraph"/>
        <w:numPr>
          <w:ilvl w:val="1"/>
          <w:numId w:val="4"/>
        </w:numPr>
        <w:spacing w:line="240" w:lineRule="auto"/>
        <w:rPr>
          <w:szCs w:val="24"/>
        </w:rPr>
      </w:pPr>
      <w:r>
        <w:rPr>
          <w:szCs w:val="24"/>
        </w:rPr>
        <w:t xml:space="preserve">Rhetorical &amp; Visual </w:t>
      </w:r>
      <w:r w:rsidR="00466076">
        <w:rPr>
          <w:szCs w:val="24"/>
        </w:rPr>
        <w:t>Analysis</w:t>
      </w:r>
    </w:p>
    <w:p w:rsidR="00466076" w:rsidRDefault="00466076" w:rsidP="00466076">
      <w:pPr>
        <w:pStyle w:val="ListParagraph"/>
        <w:numPr>
          <w:ilvl w:val="1"/>
          <w:numId w:val="4"/>
        </w:numPr>
        <w:spacing w:line="240" w:lineRule="auto"/>
        <w:rPr>
          <w:szCs w:val="24"/>
        </w:rPr>
      </w:pPr>
      <w:r>
        <w:rPr>
          <w:szCs w:val="24"/>
        </w:rPr>
        <w:t>Joining a Conversation</w:t>
      </w:r>
    </w:p>
    <w:p w:rsidR="00466076" w:rsidRDefault="00466076" w:rsidP="00466076">
      <w:pPr>
        <w:pStyle w:val="ListParagraph"/>
        <w:numPr>
          <w:ilvl w:val="1"/>
          <w:numId w:val="4"/>
        </w:numPr>
        <w:spacing w:line="240" w:lineRule="auto"/>
        <w:rPr>
          <w:szCs w:val="24"/>
        </w:rPr>
      </w:pPr>
      <w:r>
        <w:rPr>
          <w:szCs w:val="24"/>
        </w:rPr>
        <w:t>500-700 word Article – Writing Concisely</w:t>
      </w:r>
    </w:p>
    <w:p w:rsidR="00466076" w:rsidRDefault="00466076" w:rsidP="00466076">
      <w:pPr>
        <w:pStyle w:val="ListParagraph"/>
        <w:spacing w:line="240" w:lineRule="auto"/>
        <w:ind w:left="1440"/>
        <w:rPr>
          <w:szCs w:val="24"/>
        </w:rPr>
      </w:pPr>
    </w:p>
    <w:p w:rsidR="00466076" w:rsidRDefault="00466076" w:rsidP="00466076">
      <w:pPr>
        <w:pStyle w:val="ListParagraph"/>
        <w:numPr>
          <w:ilvl w:val="0"/>
          <w:numId w:val="4"/>
        </w:numPr>
        <w:spacing w:line="240" w:lineRule="auto"/>
        <w:rPr>
          <w:szCs w:val="24"/>
        </w:rPr>
      </w:pPr>
      <w:r w:rsidRPr="00E66A9E">
        <w:rPr>
          <w:szCs w:val="24"/>
        </w:rPr>
        <w:t xml:space="preserve">Reflection </w:t>
      </w:r>
      <w:r w:rsidR="00E66A9E">
        <w:rPr>
          <w:szCs w:val="24"/>
        </w:rPr>
        <w:t>(at least one</w:t>
      </w:r>
      <w:r w:rsidR="00E22FC4">
        <w:rPr>
          <w:szCs w:val="24"/>
        </w:rPr>
        <w:t xml:space="preserve"> from the semester</w:t>
      </w:r>
      <w:r w:rsidR="00E66A9E">
        <w:rPr>
          <w:szCs w:val="24"/>
        </w:rPr>
        <w:t>)</w:t>
      </w:r>
    </w:p>
    <w:p w:rsidR="00E66A9E" w:rsidRPr="00E66A9E" w:rsidRDefault="00E66A9E" w:rsidP="00E66A9E">
      <w:pPr>
        <w:pStyle w:val="ListParagraph"/>
        <w:spacing w:line="240" w:lineRule="auto"/>
        <w:rPr>
          <w:szCs w:val="24"/>
        </w:rPr>
      </w:pPr>
    </w:p>
    <w:p w:rsidR="00BE1607" w:rsidRPr="00BE1607" w:rsidRDefault="00466076" w:rsidP="00BE1607">
      <w:pPr>
        <w:pStyle w:val="ListParagraph"/>
        <w:numPr>
          <w:ilvl w:val="0"/>
          <w:numId w:val="4"/>
        </w:numPr>
        <w:spacing w:line="240" w:lineRule="auto"/>
        <w:rPr>
          <w:szCs w:val="24"/>
        </w:rPr>
      </w:pPr>
      <w:r>
        <w:rPr>
          <w:szCs w:val="24"/>
        </w:rPr>
        <w:t>Prewriting</w:t>
      </w:r>
      <w:r w:rsidR="00E66A9E">
        <w:rPr>
          <w:szCs w:val="24"/>
        </w:rPr>
        <w:t xml:space="preserve">/drafting activities </w:t>
      </w:r>
      <w:r w:rsidR="00E66A9E" w:rsidRPr="00E66A9E">
        <w:rPr>
          <w:color w:val="FF0000"/>
          <w:szCs w:val="24"/>
        </w:rPr>
        <w:t>(see prompt for what these can include)</w:t>
      </w:r>
    </w:p>
    <w:p w:rsidR="00BE1607" w:rsidRDefault="00BE1607" w:rsidP="00BE1607">
      <w:pPr>
        <w:pStyle w:val="ListParagraph"/>
        <w:numPr>
          <w:ilvl w:val="1"/>
          <w:numId w:val="4"/>
        </w:numPr>
        <w:spacing w:line="240" w:lineRule="auto"/>
        <w:rPr>
          <w:szCs w:val="24"/>
        </w:rPr>
      </w:pPr>
      <w:r>
        <w:rPr>
          <w:szCs w:val="24"/>
        </w:rPr>
        <w:t xml:space="preserve">Pre-writing activities </w:t>
      </w:r>
    </w:p>
    <w:p w:rsidR="00BE1607" w:rsidRDefault="00A62740" w:rsidP="00BE1607">
      <w:pPr>
        <w:pStyle w:val="ListParagraph"/>
        <w:numPr>
          <w:ilvl w:val="2"/>
          <w:numId w:val="4"/>
        </w:numPr>
        <w:spacing w:line="240" w:lineRule="auto"/>
        <w:rPr>
          <w:szCs w:val="24"/>
        </w:rPr>
      </w:pPr>
      <w:r>
        <w:rPr>
          <w:szCs w:val="24"/>
        </w:rPr>
        <w:t>Brainstorming for</w:t>
      </w:r>
      <w:r w:rsidR="00BE1607">
        <w:rPr>
          <w:szCs w:val="24"/>
        </w:rPr>
        <w:t xml:space="preserve"> Narrative</w:t>
      </w:r>
    </w:p>
    <w:p w:rsidR="00BE1607" w:rsidRDefault="00BE1607" w:rsidP="00BE1607">
      <w:pPr>
        <w:pStyle w:val="ListParagraph"/>
        <w:numPr>
          <w:ilvl w:val="2"/>
          <w:numId w:val="4"/>
        </w:numPr>
        <w:spacing w:line="240" w:lineRule="auto"/>
        <w:rPr>
          <w:szCs w:val="24"/>
        </w:rPr>
      </w:pPr>
      <w:r>
        <w:rPr>
          <w:szCs w:val="24"/>
        </w:rPr>
        <w:t>Response to “Shitty First Draft”</w:t>
      </w:r>
    </w:p>
    <w:p w:rsidR="00BE1607" w:rsidRDefault="00BE1607" w:rsidP="00BE1607">
      <w:pPr>
        <w:pStyle w:val="ListParagraph"/>
        <w:numPr>
          <w:ilvl w:val="2"/>
          <w:numId w:val="4"/>
        </w:numPr>
        <w:spacing w:line="240" w:lineRule="auto"/>
        <w:rPr>
          <w:szCs w:val="24"/>
        </w:rPr>
      </w:pPr>
      <w:r>
        <w:rPr>
          <w:szCs w:val="24"/>
        </w:rPr>
        <w:t>Response to “I’m Not Leaving Until I Eat This Thing”</w:t>
      </w:r>
    </w:p>
    <w:p w:rsidR="00BE1607" w:rsidRDefault="00BE1607" w:rsidP="00BE1607">
      <w:pPr>
        <w:pStyle w:val="ListParagraph"/>
        <w:numPr>
          <w:ilvl w:val="2"/>
          <w:numId w:val="4"/>
        </w:numPr>
        <w:spacing w:line="240" w:lineRule="auto"/>
        <w:rPr>
          <w:szCs w:val="24"/>
        </w:rPr>
      </w:pPr>
      <w:r>
        <w:rPr>
          <w:szCs w:val="24"/>
        </w:rPr>
        <w:t>Response to Patchett’s speech</w:t>
      </w:r>
    </w:p>
    <w:p w:rsidR="00BE1607" w:rsidRDefault="00BE1607" w:rsidP="00BE1607">
      <w:pPr>
        <w:pStyle w:val="ListParagraph"/>
        <w:numPr>
          <w:ilvl w:val="2"/>
          <w:numId w:val="4"/>
        </w:numPr>
        <w:spacing w:line="240" w:lineRule="auto"/>
        <w:rPr>
          <w:szCs w:val="24"/>
        </w:rPr>
      </w:pPr>
      <w:r>
        <w:rPr>
          <w:szCs w:val="24"/>
        </w:rPr>
        <w:t>Group Work notes for Unit 3</w:t>
      </w:r>
      <w:r w:rsidR="00115584">
        <w:rPr>
          <w:szCs w:val="24"/>
        </w:rPr>
        <w:t xml:space="preserve"> activity</w:t>
      </w:r>
    </w:p>
    <w:p w:rsidR="00115584" w:rsidRDefault="00BE1607" w:rsidP="00115584">
      <w:pPr>
        <w:pStyle w:val="ListParagraph"/>
        <w:numPr>
          <w:ilvl w:val="2"/>
          <w:numId w:val="4"/>
        </w:numPr>
        <w:spacing w:line="240" w:lineRule="auto"/>
        <w:rPr>
          <w:szCs w:val="24"/>
        </w:rPr>
      </w:pPr>
      <w:r>
        <w:rPr>
          <w:szCs w:val="24"/>
        </w:rPr>
        <w:t>Brainstorming for Unit 3</w:t>
      </w:r>
    </w:p>
    <w:p w:rsidR="00115584" w:rsidRPr="00115584" w:rsidRDefault="00115584" w:rsidP="00115584">
      <w:pPr>
        <w:pStyle w:val="ListParagraph"/>
        <w:numPr>
          <w:ilvl w:val="1"/>
          <w:numId w:val="4"/>
        </w:numPr>
        <w:spacing w:line="240" w:lineRule="auto"/>
        <w:rPr>
          <w:szCs w:val="24"/>
        </w:rPr>
      </w:pPr>
      <w:r>
        <w:rPr>
          <w:szCs w:val="24"/>
        </w:rPr>
        <w:t>Peer Review for Unit 1</w:t>
      </w:r>
    </w:p>
    <w:p w:rsidR="00115584" w:rsidRDefault="00115584" w:rsidP="00115584">
      <w:pPr>
        <w:pStyle w:val="ListParagraph"/>
        <w:numPr>
          <w:ilvl w:val="1"/>
          <w:numId w:val="4"/>
        </w:numPr>
        <w:spacing w:line="240" w:lineRule="auto"/>
        <w:rPr>
          <w:szCs w:val="24"/>
        </w:rPr>
      </w:pPr>
      <w:r>
        <w:rPr>
          <w:szCs w:val="24"/>
        </w:rPr>
        <w:t>Peer Review for Unit 3</w:t>
      </w:r>
    </w:p>
    <w:p w:rsidR="00115584" w:rsidRDefault="00115584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15584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E3738">
      <w:pPr>
        <w:pStyle w:val="ListParagraph"/>
        <w:spacing w:line="240" w:lineRule="auto"/>
        <w:ind w:left="0"/>
        <w:jc w:val="center"/>
        <w:rPr>
          <w:szCs w:val="24"/>
        </w:rPr>
      </w:pPr>
      <w:r>
        <w:rPr>
          <w:szCs w:val="24"/>
        </w:rPr>
        <w:lastRenderedPageBreak/>
        <w:t>Table of Contents</w:t>
      </w:r>
    </w:p>
    <w:p w:rsidR="001E3738" w:rsidRDefault="001E3738" w:rsidP="001E3738">
      <w:pPr>
        <w:pStyle w:val="ListParagraph"/>
        <w:spacing w:line="240" w:lineRule="auto"/>
        <w:ind w:left="0"/>
        <w:rPr>
          <w:szCs w:val="24"/>
        </w:rPr>
      </w:pPr>
    </w:p>
    <w:p w:rsidR="001E3738" w:rsidRDefault="001E3738" w:rsidP="001E3738">
      <w:pPr>
        <w:pStyle w:val="ListParagraph"/>
        <w:spacing w:line="240" w:lineRule="auto"/>
        <w:ind w:left="0"/>
        <w:rPr>
          <w:szCs w:val="24"/>
        </w:rPr>
      </w:pPr>
    </w:p>
    <w:p w:rsidR="001E3738" w:rsidRDefault="001E3738" w:rsidP="001E3738">
      <w:pPr>
        <w:pStyle w:val="ListParagraph"/>
        <w:numPr>
          <w:ilvl w:val="0"/>
          <w:numId w:val="5"/>
        </w:numPr>
        <w:spacing w:line="240" w:lineRule="auto"/>
        <w:rPr>
          <w:szCs w:val="24"/>
        </w:rPr>
      </w:pPr>
      <w:r>
        <w:rPr>
          <w:szCs w:val="24"/>
        </w:rPr>
        <w:t>Cover Letter</w:t>
      </w:r>
    </w:p>
    <w:p w:rsidR="001E3738" w:rsidRDefault="001E3738" w:rsidP="001E3738">
      <w:pPr>
        <w:pStyle w:val="ListParagraph"/>
        <w:spacing w:line="240" w:lineRule="auto"/>
        <w:rPr>
          <w:szCs w:val="24"/>
        </w:rPr>
      </w:pPr>
    </w:p>
    <w:p w:rsidR="001E3738" w:rsidRPr="001E3738" w:rsidRDefault="001E3738" w:rsidP="001E3738">
      <w:pPr>
        <w:pStyle w:val="ListParagraph"/>
        <w:numPr>
          <w:ilvl w:val="0"/>
          <w:numId w:val="5"/>
        </w:numPr>
        <w:spacing w:line="240" w:lineRule="auto"/>
        <w:rPr>
          <w:szCs w:val="24"/>
        </w:rPr>
      </w:pPr>
      <w:r>
        <w:rPr>
          <w:szCs w:val="24"/>
        </w:rPr>
        <w:t>Unit 1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Brainstorming</w:t>
      </w:r>
    </w:p>
    <w:p w:rsidR="001E3738" w:rsidRDefault="00A62740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Response to “Fish Cheeks</w:t>
      </w:r>
      <w:r w:rsidR="001E3738">
        <w:rPr>
          <w:szCs w:val="24"/>
        </w:rPr>
        <w:t>”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Rough Draft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Peer Review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Final Draft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Reflection</w:t>
      </w:r>
    </w:p>
    <w:p w:rsidR="001E3738" w:rsidRDefault="001E3738" w:rsidP="001E3738">
      <w:pPr>
        <w:pStyle w:val="ListParagraph"/>
        <w:spacing w:line="240" w:lineRule="auto"/>
        <w:ind w:left="1440"/>
        <w:rPr>
          <w:szCs w:val="24"/>
        </w:rPr>
      </w:pPr>
    </w:p>
    <w:p w:rsidR="001E3738" w:rsidRDefault="001E3738" w:rsidP="001E3738">
      <w:pPr>
        <w:pStyle w:val="ListParagraph"/>
        <w:numPr>
          <w:ilvl w:val="0"/>
          <w:numId w:val="5"/>
        </w:numPr>
        <w:spacing w:line="240" w:lineRule="auto"/>
        <w:rPr>
          <w:szCs w:val="24"/>
        </w:rPr>
      </w:pPr>
      <w:r>
        <w:rPr>
          <w:szCs w:val="24"/>
        </w:rPr>
        <w:t>Unit 2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Group Activity Notes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Rough Draft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Peer Review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Final Draft</w:t>
      </w:r>
    </w:p>
    <w:p w:rsidR="001E3738" w:rsidRDefault="001E3738" w:rsidP="001E3738">
      <w:pPr>
        <w:pStyle w:val="ListParagraph"/>
        <w:numPr>
          <w:ilvl w:val="1"/>
          <w:numId w:val="5"/>
        </w:numPr>
        <w:spacing w:line="240" w:lineRule="auto"/>
        <w:rPr>
          <w:szCs w:val="24"/>
        </w:rPr>
      </w:pPr>
      <w:r>
        <w:rPr>
          <w:szCs w:val="24"/>
        </w:rPr>
        <w:t>Reflection</w:t>
      </w:r>
    </w:p>
    <w:p w:rsidR="001E3738" w:rsidRDefault="001E3738" w:rsidP="001E3738">
      <w:pPr>
        <w:spacing w:line="240" w:lineRule="auto"/>
        <w:rPr>
          <w:szCs w:val="24"/>
        </w:rPr>
      </w:pPr>
    </w:p>
    <w:p w:rsidR="001E3738" w:rsidRDefault="001E3738" w:rsidP="001E3738">
      <w:pPr>
        <w:pStyle w:val="ListParagraph"/>
        <w:numPr>
          <w:ilvl w:val="0"/>
          <w:numId w:val="6"/>
        </w:numPr>
        <w:spacing w:line="240" w:lineRule="auto"/>
        <w:rPr>
          <w:szCs w:val="24"/>
        </w:rPr>
      </w:pPr>
      <w:r>
        <w:rPr>
          <w:szCs w:val="24"/>
        </w:rPr>
        <w:t>Unit 3</w:t>
      </w:r>
    </w:p>
    <w:p w:rsidR="001E3738" w:rsidRDefault="001E3738" w:rsidP="001E3738">
      <w:pPr>
        <w:pStyle w:val="ListParagraph"/>
        <w:numPr>
          <w:ilvl w:val="1"/>
          <w:numId w:val="6"/>
        </w:numPr>
        <w:spacing w:line="240" w:lineRule="auto"/>
        <w:rPr>
          <w:szCs w:val="24"/>
        </w:rPr>
      </w:pPr>
      <w:r>
        <w:rPr>
          <w:szCs w:val="24"/>
        </w:rPr>
        <w:t>Rough Draft</w:t>
      </w:r>
    </w:p>
    <w:p w:rsidR="001E3738" w:rsidRDefault="001E3738" w:rsidP="001E3738">
      <w:pPr>
        <w:pStyle w:val="ListParagraph"/>
        <w:numPr>
          <w:ilvl w:val="1"/>
          <w:numId w:val="6"/>
        </w:numPr>
        <w:spacing w:line="240" w:lineRule="auto"/>
        <w:rPr>
          <w:szCs w:val="24"/>
        </w:rPr>
      </w:pPr>
      <w:r>
        <w:rPr>
          <w:szCs w:val="24"/>
        </w:rPr>
        <w:t>Final Draft</w:t>
      </w:r>
    </w:p>
    <w:p w:rsidR="001E3738" w:rsidRDefault="001E3738" w:rsidP="001E3738">
      <w:pPr>
        <w:pStyle w:val="ListParagraph"/>
        <w:numPr>
          <w:ilvl w:val="1"/>
          <w:numId w:val="6"/>
        </w:numPr>
        <w:spacing w:line="240" w:lineRule="auto"/>
        <w:rPr>
          <w:szCs w:val="24"/>
        </w:rPr>
      </w:pPr>
      <w:r>
        <w:rPr>
          <w:szCs w:val="24"/>
        </w:rPr>
        <w:t>Reflection</w:t>
      </w:r>
    </w:p>
    <w:p w:rsidR="001E3738" w:rsidRDefault="001E3738" w:rsidP="001E3738">
      <w:pPr>
        <w:spacing w:line="240" w:lineRule="auto"/>
        <w:rPr>
          <w:szCs w:val="24"/>
        </w:rPr>
      </w:pPr>
    </w:p>
    <w:p w:rsidR="001E3738" w:rsidRDefault="001E3738" w:rsidP="001E3738">
      <w:pPr>
        <w:pStyle w:val="ListParagraph"/>
        <w:numPr>
          <w:ilvl w:val="0"/>
          <w:numId w:val="6"/>
        </w:numPr>
        <w:spacing w:line="240" w:lineRule="auto"/>
        <w:rPr>
          <w:szCs w:val="24"/>
        </w:rPr>
      </w:pPr>
      <w:r>
        <w:rPr>
          <w:szCs w:val="24"/>
        </w:rPr>
        <w:t>Unit 4</w:t>
      </w:r>
    </w:p>
    <w:p w:rsidR="001E3738" w:rsidRDefault="001E3738" w:rsidP="001E3738">
      <w:pPr>
        <w:pStyle w:val="ListParagraph"/>
        <w:numPr>
          <w:ilvl w:val="1"/>
          <w:numId w:val="6"/>
        </w:numPr>
        <w:spacing w:line="240" w:lineRule="auto"/>
        <w:rPr>
          <w:szCs w:val="24"/>
        </w:rPr>
      </w:pPr>
      <w:r>
        <w:rPr>
          <w:szCs w:val="24"/>
        </w:rPr>
        <w:t>Rough Draft</w:t>
      </w:r>
    </w:p>
    <w:p w:rsidR="001E3738" w:rsidRPr="001E3738" w:rsidRDefault="001E3738" w:rsidP="001E3738">
      <w:pPr>
        <w:pStyle w:val="ListParagraph"/>
        <w:numPr>
          <w:ilvl w:val="1"/>
          <w:numId w:val="6"/>
        </w:numPr>
        <w:spacing w:line="240" w:lineRule="auto"/>
        <w:rPr>
          <w:szCs w:val="24"/>
        </w:rPr>
      </w:pPr>
      <w:r>
        <w:rPr>
          <w:szCs w:val="24"/>
        </w:rPr>
        <w:t>Final Draft</w:t>
      </w:r>
    </w:p>
    <w:p w:rsidR="00466076" w:rsidRPr="00E66A9E" w:rsidRDefault="00466076" w:rsidP="00E66A9E">
      <w:pPr>
        <w:spacing w:line="240" w:lineRule="auto"/>
        <w:rPr>
          <w:szCs w:val="24"/>
        </w:rPr>
      </w:pPr>
    </w:p>
    <w:sectPr w:rsidR="00466076" w:rsidRPr="00E66A9E" w:rsidSect="00500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F5FB3"/>
    <w:multiLevelType w:val="hybridMultilevel"/>
    <w:tmpl w:val="57FA9278"/>
    <w:lvl w:ilvl="0" w:tplc="600E695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7C741A"/>
    <w:multiLevelType w:val="hybridMultilevel"/>
    <w:tmpl w:val="FDDEB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091960"/>
    <w:multiLevelType w:val="hybridMultilevel"/>
    <w:tmpl w:val="74E86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E5278A"/>
    <w:multiLevelType w:val="hybridMultilevel"/>
    <w:tmpl w:val="3B78CC56"/>
    <w:lvl w:ilvl="0" w:tplc="600E695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5C7CF4"/>
    <w:multiLevelType w:val="hybridMultilevel"/>
    <w:tmpl w:val="C6D2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05190B"/>
    <w:multiLevelType w:val="hybridMultilevel"/>
    <w:tmpl w:val="53EA9C56"/>
    <w:lvl w:ilvl="0" w:tplc="01044D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E0MjQ1MjeztDQwsTRQ0lEKTi0uzszPAykwrAUAgB85yiwAAAA="/>
  </w:docVars>
  <w:rsids>
    <w:rsidRoot w:val="00466076"/>
    <w:rsid w:val="000001E9"/>
    <w:rsid w:val="000002C1"/>
    <w:rsid w:val="00000565"/>
    <w:rsid w:val="000007EB"/>
    <w:rsid w:val="00000D14"/>
    <w:rsid w:val="00000EEB"/>
    <w:rsid w:val="000011A8"/>
    <w:rsid w:val="00001298"/>
    <w:rsid w:val="00001BB7"/>
    <w:rsid w:val="00001CB1"/>
    <w:rsid w:val="00002224"/>
    <w:rsid w:val="00002754"/>
    <w:rsid w:val="00002A5A"/>
    <w:rsid w:val="00002E89"/>
    <w:rsid w:val="00003209"/>
    <w:rsid w:val="00003331"/>
    <w:rsid w:val="0000378C"/>
    <w:rsid w:val="00003D80"/>
    <w:rsid w:val="00003E1A"/>
    <w:rsid w:val="00003EB3"/>
    <w:rsid w:val="00004387"/>
    <w:rsid w:val="000044AE"/>
    <w:rsid w:val="000048E7"/>
    <w:rsid w:val="00004960"/>
    <w:rsid w:val="00004C07"/>
    <w:rsid w:val="00005649"/>
    <w:rsid w:val="00006479"/>
    <w:rsid w:val="000066BE"/>
    <w:rsid w:val="00006BED"/>
    <w:rsid w:val="00006CCB"/>
    <w:rsid w:val="0000710D"/>
    <w:rsid w:val="0000714B"/>
    <w:rsid w:val="000073A4"/>
    <w:rsid w:val="00007D9A"/>
    <w:rsid w:val="00007E5E"/>
    <w:rsid w:val="0001035A"/>
    <w:rsid w:val="00010472"/>
    <w:rsid w:val="00010A5F"/>
    <w:rsid w:val="00010C20"/>
    <w:rsid w:val="00011178"/>
    <w:rsid w:val="00011300"/>
    <w:rsid w:val="00011341"/>
    <w:rsid w:val="000119D0"/>
    <w:rsid w:val="00012783"/>
    <w:rsid w:val="000129BE"/>
    <w:rsid w:val="0001345B"/>
    <w:rsid w:val="000137B5"/>
    <w:rsid w:val="00013868"/>
    <w:rsid w:val="00013A76"/>
    <w:rsid w:val="000141AC"/>
    <w:rsid w:val="000144FE"/>
    <w:rsid w:val="00014F48"/>
    <w:rsid w:val="000151CB"/>
    <w:rsid w:val="00015575"/>
    <w:rsid w:val="000156DE"/>
    <w:rsid w:val="00015754"/>
    <w:rsid w:val="000159D6"/>
    <w:rsid w:val="00015BE0"/>
    <w:rsid w:val="00016399"/>
    <w:rsid w:val="0001670F"/>
    <w:rsid w:val="00016D83"/>
    <w:rsid w:val="00016DFB"/>
    <w:rsid w:val="00017804"/>
    <w:rsid w:val="00017B4A"/>
    <w:rsid w:val="00017BB4"/>
    <w:rsid w:val="00017F01"/>
    <w:rsid w:val="00017F7E"/>
    <w:rsid w:val="0002037A"/>
    <w:rsid w:val="0002037F"/>
    <w:rsid w:val="00020767"/>
    <w:rsid w:val="000211E2"/>
    <w:rsid w:val="0002130E"/>
    <w:rsid w:val="00021348"/>
    <w:rsid w:val="00021425"/>
    <w:rsid w:val="00021B1A"/>
    <w:rsid w:val="000223A3"/>
    <w:rsid w:val="000227B6"/>
    <w:rsid w:val="00022ED9"/>
    <w:rsid w:val="00023212"/>
    <w:rsid w:val="000237A6"/>
    <w:rsid w:val="000239BF"/>
    <w:rsid w:val="00023A76"/>
    <w:rsid w:val="00023C7C"/>
    <w:rsid w:val="0002459D"/>
    <w:rsid w:val="000246A6"/>
    <w:rsid w:val="0002474B"/>
    <w:rsid w:val="0002484F"/>
    <w:rsid w:val="00024DAE"/>
    <w:rsid w:val="00025363"/>
    <w:rsid w:val="000255B5"/>
    <w:rsid w:val="000256E3"/>
    <w:rsid w:val="00025A1F"/>
    <w:rsid w:val="0002700B"/>
    <w:rsid w:val="000270AE"/>
    <w:rsid w:val="00027696"/>
    <w:rsid w:val="000277A9"/>
    <w:rsid w:val="000277C9"/>
    <w:rsid w:val="00027CA2"/>
    <w:rsid w:val="00030094"/>
    <w:rsid w:val="000306EA"/>
    <w:rsid w:val="00030CFC"/>
    <w:rsid w:val="00030F16"/>
    <w:rsid w:val="0003111E"/>
    <w:rsid w:val="0003122D"/>
    <w:rsid w:val="00031670"/>
    <w:rsid w:val="0003192F"/>
    <w:rsid w:val="00032678"/>
    <w:rsid w:val="00033202"/>
    <w:rsid w:val="00033D42"/>
    <w:rsid w:val="00033E52"/>
    <w:rsid w:val="00034341"/>
    <w:rsid w:val="0003439F"/>
    <w:rsid w:val="00034488"/>
    <w:rsid w:val="00034E14"/>
    <w:rsid w:val="000358B7"/>
    <w:rsid w:val="00035A78"/>
    <w:rsid w:val="00036C1B"/>
    <w:rsid w:val="00036D9B"/>
    <w:rsid w:val="00036FD0"/>
    <w:rsid w:val="000374F8"/>
    <w:rsid w:val="00037D54"/>
    <w:rsid w:val="0004008C"/>
    <w:rsid w:val="00040240"/>
    <w:rsid w:val="00040EF6"/>
    <w:rsid w:val="00041E64"/>
    <w:rsid w:val="000426FB"/>
    <w:rsid w:val="00042F6F"/>
    <w:rsid w:val="000433D6"/>
    <w:rsid w:val="00043ECC"/>
    <w:rsid w:val="000442FF"/>
    <w:rsid w:val="000443CE"/>
    <w:rsid w:val="000443DA"/>
    <w:rsid w:val="00045159"/>
    <w:rsid w:val="00045A0B"/>
    <w:rsid w:val="00046CBB"/>
    <w:rsid w:val="00046CDD"/>
    <w:rsid w:val="0004711F"/>
    <w:rsid w:val="000471A4"/>
    <w:rsid w:val="00047271"/>
    <w:rsid w:val="00047282"/>
    <w:rsid w:val="000472B3"/>
    <w:rsid w:val="000476C5"/>
    <w:rsid w:val="00047DAE"/>
    <w:rsid w:val="000506BA"/>
    <w:rsid w:val="0005091E"/>
    <w:rsid w:val="0005099A"/>
    <w:rsid w:val="00050AB5"/>
    <w:rsid w:val="00050B37"/>
    <w:rsid w:val="00050ED8"/>
    <w:rsid w:val="000510DD"/>
    <w:rsid w:val="00051105"/>
    <w:rsid w:val="000514AB"/>
    <w:rsid w:val="0005154B"/>
    <w:rsid w:val="00051838"/>
    <w:rsid w:val="000524B2"/>
    <w:rsid w:val="000524B3"/>
    <w:rsid w:val="00052878"/>
    <w:rsid w:val="00052AD3"/>
    <w:rsid w:val="00052B63"/>
    <w:rsid w:val="00053E2A"/>
    <w:rsid w:val="00054733"/>
    <w:rsid w:val="00054A69"/>
    <w:rsid w:val="00054AD4"/>
    <w:rsid w:val="00054E5A"/>
    <w:rsid w:val="0005501D"/>
    <w:rsid w:val="00055899"/>
    <w:rsid w:val="00055B8E"/>
    <w:rsid w:val="00055F12"/>
    <w:rsid w:val="00056351"/>
    <w:rsid w:val="00057459"/>
    <w:rsid w:val="00057566"/>
    <w:rsid w:val="00057BEE"/>
    <w:rsid w:val="00057C65"/>
    <w:rsid w:val="00060029"/>
    <w:rsid w:val="000603FF"/>
    <w:rsid w:val="00060430"/>
    <w:rsid w:val="0006117B"/>
    <w:rsid w:val="00061880"/>
    <w:rsid w:val="00061961"/>
    <w:rsid w:val="00061DC2"/>
    <w:rsid w:val="000624B8"/>
    <w:rsid w:val="000626C5"/>
    <w:rsid w:val="000626E8"/>
    <w:rsid w:val="000627B7"/>
    <w:rsid w:val="000629A2"/>
    <w:rsid w:val="00062EBD"/>
    <w:rsid w:val="00063044"/>
    <w:rsid w:val="0006360D"/>
    <w:rsid w:val="00063EF7"/>
    <w:rsid w:val="00063F98"/>
    <w:rsid w:val="00064783"/>
    <w:rsid w:val="00064A1A"/>
    <w:rsid w:val="00064A2E"/>
    <w:rsid w:val="00064A3A"/>
    <w:rsid w:val="00064D9B"/>
    <w:rsid w:val="000650D8"/>
    <w:rsid w:val="000654BC"/>
    <w:rsid w:val="000659B7"/>
    <w:rsid w:val="000664AE"/>
    <w:rsid w:val="000666CA"/>
    <w:rsid w:val="00066AE4"/>
    <w:rsid w:val="000672D2"/>
    <w:rsid w:val="000673CA"/>
    <w:rsid w:val="0006758D"/>
    <w:rsid w:val="00067A7C"/>
    <w:rsid w:val="00070276"/>
    <w:rsid w:val="000708FC"/>
    <w:rsid w:val="00071533"/>
    <w:rsid w:val="000715B7"/>
    <w:rsid w:val="0007193D"/>
    <w:rsid w:val="00071AD9"/>
    <w:rsid w:val="000726B8"/>
    <w:rsid w:val="000726FD"/>
    <w:rsid w:val="0007288D"/>
    <w:rsid w:val="00072EB9"/>
    <w:rsid w:val="000730BE"/>
    <w:rsid w:val="00073E08"/>
    <w:rsid w:val="000745DA"/>
    <w:rsid w:val="00074A82"/>
    <w:rsid w:val="00074D8C"/>
    <w:rsid w:val="00076F12"/>
    <w:rsid w:val="00077164"/>
    <w:rsid w:val="0007736B"/>
    <w:rsid w:val="00077691"/>
    <w:rsid w:val="00077CAC"/>
    <w:rsid w:val="00077D62"/>
    <w:rsid w:val="00080555"/>
    <w:rsid w:val="00081236"/>
    <w:rsid w:val="0008191D"/>
    <w:rsid w:val="00081EAF"/>
    <w:rsid w:val="00082444"/>
    <w:rsid w:val="000833B9"/>
    <w:rsid w:val="00083D8E"/>
    <w:rsid w:val="0008402A"/>
    <w:rsid w:val="000845F5"/>
    <w:rsid w:val="0008465B"/>
    <w:rsid w:val="00084B5E"/>
    <w:rsid w:val="000858FE"/>
    <w:rsid w:val="00085B78"/>
    <w:rsid w:val="00085BD2"/>
    <w:rsid w:val="00085F99"/>
    <w:rsid w:val="000861C6"/>
    <w:rsid w:val="0008638F"/>
    <w:rsid w:val="00086A85"/>
    <w:rsid w:val="00086FC2"/>
    <w:rsid w:val="00087571"/>
    <w:rsid w:val="00090465"/>
    <w:rsid w:val="00090586"/>
    <w:rsid w:val="000905D7"/>
    <w:rsid w:val="00090D08"/>
    <w:rsid w:val="00090E63"/>
    <w:rsid w:val="00092597"/>
    <w:rsid w:val="00092891"/>
    <w:rsid w:val="0009293C"/>
    <w:rsid w:val="00092A8B"/>
    <w:rsid w:val="0009322F"/>
    <w:rsid w:val="00093398"/>
    <w:rsid w:val="00093550"/>
    <w:rsid w:val="00094370"/>
    <w:rsid w:val="00094897"/>
    <w:rsid w:val="000948D7"/>
    <w:rsid w:val="00094C7B"/>
    <w:rsid w:val="00095171"/>
    <w:rsid w:val="00095248"/>
    <w:rsid w:val="00095964"/>
    <w:rsid w:val="00096C9F"/>
    <w:rsid w:val="000971AD"/>
    <w:rsid w:val="00097DB2"/>
    <w:rsid w:val="000A0069"/>
    <w:rsid w:val="000A0555"/>
    <w:rsid w:val="000A071F"/>
    <w:rsid w:val="000A0B27"/>
    <w:rsid w:val="000A0CA3"/>
    <w:rsid w:val="000A0DC1"/>
    <w:rsid w:val="000A0EA5"/>
    <w:rsid w:val="000A0ED9"/>
    <w:rsid w:val="000A142F"/>
    <w:rsid w:val="000A1E63"/>
    <w:rsid w:val="000A1FC0"/>
    <w:rsid w:val="000A202C"/>
    <w:rsid w:val="000A216D"/>
    <w:rsid w:val="000A22BD"/>
    <w:rsid w:val="000A2831"/>
    <w:rsid w:val="000A2EF8"/>
    <w:rsid w:val="000A38F5"/>
    <w:rsid w:val="000A3BE6"/>
    <w:rsid w:val="000A3C35"/>
    <w:rsid w:val="000A3CC4"/>
    <w:rsid w:val="000A3E13"/>
    <w:rsid w:val="000A3F7E"/>
    <w:rsid w:val="000A48E9"/>
    <w:rsid w:val="000A4C8E"/>
    <w:rsid w:val="000A4DDE"/>
    <w:rsid w:val="000A51CF"/>
    <w:rsid w:val="000A5577"/>
    <w:rsid w:val="000A57B1"/>
    <w:rsid w:val="000A5CAD"/>
    <w:rsid w:val="000A626D"/>
    <w:rsid w:val="000A6A87"/>
    <w:rsid w:val="000A6F64"/>
    <w:rsid w:val="000A6FD7"/>
    <w:rsid w:val="000A7247"/>
    <w:rsid w:val="000A7303"/>
    <w:rsid w:val="000A73D2"/>
    <w:rsid w:val="000A7537"/>
    <w:rsid w:val="000A7789"/>
    <w:rsid w:val="000A7ED7"/>
    <w:rsid w:val="000B0626"/>
    <w:rsid w:val="000B1705"/>
    <w:rsid w:val="000B1ECE"/>
    <w:rsid w:val="000B20A7"/>
    <w:rsid w:val="000B2288"/>
    <w:rsid w:val="000B240D"/>
    <w:rsid w:val="000B2891"/>
    <w:rsid w:val="000B31F3"/>
    <w:rsid w:val="000B3370"/>
    <w:rsid w:val="000B38D0"/>
    <w:rsid w:val="000B3DEE"/>
    <w:rsid w:val="000B56B6"/>
    <w:rsid w:val="000B5736"/>
    <w:rsid w:val="000B5C0E"/>
    <w:rsid w:val="000B5F08"/>
    <w:rsid w:val="000B687D"/>
    <w:rsid w:val="000B6DBE"/>
    <w:rsid w:val="000B73B6"/>
    <w:rsid w:val="000B762C"/>
    <w:rsid w:val="000B7C19"/>
    <w:rsid w:val="000B7CBA"/>
    <w:rsid w:val="000C0690"/>
    <w:rsid w:val="000C0813"/>
    <w:rsid w:val="000C0A2A"/>
    <w:rsid w:val="000C0D7C"/>
    <w:rsid w:val="000C1355"/>
    <w:rsid w:val="000C1D61"/>
    <w:rsid w:val="000C2281"/>
    <w:rsid w:val="000C2C1E"/>
    <w:rsid w:val="000C2DC1"/>
    <w:rsid w:val="000C309D"/>
    <w:rsid w:val="000C334D"/>
    <w:rsid w:val="000C3400"/>
    <w:rsid w:val="000C3979"/>
    <w:rsid w:val="000C3C93"/>
    <w:rsid w:val="000C4148"/>
    <w:rsid w:val="000C497A"/>
    <w:rsid w:val="000C502A"/>
    <w:rsid w:val="000C5815"/>
    <w:rsid w:val="000C5CF6"/>
    <w:rsid w:val="000C6758"/>
    <w:rsid w:val="000C69D1"/>
    <w:rsid w:val="000C72C3"/>
    <w:rsid w:val="000C72F8"/>
    <w:rsid w:val="000C7624"/>
    <w:rsid w:val="000C7847"/>
    <w:rsid w:val="000C7ACD"/>
    <w:rsid w:val="000C7C04"/>
    <w:rsid w:val="000D0BAD"/>
    <w:rsid w:val="000D16F9"/>
    <w:rsid w:val="000D27DD"/>
    <w:rsid w:val="000D2826"/>
    <w:rsid w:val="000D2AE3"/>
    <w:rsid w:val="000D2CC2"/>
    <w:rsid w:val="000D2EF0"/>
    <w:rsid w:val="000D408D"/>
    <w:rsid w:val="000D40EC"/>
    <w:rsid w:val="000D4641"/>
    <w:rsid w:val="000D4751"/>
    <w:rsid w:val="000D505D"/>
    <w:rsid w:val="000D53FC"/>
    <w:rsid w:val="000D5CCB"/>
    <w:rsid w:val="000D658E"/>
    <w:rsid w:val="000D6FF7"/>
    <w:rsid w:val="000E09F7"/>
    <w:rsid w:val="000E1002"/>
    <w:rsid w:val="000E10AB"/>
    <w:rsid w:val="000E11F0"/>
    <w:rsid w:val="000E12A1"/>
    <w:rsid w:val="000E1704"/>
    <w:rsid w:val="000E1FEF"/>
    <w:rsid w:val="000E216D"/>
    <w:rsid w:val="000E22EA"/>
    <w:rsid w:val="000E25CC"/>
    <w:rsid w:val="000E2DC1"/>
    <w:rsid w:val="000E30BB"/>
    <w:rsid w:val="000E31C9"/>
    <w:rsid w:val="000E31EB"/>
    <w:rsid w:val="000E3812"/>
    <w:rsid w:val="000E3C1E"/>
    <w:rsid w:val="000E3CBF"/>
    <w:rsid w:val="000E4821"/>
    <w:rsid w:val="000E4860"/>
    <w:rsid w:val="000E4A78"/>
    <w:rsid w:val="000E4EB5"/>
    <w:rsid w:val="000E57D3"/>
    <w:rsid w:val="000E6688"/>
    <w:rsid w:val="000E68E3"/>
    <w:rsid w:val="000E6A60"/>
    <w:rsid w:val="000E6BA6"/>
    <w:rsid w:val="000E727F"/>
    <w:rsid w:val="000E73C3"/>
    <w:rsid w:val="000E7667"/>
    <w:rsid w:val="000E76CB"/>
    <w:rsid w:val="000E7B51"/>
    <w:rsid w:val="000E7F52"/>
    <w:rsid w:val="000F034A"/>
    <w:rsid w:val="000F0466"/>
    <w:rsid w:val="000F08AF"/>
    <w:rsid w:val="000F0FFB"/>
    <w:rsid w:val="000F1368"/>
    <w:rsid w:val="000F1585"/>
    <w:rsid w:val="000F1EEC"/>
    <w:rsid w:val="000F282E"/>
    <w:rsid w:val="000F2A80"/>
    <w:rsid w:val="000F354E"/>
    <w:rsid w:val="000F3834"/>
    <w:rsid w:val="000F39D7"/>
    <w:rsid w:val="000F3B04"/>
    <w:rsid w:val="000F3C9C"/>
    <w:rsid w:val="000F5942"/>
    <w:rsid w:val="000F5F92"/>
    <w:rsid w:val="000F6A35"/>
    <w:rsid w:val="000F6D10"/>
    <w:rsid w:val="000F7076"/>
    <w:rsid w:val="000F756F"/>
    <w:rsid w:val="000F7E7B"/>
    <w:rsid w:val="001000C4"/>
    <w:rsid w:val="0010058C"/>
    <w:rsid w:val="00100A56"/>
    <w:rsid w:val="001017D4"/>
    <w:rsid w:val="00101AD3"/>
    <w:rsid w:val="00101BC6"/>
    <w:rsid w:val="00102655"/>
    <w:rsid w:val="00103E51"/>
    <w:rsid w:val="00103F69"/>
    <w:rsid w:val="00104143"/>
    <w:rsid w:val="0010441E"/>
    <w:rsid w:val="001044A8"/>
    <w:rsid w:val="00105E8A"/>
    <w:rsid w:val="00106119"/>
    <w:rsid w:val="001061F3"/>
    <w:rsid w:val="00106776"/>
    <w:rsid w:val="00106DC0"/>
    <w:rsid w:val="00106DF5"/>
    <w:rsid w:val="00107B0E"/>
    <w:rsid w:val="0011000E"/>
    <w:rsid w:val="00110189"/>
    <w:rsid w:val="00110899"/>
    <w:rsid w:val="00111379"/>
    <w:rsid w:val="001113C6"/>
    <w:rsid w:val="00111EF9"/>
    <w:rsid w:val="0011371C"/>
    <w:rsid w:val="00113D1D"/>
    <w:rsid w:val="00114326"/>
    <w:rsid w:val="00114621"/>
    <w:rsid w:val="00114820"/>
    <w:rsid w:val="00115584"/>
    <w:rsid w:val="0011566F"/>
    <w:rsid w:val="00115E80"/>
    <w:rsid w:val="00115ECE"/>
    <w:rsid w:val="001164A2"/>
    <w:rsid w:val="001169A2"/>
    <w:rsid w:val="00116E4B"/>
    <w:rsid w:val="001172FB"/>
    <w:rsid w:val="00117963"/>
    <w:rsid w:val="001179F0"/>
    <w:rsid w:val="00117B79"/>
    <w:rsid w:val="00117F48"/>
    <w:rsid w:val="00120286"/>
    <w:rsid w:val="0012050B"/>
    <w:rsid w:val="001205C6"/>
    <w:rsid w:val="00120679"/>
    <w:rsid w:val="001206F4"/>
    <w:rsid w:val="00120E96"/>
    <w:rsid w:val="0012125B"/>
    <w:rsid w:val="001218DC"/>
    <w:rsid w:val="00121ADC"/>
    <w:rsid w:val="0012227B"/>
    <w:rsid w:val="001223DB"/>
    <w:rsid w:val="00122411"/>
    <w:rsid w:val="001235D7"/>
    <w:rsid w:val="001237E3"/>
    <w:rsid w:val="001239A4"/>
    <w:rsid w:val="00123AB4"/>
    <w:rsid w:val="00123C9B"/>
    <w:rsid w:val="00123FAA"/>
    <w:rsid w:val="001241E3"/>
    <w:rsid w:val="00124681"/>
    <w:rsid w:val="001246B6"/>
    <w:rsid w:val="00124FEE"/>
    <w:rsid w:val="00125442"/>
    <w:rsid w:val="001255B6"/>
    <w:rsid w:val="001257B5"/>
    <w:rsid w:val="001268E1"/>
    <w:rsid w:val="00126E5E"/>
    <w:rsid w:val="00127613"/>
    <w:rsid w:val="00127BB2"/>
    <w:rsid w:val="001311B3"/>
    <w:rsid w:val="001314EA"/>
    <w:rsid w:val="001315DC"/>
    <w:rsid w:val="00131744"/>
    <w:rsid w:val="00131CFA"/>
    <w:rsid w:val="0013228B"/>
    <w:rsid w:val="001322E7"/>
    <w:rsid w:val="00132344"/>
    <w:rsid w:val="00132671"/>
    <w:rsid w:val="00132BB7"/>
    <w:rsid w:val="00132CE4"/>
    <w:rsid w:val="001332E9"/>
    <w:rsid w:val="00133364"/>
    <w:rsid w:val="001337EB"/>
    <w:rsid w:val="00133CEA"/>
    <w:rsid w:val="0013405B"/>
    <w:rsid w:val="0013440D"/>
    <w:rsid w:val="0013454F"/>
    <w:rsid w:val="00134852"/>
    <w:rsid w:val="00134B86"/>
    <w:rsid w:val="00135047"/>
    <w:rsid w:val="0013523D"/>
    <w:rsid w:val="001352BB"/>
    <w:rsid w:val="001357D1"/>
    <w:rsid w:val="00135B7F"/>
    <w:rsid w:val="00135FF5"/>
    <w:rsid w:val="0013645C"/>
    <w:rsid w:val="00136FD4"/>
    <w:rsid w:val="0013730E"/>
    <w:rsid w:val="001376E1"/>
    <w:rsid w:val="00137B77"/>
    <w:rsid w:val="00137C9D"/>
    <w:rsid w:val="00137E86"/>
    <w:rsid w:val="001401B8"/>
    <w:rsid w:val="00140707"/>
    <w:rsid w:val="00141188"/>
    <w:rsid w:val="0014118D"/>
    <w:rsid w:val="001411C7"/>
    <w:rsid w:val="0014129D"/>
    <w:rsid w:val="00141C5E"/>
    <w:rsid w:val="001423E9"/>
    <w:rsid w:val="0014265B"/>
    <w:rsid w:val="001427E7"/>
    <w:rsid w:val="00142885"/>
    <w:rsid w:val="00142BF7"/>
    <w:rsid w:val="00142D93"/>
    <w:rsid w:val="00143FA3"/>
    <w:rsid w:val="001443AE"/>
    <w:rsid w:val="001445E6"/>
    <w:rsid w:val="00144A7C"/>
    <w:rsid w:val="00146652"/>
    <w:rsid w:val="00146797"/>
    <w:rsid w:val="00146A05"/>
    <w:rsid w:val="00146ABA"/>
    <w:rsid w:val="00146DC3"/>
    <w:rsid w:val="00147FA3"/>
    <w:rsid w:val="00150B13"/>
    <w:rsid w:val="00150C1D"/>
    <w:rsid w:val="0015150B"/>
    <w:rsid w:val="00151870"/>
    <w:rsid w:val="00151C34"/>
    <w:rsid w:val="0015216D"/>
    <w:rsid w:val="00152D04"/>
    <w:rsid w:val="00154A84"/>
    <w:rsid w:val="00154BA5"/>
    <w:rsid w:val="00154D5A"/>
    <w:rsid w:val="00154F24"/>
    <w:rsid w:val="0015558B"/>
    <w:rsid w:val="001555F3"/>
    <w:rsid w:val="00155772"/>
    <w:rsid w:val="00155818"/>
    <w:rsid w:val="00155B91"/>
    <w:rsid w:val="00156023"/>
    <w:rsid w:val="0015678D"/>
    <w:rsid w:val="00156B40"/>
    <w:rsid w:val="00157622"/>
    <w:rsid w:val="00160AED"/>
    <w:rsid w:val="00160C22"/>
    <w:rsid w:val="001623B7"/>
    <w:rsid w:val="00162EFF"/>
    <w:rsid w:val="001630DC"/>
    <w:rsid w:val="0016339C"/>
    <w:rsid w:val="001637D6"/>
    <w:rsid w:val="00163B9F"/>
    <w:rsid w:val="00163C9B"/>
    <w:rsid w:val="00163E0B"/>
    <w:rsid w:val="00164097"/>
    <w:rsid w:val="001647E9"/>
    <w:rsid w:val="001648C2"/>
    <w:rsid w:val="001648F2"/>
    <w:rsid w:val="00165775"/>
    <w:rsid w:val="00165DE9"/>
    <w:rsid w:val="0016618F"/>
    <w:rsid w:val="001662B9"/>
    <w:rsid w:val="0016635E"/>
    <w:rsid w:val="001664A0"/>
    <w:rsid w:val="00166AAD"/>
    <w:rsid w:val="0016729A"/>
    <w:rsid w:val="00167464"/>
    <w:rsid w:val="0016756F"/>
    <w:rsid w:val="00167581"/>
    <w:rsid w:val="0017021D"/>
    <w:rsid w:val="001706E0"/>
    <w:rsid w:val="00170FE7"/>
    <w:rsid w:val="00171475"/>
    <w:rsid w:val="00171802"/>
    <w:rsid w:val="0017234D"/>
    <w:rsid w:val="001725F1"/>
    <w:rsid w:val="001728C5"/>
    <w:rsid w:val="001735A7"/>
    <w:rsid w:val="001735F1"/>
    <w:rsid w:val="00174287"/>
    <w:rsid w:val="001746A3"/>
    <w:rsid w:val="00175300"/>
    <w:rsid w:val="001753DE"/>
    <w:rsid w:val="00175715"/>
    <w:rsid w:val="00175D42"/>
    <w:rsid w:val="00176929"/>
    <w:rsid w:val="00176EF6"/>
    <w:rsid w:val="00177840"/>
    <w:rsid w:val="00177F7A"/>
    <w:rsid w:val="0018001C"/>
    <w:rsid w:val="00180037"/>
    <w:rsid w:val="001806AE"/>
    <w:rsid w:val="00181171"/>
    <w:rsid w:val="0018186F"/>
    <w:rsid w:val="00181B38"/>
    <w:rsid w:val="00181E1D"/>
    <w:rsid w:val="0018276A"/>
    <w:rsid w:val="001827B8"/>
    <w:rsid w:val="00182AF6"/>
    <w:rsid w:val="00183494"/>
    <w:rsid w:val="001834B2"/>
    <w:rsid w:val="00183C8F"/>
    <w:rsid w:val="00183CF3"/>
    <w:rsid w:val="00183F9D"/>
    <w:rsid w:val="00184053"/>
    <w:rsid w:val="00184091"/>
    <w:rsid w:val="001843B4"/>
    <w:rsid w:val="00184739"/>
    <w:rsid w:val="00184FF7"/>
    <w:rsid w:val="001859BB"/>
    <w:rsid w:val="00185BE2"/>
    <w:rsid w:val="00185C0E"/>
    <w:rsid w:val="00185CE5"/>
    <w:rsid w:val="0018624E"/>
    <w:rsid w:val="00186409"/>
    <w:rsid w:val="00186A82"/>
    <w:rsid w:val="00186C6A"/>
    <w:rsid w:val="00186D08"/>
    <w:rsid w:val="00186FFB"/>
    <w:rsid w:val="00187601"/>
    <w:rsid w:val="001900B6"/>
    <w:rsid w:val="00190203"/>
    <w:rsid w:val="00190216"/>
    <w:rsid w:val="00190585"/>
    <w:rsid w:val="0019175E"/>
    <w:rsid w:val="00191A45"/>
    <w:rsid w:val="00191EBD"/>
    <w:rsid w:val="0019285F"/>
    <w:rsid w:val="00192A30"/>
    <w:rsid w:val="00192A75"/>
    <w:rsid w:val="00192BF5"/>
    <w:rsid w:val="001935E1"/>
    <w:rsid w:val="00193993"/>
    <w:rsid w:val="001939D6"/>
    <w:rsid w:val="00193ED4"/>
    <w:rsid w:val="00194373"/>
    <w:rsid w:val="00195232"/>
    <w:rsid w:val="00195A5D"/>
    <w:rsid w:val="00196175"/>
    <w:rsid w:val="00196559"/>
    <w:rsid w:val="00196F0C"/>
    <w:rsid w:val="0019705C"/>
    <w:rsid w:val="00197676"/>
    <w:rsid w:val="001A0F94"/>
    <w:rsid w:val="001A1D6C"/>
    <w:rsid w:val="001A2046"/>
    <w:rsid w:val="001A2328"/>
    <w:rsid w:val="001A327F"/>
    <w:rsid w:val="001A32A5"/>
    <w:rsid w:val="001A3680"/>
    <w:rsid w:val="001A4277"/>
    <w:rsid w:val="001A490D"/>
    <w:rsid w:val="001A4A5D"/>
    <w:rsid w:val="001A4EAD"/>
    <w:rsid w:val="001A548E"/>
    <w:rsid w:val="001A578A"/>
    <w:rsid w:val="001A5D6C"/>
    <w:rsid w:val="001A5E66"/>
    <w:rsid w:val="001A62A0"/>
    <w:rsid w:val="001A783A"/>
    <w:rsid w:val="001A7AD1"/>
    <w:rsid w:val="001A7AE3"/>
    <w:rsid w:val="001B02CD"/>
    <w:rsid w:val="001B0502"/>
    <w:rsid w:val="001B0986"/>
    <w:rsid w:val="001B0AD2"/>
    <w:rsid w:val="001B0D82"/>
    <w:rsid w:val="001B1131"/>
    <w:rsid w:val="001B14A0"/>
    <w:rsid w:val="001B1660"/>
    <w:rsid w:val="001B1E89"/>
    <w:rsid w:val="001B22C8"/>
    <w:rsid w:val="001B2F2B"/>
    <w:rsid w:val="001B3AAD"/>
    <w:rsid w:val="001B41B5"/>
    <w:rsid w:val="001B45A7"/>
    <w:rsid w:val="001B4CB7"/>
    <w:rsid w:val="001B4DFD"/>
    <w:rsid w:val="001B4F47"/>
    <w:rsid w:val="001B50B6"/>
    <w:rsid w:val="001B547D"/>
    <w:rsid w:val="001B582D"/>
    <w:rsid w:val="001B5885"/>
    <w:rsid w:val="001B5C6D"/>
    <w:rsid w:val="001B5FA7"/>
    <w:rsid w:val="001B6649"/>
    <w:rsid w:val="001B6FEE"/>
    <w:rsid w:val="001B74AF"/>
    <w:rsid w:val="001B7769"/>
    <w:rsid w:val="001B794F"/>
    <w:rsid w:val="001B7C94"/>
    <w:rsid w:val="001C025E"/>
    <w:rsid w:val="001C02AF"/>
    <w:rsid w:val="001C0746"/>
    <w:rsid w:val="001C08B0"/>
    <w:rsid w:val="001C1A8D"/>
    <w:rsid w:val="001C1DA9"/>
    <w:rsid w:val="001C1DCC"/>
    <w:rsid w:val="001C20F0"/>
    <w:rsid w:val="001C27AD"/>
    <w:rsid w:val="001C3BC1"/>
    <w:rsid w:val="001C41B3"/>
    <w:rsid w:val="001C4814"/>
    <w:rsid w:val="001C495A"/>
    <w:rsid w:val="001C510D"/>
    <w:rsid w:val="001C581E"/>
    <w:rsid w:val="001C5E0E"/>
    <w:rsid w:val="001C5E95"/>
    <w:rsid w:val="001C6970"/>
    <w:rsid w:val="001C6A8B"/>
    <w:rsid w:val="001C75A8"/>
    <w:rsid w:val="001C7B76"/>
    <w:rsid w:val="001C7BBE"/>
    <w:rsid w:val="001D013E"/>
    <w:rsid w:val="001D0C2A"/>
    <w:rsid w:val="001D0C64"/>
    <w:rsid w:val="001D1257"/>
    <w:rsid w:val="001D140E"/>
    <w:rsid w:val="001D1638"/>
    <w:rsid w:val="001D1982"/>
    <w:rsid w:val="001D1995"/>
    <w:rsid w:val="001D33AE"/>
    <w:rsid w:val="001D4D76"/>
    <w:rsid w:val="001D4ED7"/>
    <w:rsid w:val="001D529E"/>
    <w:rsid w:val="001D5330"/>
    <w:rsid w:val="001D5381"/>
    <w:rsid w:val="001D5948"/>
    <w:rsid w:val="001D644C"/>
    <w:rsid w:val="001D67BF"/>
    <w:rsid w:val="001D697B"/>
    <w:rsid w:val="001D69B7"/>
    <w:rsid w:val="001D6CD8"/>
    <w:rsid w:val="001D6FEF"/>
    <w:rsid w:val="001D72D6"/>
    <w:rsid w:val="001D79FD"/>
    <w:rsid w:val="001D7A12"/>
    <w:rsid w:val="001D7DBB"/>
    <w:rsid w:val="001E01B0"/>
    <w:rsid w:val="001E08A1"/>
    <w:rsid w:val="001E0BD7"/>
    <w:rsid w:val="001E16DE"/>
    <w:rsid w:val="001E1F80"/>
    <w:rsid w:val="001E2DDD"/>
    <w:rsid w:val="001E3738"/>
    <w:rsid w:val="001E41B6"/>
    <w:rsid w:val="001E4833"/>
    <w:rsid w:val="001E4F3F"/>
    <w:rsid w:val="001E514A"/>
    <w:rsid w:val="001E5271"/>
    <w:rsid w:val="001E64AC"/>
    <w:rsid w:val="001E6A17"/>
    <w:rsid w:val="001E6B75"/>
    <w:rsid w:val="001E6BAE"/>
    <w:rsid w:val="001E6CAA"/>
    <w:rsid w:val="001E6D0A"/>
    <w:rsid w:val="001E76BB"/>
    <w:rsid w:val="001E77EA"/>
    <w:rsid w:val="001E77F1"/>
    <w:rsid w:val="001E7D43"/>
    <w:rsid w:val="001F091C"/>
    <w:rsid w:val="001F2638"/>
    <w:rsid w:val="001F2CE7"/>
    <w:rsid w:val="001F2FE2"/>
    <w:rsid w:val="001F37B4"/>
    <w:rsid w:val="001F3902"/>
    <w:rsid w:val="001F498D"/>
    <w:rsid w:val="001F4AE3"/>
    <w:rsid w:val="001F4AF4"/>
    <w:rsid w:val="001F4B11"/>
    <w:rsid w:val="001F4C0C"/>
    <w:rsid w:val="001F4CD6"/>
    <w:rsid w:val="001F53A6"/>
    <w:rsid w:val="001F59E3"/>
    <w:rsid w:val="001F67A9"/>
    <w:rsid w:val="001F6DF2"/>
    <w:rsid w:val="001F7250"/>
    <w:rsid w:val="001F7CA1"/>
    <w:rsid w:val="001F7E61"/>
    <w:rsid w:val="0020026C"/>
    <w:rsid w:val="002006FF"/>
    <w:rsid w:val="00200CBC"/>
    <w:rsid w:val="002010C1"/>
    <w:rsid w:val="00201428"/>
    <w:rsid w:val="0020150B"/>
    <w:rsid w:val="0020181D"/>
    <w:rsid w:val="0020207C"/>
    <w:rsid w:val="0020211D"/>
    <w:rsid w:val="00202942"/>
    <w:rsid w:val="00202ECD"/>
    <w:rsid w:val="00203264"/>
    <w:rsid w:val="002049E0"/>
    <w:rsid w:val="0020577F"/>
    <w:rsid w:val="00205E99"/>
    <w:rsid w:val="00206020"/>
    <w:rsid w:val="00206513"/>
    <w:rsid w:val="00206AEB"/>
    <w:rsid w:val="00207475"/>
    <w:rsid w:val="0020793D"/>
    <w:rsid w:val="00207A6A"/>
    <w:rsid w:val="00210010"/>
    <w:rsid w:val="00211041"/>
    <w:rsid w:val="00211467"/>
    <w:rsid w:val="00211496"/>
    <w:rsid w:val="00211537"/>
    <w:rsid w:val="00211B60"/>
    <w:rsid w:val="00211D29"/>
    <w:rsid w:val="002122BF"/>
    <w:rsid w:val="00212410"/>
    <w:rsid w:val="0021286C"/>
    <w:rsid w:val="00212EBE"/>
    <w:rsid w:val="002130AF"/>
    <w:rsid w:val="0021333F"/>
    <w:rsid w:val="00213750"/>
    <w:rsid w:val="002138AF"/>
    <w:rsid w:val="00213AD7"/>
    <w:rsid w:val="00213FD1"/>
    <w:rsid w:val="00214112"/>
    <w:rsid w:val="0021569E"/>
    <w:rsid w:val="002164B4"/>
    <w:rsid w:val="00216699"/>
    <w:rsid w:val="0021680C"/>
    <w:rsid w:val="00216E3D"/>
    <w:rsid w:val="002176B4"/>
    <w:rsid w:val="00217C32"/>
    <w:rsid w:val="0022030E"/>
    <w:rsid w:val="0022090C"/>
    <w:rsid w:val="002215E9"/>
    <w:rsid w:val="0022162E"/>
    <w:rsid w:val="00221C50"/>
    <w:rsid w:val="0022235C"/>
    <w:rsid w:val="00222AAE"/>
    <w:rsid w:val="00222BBE"/>
    <w:rsid w:val="00222E8C"/>
    <w:rsid w:val="0022339C"/>
    <w:rsid w:val="002238E9"/>
    <w:rsid w:val="00223DA1"/>
    <w:rsid w:val="002243F9"/>
    <w:rsid w:val="00224873"/>
    <w:rsid w:val="00224BA6"/>
    <w:rsid w:val="00224C84"/>
    <w:rsid w:val="002255D1"/>
    <w:rsid w:val="0022567B"/>
    <w:rsid w:val="00225967"/>
    <w:rsid w:val="00225A45"/>
    <w:rsid w:val="00225B8B"/>
    <w:rsid w:val="00225B90"/>
    <w:rsid w:val="00225C5F"/>
    <w:rsid w:val="00225FB0"/>
    <w:rsid w:val="00226558"/>
    <w:rsid w:val="00230190"/>
    <w:rsid w:val="002303BA"/>
    <w:rsid w:val="0023058D"/>
    <w:rsid w:val="00230619"/>
    <w:rsid w:val="00230786"/>
    <w:rsid w:val="00231D3F"/>
    <w:rsid w:val="0023204E"/>
    <w:rsid w:val="00232A65"/>
    <w:rsid w:val="00232B9C"/>
    <w:rsid w:val="00233F11"/>
    <w:rsid w:val="00234690"/>
    <w:rsid w:val="00234E2A"/>
    <w:rsid w:val="00234EBB"/>
    <w:rsid w:val="002352C9"/>
    <w:rsid w:val="0023580D"/>
    <w:rsid w:val="002359C4"/>
    <w:rsid w:val="00236883"/>
    <w:rsid w:val="002372FE"/>
    <w:rsid w:val="0023795B"/>
    <w:rsid w:val="0024100E"/>
    <w:rsid w:val="002410EC"/>
    <w:rsid w:val="002411E9"/>
    <w:rsid w:val="002415FD"/>
    <w:rsid w:val="00241A91"/>
    <w:rsid w:val="00241CD5"/>
    <w:rsid w:val="00243DDA"/>
    <w:rsid w:val="00245245"/>
    <w:rsid w:val="00245D60"/>
    <w:rsid w:val="00245FA9"/>
    <w:rsid w:val="0024686D"/>
    <w:rsid w:val="00246ACC"/>
    <w:rsid w:val="00246FD8"/>
    <w:rsid w:val="002471E1"/>
    <w:rsid w:val="0024721B"/>
    <w:rsid w:val="0025050A"/>
    <w:rsid w:val="0025097D"/>
    <w:rsid w:val="00251E53"/>
    <w:rsid w:val="002522B1"/>
    <w:rsid w:val="002543F4"/>
    <w:rsid w:val="00254576"/>
    <w:rsid w:val="00254CB7"/>
    <w:rsid w:val="00254DB0"/>
    <w:rsid w:val="00254F74"/>
    <w:rsid w:val="00254FFD"/>
    <w:rsid w:val="00255976"/>
    <w:rsid w:val="00255C82"/>
    <w:rsid w:val="0025613E"/>
    <w:rsid w:val="00256142"/>
    <w:rsid w:val="002565F1"/>
    <w:rsid w:val="00256729"/>
    <w:rsid w:val="002567D4"/>
    <w:rsid w:val="00256A33"/>
    <w:rsid w:val="00256A74"/>
    <w:rsid w:val="00256D30"/>
    <w:rsid w:val="0025749A"/>
    <w:rsid w:val="0025771F"/>
    <w:rsid w:val="00257939"/>
    <w:rsid w:val="00257AA2"/>
    <w:rsid w:val="00260208"/>
    <w:rsid w:val="00260356"/>
    <w:rsid w:val="00260A84"/>
    <w:rsid w:val="00260C63"/>
    <w:rsid w:val="00260D72"/>
    <w:rsid w:val="00260DB0"/>
    <w:rsid w:val="00260F04"/>
    <w:rsid w:val="002614F5"/>
    <w:rsid w:val="00261E90"/>
    <w:rsid w:val="0026220D"/>
    <w:rsid w:val="002625A5"/>
    <w:rsid w:val="00262E7A"/>
    <w:rsid w:val="00263A00"/>
    <w:rsid w:val="00263EED"/>
    <w:rsid w:val="00264549"/>
    <w:rsid w:val="00265424"/>
    <w:rsid w:val="002656A4"/>
    <w:rsid w:val="00266B13"/>
    <w:rsid w:val="002678B2"/>
    <w:rsid w:val="00267AD8"/>
    <w:rsid w:val="00270349"/>
    <w:rsid w:val="00270359"/>
    <w:rsid w:val="00271086"/>
    <w:rsid w:val="0027141A"/>
    <w:rsid w:val="0027142A"/>
    <w:rsid w:val="002717E8"/>
    <w:rsid w:val="00273313"/>
    <w:rsid w:val="00273379"/>
    <w:rsid w:val="00273678"/>
    <w:rsid w:val="00273725"/>
    <w:rsid w:val="00273799"/>
    <w:rsid w:val="00273C54"/>
    <w:rsid w:val="00273DF0"/>
    <w:rsid w:val="00273E49"/>
    <w:rsid w:val="00274336"/>
    <w:rsid w:val="0027467F"/>
    <w:rsid w:val="0027476D"/>
    <w:rsid w:val="00275E51"/>
    <w:rsid w:val="00275FF1"/>
    <w:rsid w:val="00276648"/>
    <w:rsid w:val="002767A3"/>
    <w:rsid w:val="00277164"/>
    <w:rsid w:val="002771A9"/>
    <w:rsid w:val="002771B3"/>
    <w:rsid w:val="002775EE"/>
    <w:rsid w:val="00277A9E"/>
    <w:rsid w:val="00277CF1"/>
    <w:rsid w:val="00277FFD"/>
    <w:rsid w:val="0028018C"/>
    <w:rsid w:val="00280315"/>
    <w:rsid w:val="0028067C"/>
    <w:rsid w:val="00280B43"/>
    <w:rsid w:val="00282A05"/>
    <w:rsid w:val="00283CB0"/>
    <w:rsid w:val="00284551"/>
    <w:rsid w:val="00284772"/>
    <w:rsid w:val="00285320"/>
    <w:rsid w:val="002855E6"/>
    <w:rsid w:val="00285CC9"/>
    <w:rsid w:val="00285D5F"/>
    <w:rsid w:val="00285D79"/>
    <w:rsid w:val="00286423"/>
    <w:rsid w:val="00287085"/>
    <w:rsid w:val="00290840"/>
    <w:rsid w:val="00290EF9"/>
    <w:rsid w:val="0029159A"/>
    <w:rsid w:val="00291E0F"/>
    <w:rsid w:val="00291ED2"/>
    <w:rsid w:val="0029265A"/>
    <w:rsid w:val="002926AD"/>
    <w:rsid w:val="00292D96"/>
    <w:rsid w:val="00293057"/>
    <w:rsid w:val="00293307"/>
    <w:rsid w:val="0029367F"/>
    <w:rsid w:val="0029385D"/>
    <w:rsid w:val="00293A12"/>
    <w:rsid w:val="00293D96"/>
    <w:rsid w:val="00293DDB"/>
    <w:rsid w:val="002941DE"/>
    <w:rsid w:val="0029496E"/>
    <w:rsid w:val="00294C13"/>
    <w:rsid w:val="00295039"/>
    <w:rsid w:val="00295229"/>
    <w:rsid w:val="00295E29"/>
    <w:rsid w:val="00295E6E"/>
    <w:rsid w:val="00295EF5"/>
    <w:rsid w:val="002964FF"/>
    <w:rsid w:val="00296B53"/>
    <w:rsid w:val="00296DAE"/>
    <w:rsid w:val="002973D4"/>
    <w:rsid w:val="00297A95"/>
    <w:rsid w:val="00297D39"/>
    <w:rsid w:val="002A0CC5"/>
    <w:rsid w:val="002A0EFF"/>
    <w:rsid w:val="002A113D"/>
    <w:rsid w:val="002A1941"/>
    <w:rsid w:val="002A1D68"/>
    <w:rsid w:val="002A1F65"/>
    <w:rsid w:val="002A226A"/>
    <w:rsid w:val="002A29A4"/>
    <w:rsid w:val="002A2E0F"/>
    <w:rsid w:val="002A380E"/>
    <w:rsid w:val="002A389F"/>
    <w:rsid w:val="002A3F64"/>
    <w:rsid w:val="002A50FA"/>
    <w:rsid w:val="002A519B"/>
    <w:rsid w:val="002A51E3"/>
    <w:rsid w:val="002A55F5"/>
    <w:rsid w:val="002A5BCF"/>
    <w:rsid w:val="002A5E55"/>
    <w:rsid w:val="002A6AC5"/>
    <w:rsid w:val="002A70FA"/>
    <w:rsid w:val="002A718C"/>
    <w:rsid w:val="002A786F"/>
    <w:rsid w:val="002B024F"/>
    <w:rsid w:val="002B02E3"/>
    <w:rsid w:val="002B04F9"/>
    <w:rsid w:val="002B0689"/>
    <w:rsid w:val="002B0DB7"/>
    <w:rsid w:val="002B1555"/>
    <w:rsid w:val="002B1846"/>
    <w:rsid w:val="002B1A52"/>
    <w:rsid w:val="002B3025"/>
    <w:rsid w:val="002B3182"/>
    <w:rsid w:val="002B33D8"/>
    <w:rsid w:val="002B35B6"/>
    <w:rsid w:val="002B362A"/>
    <w:rsid w:val="002B3A9D"/>
    <w:rsid w:val="002B403F"/>
    <w:rsid w:val="002B4C3D"/>
    <w:rsid w:val="002B56EA"/>
    <w:rsid w:val="002B5DE2"/>
    <w:rsid w:val="002B6188"/>
    <w:rsid w:val="002B64F8"/>
    <w:rsid w:val="002B6CB1"/>
    <w:rsid w:val="002B7360"/>
    <w:rsid w:val="002B7480"/>
    <w:rsid w:val="002B772E"/>
    <w:rsid w:val="002B7D3F"/>
    <w:rsid w:val="002C04E6"/>
    <w:rsid w:val="002C04F1"/>
    <w:rsid w:val="002C0675"/>
    <w:rsid w:val="002C08E1"/>
    <w:rsid w:val="002C0A75"/>
    <w:rsid w:val="002C12FF"/>
    <w:rsid w:val="002C18B5"/>
    <w:rsid w:val="002C21B5"/>
    <w:rsid w:val="002C27BE"/>
    <w:rsid w:val="002C2E60"/>
    <w:rsid w:val="002C31DD"/>
    <w:rsid w:val="002C3242"/>
    <w:rsid w:val="002C4502"/>
    <w:rsid w:val="002C494B"/>
    <w:rsid w:val="002C4D9C"/>
    <w:rsid w:val="002C51F2"/>
    <w:rsid w:val="002C5DA3"/>
    <w:rsid w:val="002C60D9"/>
    <w:rsid w:val="002C6D42"/>
    <w:rsid w:val="002C736F"/>
    <w:rsid w:val="002C77ED"/>
    <w:rsid w:val="002C79D5"/>
    <w:rsid w:val="002C7B35"/>
    <w:rsid w:val="002C7C5F"/>
    <w:rsid w:val="002D025E"/>
    <w:rsid w:val="002D0621"/>
    <w:rsid w:val="002D0D4C"/>
    <w:rsid w:val="002D12AE"/>
    <w:rsid w:val="002D15B1"/>
    <w:rsid w:val="002D1823"/>
    <w:rsid w:val="002D231A"/>
    <w:rsid w:val="002D242D"/>
    <w:rsid w:val="002D2FE4"/>
    <w:rsid w:val="002D3F47"/>
    <w:rsid w:val="002D43EA"/>
    <w:rsid w:val="002D4620"/>
    <w:rsid w:val="002D475A"/>
    <w:rsid w:val="002D4902"/>
    <w:rsid w:val="002D492D"/>
    <w:rsid w:val="002D4AAE"/>
    <w:rsid w:val="002D5650"/>
    <w:rsid w:val="002D5E82"/>
    <w:rsid w:val="002D63C5"/>
    <w:rsid w:val="002D64FA"/>
    <w:rsid w:val="002D6CD9"/>
    <w:rsid w:val="002D73A5"/>
    <w:rsid w:val="002D78FC"/>
    <w:rsid w:val="002E05C0"/>
    <w:rsid w:val="002E066B"/>
    <w:rsid w:val="002E096C"/>
    <w:rsid w:val="002E098B"/>
    <w:rsid w:val="002E0BD2"/>
    <w:rsid w:val="002E1736"/>
    <w:rsid w:val="002E1F9F"/>
    <w:rsid w:val="002E2172"/>
    <w:rsid w:val="002E246B"/>
    <w:rsid w:val="002E2C99"/>
    <w:rsid w:val="002E2DF9"/>
    <w:rsid w:val="002E30EC"/>
    <w:rsid w:val="002E31B0"/>
    <w:rsid w:val="002E35CD"/>
    <w:rsid w:val="002E397E"/>
    <w:rsid w:val="002E3DE0"/>
    <w:rsid w:val="002E3DE6"/>
    <w:rsid w:val="002E4FBF"/>
    <w:rsid w:val="002E5D9B"/>
    <w:rsid w:val="002E6681"/>
    <w:rsid w:val="002E6779"/>
    <w:rsid w:val="002E7D08"/>
    <w:rsid w:val="002F0385"/>
    <w:rsid w:val="002F0BBC"/>
    <w:rsid w:val="002F1B9D"/>
    <w:rsid w:val="002F2568"/>
    <w:rsid w:val="002F27BE"/>
    <w:rsid w:val="002F2AF4"/>
    <w:rsid w:val="002F38F3"/>
    <w:rsid w:val="002F3AB2"/>
    <w:rsid w:val="002F3C60"/>
    <w:rsid w:val="002F3ED4"/>
    <w:rsid w:val="002F456A"/>
    <w:rsid w:val="002F4DD0"/>
    <w:rsid w:val="002F51A8"/>
    <w:rsid w:val="002F553B"/>
    <w:rsid w:val="002F5A7B"/>
    <w:rsid w:val="002F60E6"/>
    <w:rsid w:val="002F63F9"/>
    <w:rsid w:val="002F6410"/>
    <w:rsid w:val="002F6475"/>
    <w:rsid w:val="002F66B7"/>
    <w:rsid w:val="002F6E1B"/>
    <w:rsid w:val="002F72EF"/>
    <w:rsid w:val="002F7369"/>
    <w:rsid w:val="002F7461"/>
    <w:rsid w:val="002F7696"/>
    <w:rsid w:val="00300503"/>
    <w:rsid w:val="00300DB7"/>
    <w:rsid w:val="003018D4"/>
    <w:rsid w:val="00301A5A"/>
    <w:rsid w:val="0030205A"/>
    <w:rsid w:val="00302182"/>
    <w:rsid w:val="00302FB3"/>
    <w:rsid w:val="003039BF"/>
    <w:rsid w:val="00303AC5"/>
    <w:rsid w:val="00303F55"/>
    <w:rsid w:val="003041E2"/>
    <w:rsid w:val="0030442A"/>
    <w:rsid w:val="00304994"/>
    <w:rsid w:val="003049F1"/>
    <w:rsid w:val="00304CA3"/>
    <w:rsid w:val="00304DA6"/>
    <w:rsid w:val="00304F34"/>
    <w:rsid w:val="00304FE4"/>
    <w:rsid w:val="0030500F"/>
    <w:rsid w:val="0030512D"/>
    <w:rsid w:val="00305C17"/>
    <w:rsid w:val="00306099"/>
    <w:rsid w:val="003079EA"/>
    <w:rsid w:val="00307A57"/>
    <w:rsid w:val="00307C37"/>
    <w:rsid w:val="00307C6C"/>
    <w:rsid w:val="00307EB4"/>
    <w:rsid w:val="00310A7F"/>
    <w:rsid w:val="003116A1"/>
    <w:rsid w:val="0031186E"/>
    <w:rsid w:val="0031390F"/>
    <w:rsid w:val="0031393C"/>
    <w:rsid w:val="00314EDF"/>
    <w:rsid w:val="00315186"/>
    <w:rsid w:val="00315581"/>
    <w:rsid w:val="00315A06"/>
    <w:rsid w:val="00315FD9"/>
    <w:rsid w:val="003161A7"/>
    <w:rsid w:val="003162BA"/>
    <w:rsid w:val="00316448"/>
    <w:rsid w:val="0031698D"/>
    <w:rsid w:val="00316B8C"/>
    <w:rsid w:val="00317201"/>
    <w:rsid w:val="003174A3"/>
    <w:rsid w:val="00317B42"/>
    <w:rsid w:val="0032081A"/>
    <w:rsid w:val="0032095E"/>
    <w:rsid w:val="00320A0D"/>
    <w:rsid w:val="00320B93"/>
    <w:rsid w:val="00320E63"/>
    <w:rsid w:val="0032100D"/>
    <w:rsid w:val="00321645"/>
    <w:rsid w:val="003217B5"/>
    <w:rsid w:val="00322138"/>
    <w:rsid w:val="00322527"/>
    <w:rsid w:val="00322842"/>
    <w:rsid w:val="003229DE"/>
    <w:rsid w:val="003240B6"/>
    <w:rsid w:val="0032429F"/>
    <w:rsid w:val="003243A9"/>
    <w:rsid w:val="00324EAA"/>
    <w:rsid w:val="00325017"/>
    <w:rsid w:val="003253C2"/>
    <w:rsid w:val="0032644E"/>
    <w:rsid w:val="00326A1B"/>
    <w:rsid w:val="00326E8C"/>
    <w:rsid w:val="00327454"/>
    <w:rsid w:val="003279B4"/>
    <w:rsid w:val="0033143D"/>
    <w:rsid w:val="00331451"/>
    <w:rsid w:val="00331528"/>
    <w:rsid w:val="003315C8"/>
    <w:rsid w:val="00331818"/>
    <w:rsid w:val="00331E3D"/>
    <w:rsid w:val="00331EC3"/>
    <w:rsid w:val="00331FDF"/>
    <w:rsid w:val="003324D8"/>
    <w:rsid w:val="00332D42"/>
    <w:rsid w:val="003339B0"/>
    <w:rsid w:val="00333E30"/>
    <w:rsid w:val="0033453C"/>
    <w:rsid w:val="00334D46"/>
    <w:rsid w:val="003350B4"/>
    <w:rsid w:val="003352C2"/>
    <w:rsid w:val="003362AE"/>
    <w:rsid w:val="00336301"/>
    <w:rsid w:val="0033672F"/>
    <w:rsid w:val="00336905"/>
    <w:rsid w:val="00336E9F"/>
    <w:rsid w:val="003370A4"/>
    <w:rsid w:val="00337213"/>
    <w:rsid w:val="00337222"/>
    <w:rsid w:val="00337438"/>
    <w:rsid w:val="00337890"/>
    <w:rsid w:val="00340A62"/>
    <w:rsid w:val="00340CB4"/>
    <w:rsid w:val="00340F1C"/>
    <w:rsid w:val="00341EE6"/>
    <w:rsid w:val="00342408"/>
    <w:rsid w:val="0034287C"/>
    <w:rsid w:val="00342895"/>
    <w:rsid w:val="00342EA1"/>
    <w:rsid w:val="0034345D"/>
    <w:rsid w:val="003437A4"/>
    <w:rsid w:val="00344675"/>
    <w:rsid w:val="003446C0"/>
    <w:rsid w:val="00344FB0"/>
    <w:rsid w:val="0034507A"/>
    <w:rsid w:val="003450C4"/>
    <w:rsid w:val="00345F6D"/>
    <w:rsid w:val="00346162"/>
    <w:rsid w:val="003468E4"/>
    <w:rsid w:val="0034698D"/>
    <w:rsid w:val="00346AF6"/>
    <w:rsid w:val="00347BEE"/>
    <w:rsid w:val="00347C8D"/>
    <w:rsid w:val="003501F7"/>
    <w:rsid w:val="003508F6"/>
    <w:rsid w:val="00350D78"/>
    <w:rsid w:val="0035130B"/>
    <w:rsid w:val="00352B10"/>
    <w:rsid w:val="00352CE7"/>
    <w:rsid w:val="00353338"/>
    <w:rsid w:val="003540D0"/>
    <w:rsid w:val="003547E8"/>
    <w:rsid w:val="003551AA"/>
    <w:rsid w:val="00355534"/>
    <w:rsid w:val="0035582F"/>
    <w:rsid w:val="0035592D"/>
    <w:rsid w:val="00356033"/>
    <w:rsid w:val="00356ACF"/>
    <w:rsid w:val="00357126"/>
    <w:rsid w:val="00357758"/>
    <w:rsid w:val="00357D0C"/>
    <w:rsid w:val="0036077F"/>
    <w:rsid w:val="0036118F"/>
    <w:rsid w:val="00361A53"/>
    <w:rsid w:val="00362116"/>
    <w:rsid w:val="00362A18"/>
    <w:rsid w:val="00362AEF"/>
    <w:rsid w:val="00362D40"/>
    <w:rsid w:val="0036338C"/>
    <w:rsid w:val="00363E3F"/>
    <w:rsid w:val="0036406E"/>
    <w:rsid w:val="00364B34"/>
    <w:rsid w:val="003651A2"/>
    <w:rsid w:val="00365715"/>
    <w:rsid w:val="00366533"/>
    <w:rsid w:val="003667C9"/>
    <w:rsid w:val="0036720E"/>
    <w:rsid w:val="003674C8"/>
    <w:rsid w:val="00367FAC"/>
    <w:rsid w:val="003712B0"/>
    <w:rsid w:val="00371A37"/>
    <w:rsid w:val="00371DFD"/>
    <w:rsid w:val="00372086"/>
    <w:rsid w:val="00372974"/>
    <w:rsid w:val="0037366F"/>
    <w:rsid w:val="003736B2"/>
    <w:rsid w:val="00373BD0"/>
    <w:rsid w:val="0037453A"/>
    <w:rsid w:val="00374B10"/>
    <w:rsid w:val="00374B17"/>
    <w:rsid w:val="003756E2"/>
    <w:rsid w:val="00375771"/>
    <w:rsid w:val="00376399"/>
    <w:rsid w:val="00376453"/>
    <w:rsid w:val="00376641"/>
    <w:rsid w:val="00376977"/>
    <w:rsid w:val="00377DB1"/>
    <w:rsid w:val="003802CA"/>
    <w:rsid w:val="003806AB"/>
    <w:rsid w:val="0038097C"/>
    <w:rsid w:val="00380D99"/>
    <w:rsid w:val="003815BD"/>
    <w:rsid w:val="003817C3"/>
    <w:rsid w:val="00381AA8"/>
    <w:rsid w:val="00381FCC"/>
    <w:rsid w:val="0038321D"/>
    <w:rsid w:val="00383D8B"/>
    <w:rsid w:val="00383F28"/>
    <w:rsid w:val="003844C1"/>
    <w:rsid w:val="003850F9"/>
    <w:rsid w:val="0038513A"/>
    <w:rsid w:val="0038539F"/>
    <w:rsid w:val="003853E9"/>
    <w:rsid w:val="003853FC"/>
    <w:rsid w:val="00385C03"/>
    <w:rsid w:val="00385F83"/>
    <w:rsid w:val="003861AD"/>
    <w:rsid w:val="0038647C"/>
    <w:rsid w:val="00386542"/>
    <w:rsid w:val="003869DE"/>
    <w:rsid w:val="00386A19"/>
    <w:rsid w:val="003873D5"/>
    <w:rsid w:val="00387DE8"/>
    <w:rsid w:val="00390C2E"/>
    <w:rsid w:val="00392BB4"/>
    <w:rsid w:val="00392DBD"/>
    <w:rsid w:val="00392F1A"/>
    <w:rsid w:val="00393FC9"/>
    <w:rsid w:val="0039445D"/>
    <w:rsid w:val="0039446B"/>
    <w:rsid w:val="0039475B"/>
    <w:rsid w:val="00394AF4"/>
    <w:rsid w:val="00394F6D"/>
    <w:rsid w:val="003952E3"/>
    <w:rsid w:val="00395490"/>
    <w:rsid w:val="00395BA3"/>
    <w:rsid w:val="00395E7C"/>
    <w:rsid w:val="00396054"/>
    <w:rsid w:val="00396561"/>
    <w:rsid w:val="0039689F"/>
    <w:rsid w:val="00396E9E"/>
    <w:rsid w:val="00397266"/>
    <w:rsid w:val="003972CA"/>
    <w:rsid w:val="00397B88"/>
    <w:rsid w:val="003A002B"/>
    <w:rsid w:val="003A05F8"/>
    <w:rsid w:val="003A1F9B"/>
    <w:rsid w:val="003A253C"/>
    <w:rsid w:val="003A2868"/>
    <w:rsid w:val="003A33BD"/>
    <w:rsid w:val="003A3929"/>
    <w:rsid w:val="003A40D8"/>
    <w:rsid w:val="003A43E2"/>
    <w:rsid w:val="003A43F9"/>
    <w:rsid w:val="003A4AB4"/>
    <w:rsid w:val="003A539E"/>
    <w:rsid w:val="003A558B"/>
    <w:rsid w:val="003A5F0D"/>
    <w:rsid w:val="003A603E"/>
    <w:rsid w:val="003A6079"/>
    <w:rsid w:val="003A646C"/>
    <w:rsid w:val="003A6605"/>
    <w:rsid w:val="003A6BC5"/>
    <w:rsid w:val="003A6C11"/>
    <w:rsid w:val="003A7068"/>
    <w:rsid w:val="003A76B5"/>
    <w:rsid w:val="003B04F3"/>
    <w:rsid w:val="003B0E99"/>
    <w:rsid w:val="003B1077"/>
    <w:rsid w:val="003B17BB"/>
    <w:rsid w:val="003B183E"/>
    <w:rsid w:val="003B1A44"/>
    <w:rsid w:val="003B1D6E"/>
    <w:rsid w:val="003B1F5F"/>
    <w:rsid w:val="003B2102"/>
    <w:rsid w:val="003B245F"/>
    <w:rsid w:val="003B2720"/>
    <w:rsid w:val="003B2D3F"/>
    <w:rsid w:val="003B2ECF"/>
    <w:rsid w:val="003B322F"/>
    <w:rsid w:val="003B323C"/>
    <w:rsid w:val="003B4156"/>
    <w:rsid w:val="003B41B3"/>
    <w:rsid w:val="003B428E"/>
    <w:rsid w:val="003B472D"/>
    <w:rsid w:val="003B4949"/>
    <w:rsid w:val="003B4BD7"/>
    <w:rsid w:val="003B501C"/>
    <w:rsid w:val="003B5364"/>
    <w:rsid w:val="003B563B"/>
    <w:rsid w:val="003B5676"/>
    <w:rsid w:val="003B5794"/>
    <w:rsid w:val="003B59D1"/>
    <w:rsid w:val="003B600B"/>
    <w:rsid w:val="003B639F"/>
    <w:rsid w:val="003B65F3"/>
    <w:rsid w:val="003B69D4"/>
    <w:rsid w:val="003B712B"/>
    <w:rsid w:val="003C019E"/>
    <w:rsid w:val="003C0839"/>
    <w:rsid w:val="003C0995"/>
    <w:rsid w:val="003C14C2"/>
    <w:rsid w:val="003C1BB5"/>
    <w:rsid w:val="003C1C7F"/>
    <w:rsid w:val="003C1CAC"/>
    <w:rsid w:val="003C1ED4"/>
    <w:rsid w:val="003C22B8"/>
    <w:rsid w:val="003C2741"/>
    <w:rsid w:val="003C2E09"/>
    <w:rsid w:val="003C3359"/>
    <w:rsid w:val="003C3D90"/>
    <w:rsid w:val="003C44C5"/>
    <w:rsid w:val="003C45DF"/>
    <w:rsid w:val="003C468B"/>
    <w:rsid w:val="003C46B1"/>
    <w:rsid w:val="003C4A74"/>
    <w:rsid w:val="003C5AE4"/>
    <w:rsid w:val="003C70C5"/>
    <w:rsid w:val="003C7572"/>
    <w:rsid w:val="003C7684"/>
    <w:rsid w:val="003D0031"/>
    <w:rsid w:val="003D0941"/>
    <w:rsid w:val="003D0943"/>
    <w:rsid w:val="003D1025"/>
    <w:rsid w:val="003D108B"/>
    <w:rsid w:val="003D1519"/>
    <w:rsid w:val="003D1B16"/>
    <w:rsid w:val="003D1E32"/>
    <w:rsid w:val="003D2EF9"/>
    <w:rsid w:val="003D2F0F"/>
    <w:rsid w:val="003D3225"/>
    <w:rsid w:val="003D3646"/>
    <w:rsid w:val="003D3676"/>
    <w:rsid w:val="003D36CC"/>
    <w:rsid w:val="003D3BD8"/>
    <w:rsid w:val="003D3DD1"/>
    <w:rsid w:val="003D42E7"/>
    <w:rsid w:val="003D4B61"/>
    <w:rsid w:val="003D53C5"/>
    <w:rsid w:val="003D563F"/>
    <w:rsid w:val="003D5A80"/>
    <w:rsid w:val="003D6003"/>
    <w:rsid w:val="003D6F8E"/>
    <w:rsid w:val="003E03AD"/>
    <w:rsid w:val="003E03BA"/>
    <w:rsid w:val="003E03E0"/>
    <w:rsid w:val="003E04E0"/>
    <w:rsid w:val="003E08B9"/>
    <w:rsid w:val="003E0B4F"/>
    <w:rsid w:val="003E13F1"/>
    <w:rsid w:val="003E145C"/>
    <w:rsid w:val="003E16F8"/>
    <w:rsid w:val="003E188A"/>
    <w:rsid w:val="003E1CE8"/>
    <w:rsid w:val="003E1E4B"/>
    <w:rsid w:val="003E3B71"/>
    <w:rsid w:val="003E3B95"/>
    <w:rsid w:val="003E4700"/>
    <w:rsid w:val="003E54B1"/>
    <w:rsid w:val="003E5655"/>
    <w:rsid w:val="003E5FAF"/>
    <w:rsid w:val="003E62F6"/>
    <w:rsid w:val="003E6838"/>
    <w:rsid w:val="003E684B"/>
    <w:rsid w:val="003E69EB"/>
    <w:rsid w:val="003E71F3"/>
    <w:rsid w:val="003E7D88"/>
    <w:rsid w:val="003E7EC1"/>
    <w:rsid w:val="003F01A7"/>
    <w:rsid w:val="003F0C89"/>
    <w:rsid w:val="003F14B7"/>
    <w:rsid w:val="003F1C0F"/>
    <w:rsid w:val="003F2005"/>
    <w:rsid w:val="003F287A"/>
    <w:rsid w:val="003F2D9E"/>
    <w:rsid w:val="003F3D22"/>
    <w:rsid w:val="003F4004"/>
    <w:rsid w:val="003F417E"/>
    <w:rsid w:val="003F5493"/>
    <w:rsid w:val="003F5596"/>
    <w:rsid w:val="003F55B4"/>
    <w:rsid w:val="003F5907"/>
    <w:rsid w:val="003F5A73"/>
    <w:rsid w:val="003F6F4D"/>
    <w:rsid w:val="003F7087"/>
    <w:rsid w:val="003F70E9"/>
    <w:rsid w:val="003F74D0"/>
    <w:rsid w:val="003F760F"/>
    <w:rsid w:val="003F7E83"/>
    <w:rsid w:val="00400430"/>
    <w:rsid w:val="004006F1"/>
    <w:rsid w:val="00401724"/>
    <w:rsid w:val="00401930"/>
    <w:rsid w:val="004026DC"/>
    <w:rsid w:val="00402BB5"/>
    <w:rsid w:val="00402BE1"/>
    <w:rsid w:val="00403612"/>
    <w:rsid w:val="004036D7"/>
    <w:rsid w:val="00403707"/>
    <w:rsid w:val="00403B8B"/>
    <w:rsid w:val="00403FD3"/>
    <w:rsid w:val="00404241"/>
    <w:rsid w:val="0040456C"/>
    <w:rsid w:val="00404674"/>
    <w:rsid w:val="00404B3E"/>
    <w:rsid w:val="004051DA"/>
    <w:rsid w:val="00405312"/>
    <w:rsid w:val="0040659F"/>
    <w:rsid w:val="00406FEB"/>
    <w:rsid w:val="0040715C"/>
    <w:rsid w:val="00407999"/>
    <w:rsid w:val="00407AE7"/>
    <w:rsid w:val="00407E54"/>
    <w:rsid w:val="0041034F"/>
    <w:rsid w:val="004107D8"/>
    <w:rsid w:val="00410833"/>
    <w:rsid w:val="00410B4F"/>
    <w:rsid w:val="00410CF2"/>
    <w:rsid w:val="004114DD"/>
    <w:rsid w:val="00411558"/>
    <w:rsid w:val="00411705"/>
    <w:rsid w:val="00412521"/>
    <w:rsid w:val="004128E4"/>
    <w:rsid w:val="00412C7D"/>
    <w:rsid w:val="00412FF1"/>
    <w:rsid w:val="0041363C"/>
    <w:rsid w:val="004146AA"/>
    <w:rsid w:val="004148E3"/>
    <w:rsid w:val="00414A89"/>
    <w:rsid w:val="00414CE3"/>
    <w:rsid w:val="00414E0E"/>
    <w:rsid w:val="00414F0A"/>
    <w:rsid w:val="00415971"/>
    <w:rsid w:val="004161CF"/>
    <w:rsid w:val="0041626A"/>
    <w:rsid w:val="0041634B"/>
    <w:rsid w:val="0041682C"/>
    <w:rsid w:val="00416BF6"/>
    <w:rsid w:val="00416D64"/>
    <w:rsid w:val="0041769B"/>
    <w:rsid w:val="0042021A"/>
    <w:rsid w:val="00420313"/>
    <w:rsid w:val="00420352"/>
    <w:rsid w:val="004208BE"/>
    <w:rsid w:val="00421E75"/>
    <w:rsid w:val="00422FB6"/>
    <w:rsid w:val="00423093"/>
    <w:rsid w:val="004238D0"/>
    <w:rsid w:val="00423C66"/>
    <w:rsid w:val="0042487E"/>
    <w:rsid w:val="004248AE"/>
    <w:rsid w:val="00424B7A"/>
    <w:rsid w:val="00424FDA"/>
    <w:rsid w:val="00425DB4"/>
    <w:rsid w:val="00426341"/>
    <w:rsid w:val="0042635D"/>
    <w:rsid w:val="00427547"/>
    <w:rsid w:val="00427A22"/>
    <w:rsid w:val="0043022E"/>
    <w:rsid w:val="00430899"/>
    <w:rsid w:val="0043089D"/>
    <w:rsid w:val="00430B9E"/>
    <w:rsid w:val="00430E21"/>
    <w:rsid w:val="00431D3E"/>
    <w:rsid w:val="00432243"/>
    <w:rsid w:val="00432B30"/>
    <w:rsid w:val="00432F97"/>
    <w:rsid w:val="004333BE"/>
    <w:rsid w:val="00433AEB"/>
    <w:rsid w:val="00433C75"/>
    <w:rsid w:val="004344EF"/>
    <w:rsid w:val="004349C2"/>
    <w:rsid w:val="00435008"/>
    <w:rsid w:val="00435241"/>
    <w:rsid w:val="004357C4"/>
    <w:rsid w:val="0043670C"/>
    <w:rsid w:val="00436B15"/>
    <w:rsid w:val="00436F90"/>
    <w:rsid w:val="004377A3"/>
    <w:rsid w:val="00437954"/>
    <w:rsid w:val="00440320"/>
    <w:rsid w:val="00440D8E"/>
    <w:rsid w:val="004414A7"/>
    <w:rsid w:val="00441AC8"/>
    <w:rsid w:val="00441F5C"/>
    <w:rsid w:val="0044219C"/>
    <w:rsid w:val="004422D1"/>
    <w:rsid w:val="004422DD"/>
    <w:rsid w:val="00442578"/>
    <w:rsid w:val="004425FA"/>
    <w:rsid w:val="004440A5"/>
    <w:rsid w:val="00444322"/>
    <w:rsid w:val="00444DD9"/>
    <w:rsid w:val="00444E9D"/>
    <w:rsid w:val="00444FD8"/>
    <w:rsid w:val="004450A8"/>
    <w:rsid w:val="0044537D"/>
    <w:rsid w:val="00445528"/>
    <w:rsid w:val="00445676"/>
    <w:rsid w:val="00446244"/>
    <w:rsid w:val="00446EA5"/>
    <w:rsid w:val="004477DA"/>
    <w:rsid w:val="00447B74"/>
    <w:rsid w:val="00447DB8"/>
    <w:rsid w:val="00450DB2"/>
    <w:rsid w:val="00450FCB"/>
    <w:rsid w:val="00451BD0"/>
    <w:rsid w:val="00452002"/>
    <w:rsid w:val="004525E5"/>
    <w:rsid w:val="00452C4A"/>
    <w:rsid w:val="00452D94"/>
    <w:rsid w:val="0045334E"/>
    <w:rsid w:val="00453610"/>
    <w:rsid w:val="004537AB"/>
    <w:rsid w:val="00453DE2"/>
    <w:rsid w:val="0045494F"/>
    <w:rsid w:val="00454AEB"/>
    <w:rsid w:val="00455A02"/>
    <w:rsid w:val="00455A40"/>
    <w:rsid w:val="004562D2"/>
    <w:rsid w:val="004566F2"/>
    <w:rsid w:val="00456BCE"/>
    <w:rsid w:val="00457811"/>
    <w:rsid w:val="00457880"/>
    <w:rsid w:val="00457C5E"/>
    <w:rsid w:val="004601AA"/>
    <w:rsid w:val="0046025D"/>
    <w:rsid w:val="0046025E"/>
    <w:rsid w:val="00460309"/>
    <w:rsid w:val="004605AB"/>
    <w:rsid w:val="00461093"/>
    <w:rsid w:val="00461368"/>
    <w:rsid w:val="00461678"/>
    <w:rsid w:val="0046200D"/>
    <w:rsid w:val="00462D08"/>
    <w:rsid w:val="00463850"/>
    <w:rsid w:val="0046394B"/>
    <w:rsid w:val="00463BEF"/>
    <w:rsid w:val="00463F4D"/>
    <w:rsid w:val="00463F99"/>
    <w:rsid w:val="0046479C"/>
    <w:rsid w:val="004655EF"/>
    <w:rsid w:val="00465606"/>
    <w:rsid w:val="00465BF3"/>
    <w:rsid w:val="00466076"/>
    <w:rsid w:val="0046660E"/>
    <w:rsid w:val="004674D2"/>
    <w:rsid w:val="00467765"/>
    <w:rsid w:val="00467D40"/>
    <w:rsid w:val="00470112"/>
    <w:rsid w:val="004705A6"/>
    <w:rsid w:val="004707AD"/>
    <w:rsid w:val="00471651"/>
    <w:rsid w:val="00471BF5"/>
    <w:rsid w:val="00472608"/>
    <w:rsid w:val="00472857"/>
    <w:rsid w:val="00472B1B"/>
    <w:rsid w:val="00472F3F"/>
    <w:rsid w:val="0047305A"/>
    <w:rsid w:val="004730EF"/>
    <w:rsid w:val="004734A0"/>
    <w:rsid w:val="00473BC1"/>
    <w:rsid w:val="004740B0"/>
    <w:rsid w:val="00474169"/>
    <w:rsid w:val="00474790"/>
    <w:rsid w:val="00474D6C"/>
    <w:rsid w:val="00474D80"/>
    <w:rsid w:val="00474D8E"/>
    <w:rsid w:val="00474DF8"/>
    <w:rsid w:val="00474E5F"/>
    <w:rsid w:val="00475022"/>
    <w:rsid w:val="00475F43"/>
    <w:rsid w:val="004765F1"/>
    <w:rsid w:val="0047690D"/>
    <w:rsid w:val="00476922"/>
    <w:rsid w:val="00477291"/>
    <w:rsid w:val="00477475"/>
    <w:rsid w:val="004804D0"/>
    <w:rsid w:val="0048071A"/>
    <w:rsid w:val="0048123A"/>
    <w:rsid w:val="0048166D"/>
    <w:rsid w:val="00482815"/>
    <w:rsid w:val="00482ADC"/>
    <w:rsid w:val="0048306A"/>
    <w:rsid w:val="00484664"/>
    <w:rsid w:val="00484E94"/>
    <w:rsid w:val="004853B7"/>
    <w:rsid w:val="00485A04"/>
    <w:rsid w:val="00485BC6"/>
    <w:rsid w:val="004862AF"/>
    <w:rsid w:val="00486949"/>
    <w:rsid w:val="00486F5C"/>
    <w:rsid w:val="0048707B"/>
    <w:rsid w:val="004871B6"/>
    <w:rsid w:val="00487890"/>
    <w:rsid w:val="00487969"/>
    <w:rsid w:val="00487C5A"/>
    <w:rsid w:val="00487D68"/>
    <w:rsid w:val="004906B7"/>
    <w:rsid w:val="004912C4"/>
    <w:rsid w:val="00491342"/>
    <w:rsid w:val="00491F27"/>
    <w:rsid w:val="00492315"/>
    <w:rsid w:val="004929AD"/>
    <w:rsid w:val="00492FEA"/>
    <w:rsid w:val="00493088"/>
    <w:rsid w:val="004934FF"/>
    <w:rsid w:val="00493835"/>
    <w:rsid w:val="0049384E"/>
    <w:rsid w:val="004939F6"/>
    <w:rsid w:val="00493CF2"/>
    <w:rsid w:val="00493FE1"/>
    <w:rsid w:val="00494081"/>
    <w:rsid w:val="0049414B"/>
    <w:rsid w:val="0049440E"/>
    <w:rsid w:val="00494576"/>
    <w:rsid w:val="0049473A"/>
    <w:rsid w:val="004951FB"/>
    <w:rsid w:val="00496077"/>
    <w:rsid w:val="004961FA"/>
    <w:rsid w:val="00496840"/>
    <w:rsid w:val="00496877"/>
    <w:rsid w:val="0049715A"/>
    <w:rsid w:val="00497612"/>
    <w:rsid w:val="00497F31"/>
    <w:rsid w:val="00497F82"/>
    <w:rsid w:val="004A05E5"/>
    <w:rsid w:val="004A0607"/>
    <w:rsid w:val="004A080F"/>
    <w:rsid w:val="004A0829"/>
    <w:rsid w:val="004A0867"/>
    <w:rsid w:val="004A0CA2"/>
    <w:rsid w:val="004A1735"/>
    <w:rsid w:val="004A17E6"/>
    <w:rsid w:val="004A1BB9"/>
    <w:rsid w:val="004A1C93"/>
    <w:rsid w:val="004A281A"/>
    <w:rsid w:val="004A2958"/>
    <w:rsid w:val="004A2BCD"/>
    <w:rsid w:val="004A3481"/>
    <w:rsid w:val="004A37B1"/>
    <w:rsid w:val="004A3973"/>
    <w:rsid w:val="004A439C"/>
    <w:rsid w:val="004A453B"/>
    <w:rsid w:val="004A459E"/>
    <w:rsid w:val="004A4B1E"/>
    <w:rsid w:val="004A4E99"/>
    <w:rsid w:val="004A584A"/>
    <w:rsid w:val="004A58F8"/>
    <w:rsid w:val="004A6A61"/>
    <w:rsid w:val="004A6BFF"/>
    <w:rsid w:val="004A71AB"/>
    <w:rsid w:val="004A72DD"/>
    <w:rsid w:val="004A73BD"/>
    <w:rsid w:val="004A7B50"/>
    <w:rsid w:val="004B007D"/>
    <w:rsid w:val="004B0AB1"/>
    <w:rsid w:val="004B0B9C"/>
    <w:rsid w:val="004B0FA3"/>
    <w:rsid w:val="004B1B2D"/>
    <w:rsid w:val="004B1C3F"/>
    <w:rsid w:val="004B1F7F"/>
    <w:rsid w:val="004B230D"/>
    <w:rsid w:val="004B266F"/>
    <w:rsid w:val="004B274D"/>
    <w:rsid w:val="004B3023"/>
    <w:rsid w:val="004B3B6C"/>
    <w:rsid w:val="004B3DA2"/>
    <w:rsid w:val="004B4781"/>
    <w:rsid w:val="004B4810"/>
    <w:rsid w:val="004B493A"/>
    <w:rsid w:val="004B499D"/>
    <w:rsid w:val="004B4C64"/>
    <w:rsid w:val="004B60BF"/>
    <w:rsid w:val="004B7015"/>
    <w:rsid w:val="004B7791"/>
    <w:rsid w:val="004B7F5C"/>
    <w:rsid w:val="004B7F61"/>
    <w:rsid w:val="004C0329"/>
    <w:rsid w:val="004C035F"/>
    <w:rsid w:val="004C09F9"/>
    <w:rsid w:val="004C13D6"/>
    <w:rsid w:val="004C18F5"/>
    <w:rsid w:val="004C196C"/>
    <w:rsid w:val="004C1B46"/>
    <w:rsid w:val="004C2222"/>
    <w:rsid w:val="004C2CB3"/>
    <w:rsid w:val="004C3635"/>
    <w:rsid w:val="004C36E8"/>
    <w:rsid w:val="004C393C"/>
    <w:rsid w:val="004C3F42"/>
    <w:rsid w:val="004C4C0A"/>
    <w:rsid w:val="004C4CD9"/>
    <w:rsid w:val="004C541D"/>
    <w:rsid w:val="004C5EF9"/>
    <w:rsid w:val="004C6621"/>
    <w:rsid w:val="004C6774"/>
    <w:rsid w:val="004C711A"/>
    <w:rsid w:val="004C72E2"/>
    <w:rsid w:val="004C73D2"/>
    <w:rsid w:val="004C7950"/>
    <w:rsid w:val="004D09E2"/>
    <w:rsid w:val="004D0CBF"/>
    <w:rsid w:val="004D134B"/>
    <w:rsid w:val="004D1618"/>
    <w:rsid w:val="004D20FD"/>
    <w:rsid w:val="004D33EB"/>
    <w:rsid w:val="004D35AC"/>
    <w:rsid w:val="004D35DD"/>
    <w:rsid w:val="004D39D4"/>
    <w:rsid w:val="004D3EED"/>
    <w:rsid w:val="004D405A"/>
    <w:rsid w:val="004D44D2"/>
    <w:rsid w:val="004D45A3"/>
    <w:rsid w:val="004D51C2"/>
    <w:rsid w:val="004D59E6"/>
    <w:rsid w:val="004D5CDF"/>
    <w:rsid w:val="004D65C0"/>
    <w:rsid w:val="004D6636"/>
    <w:rsid w:val="004D6D5A"/>
    <w:rsid w:val="004D7201"/>
    <w:rsid w:val="004D73EC"/>
    <w:rsid w:val="004D7496"/>
    <w:rsid w:val="004D75B3"/>
    <w:rsid w:val="004D7903"/>
    <w:rsid w:val="004D797F"/>
    <w:rsid w:val="004D7B56"/>
    <w:rsid w:val="004E002F"/>
    <w:rsid w:val="004E0091"/>
    <w:rsid w:val="004E0E57"/>
    <w:rsid w:val="004E12B9"/>
    <w:rsid w:val="004E168C"/>
    <w:rsid w:val="004E1B5F"/>
    <w:rsid w:val="004E1DE8"/>
    <w:rsid w:val="004E2527"/>
    <w:rsid w:val="004E254A"/>
    <w:rsid w:val="004E26B3"/>
    <w:rsid w:val="004E2FB9"/>
    <w:rsid w:val="004E431C"/>
    <w:rsid w:val="004E4789"/>
    <w:rsid w:val="004E4A42"/>
    <w:rsid w:val="004E4DCC"/>
    <w:rsid w:val="004E4FCD"/>
    <w:rsid w:val="004E5A65"/>
    <w:rsid w:val="004E6162"/>
    <w:rsid w:val="004E628E"/>
    <w:rsid w:val="004E6627"/>
    <w:rsid w:val="004E6977"/>
    <w:rsid w:val="004E6C03"/>
    <w:rsid w:val="004E7151"/>
    <w:rsid w:val="004E71BD"/>
    <w:rsid w:val="004E7B7E"/>
    <w:rsid w:val="004E7C2A"/>
    <w:rsid w:val="004F0333"/>
    <w:rsid w:val="004F0E0D"/>
    <w:rsid w:val="004F12F4"/>
    <w:rsid w:val="004F17A4"/>
    <w:rsid w:val="004F1D39"/>
    <w:rsid w:val="004F24CC"/>
    <w:rsid w:val="004F281B"/>
    <w:rsid w:val="004F2D63"/>
    <w:rsid w:val="004F3493"/>
    <w:rsid w:val="004F370C"/>
    <w:rsid w:val="004F3CC6"/>
    <w:rsid w:val="004F3D15"/>
    <w:rsid w:val="004F403F"/>
    <w:rsid w:val="004F4245"/>
    <w:rsid w:val="004F427E"/>
    <w:rsid w:val="004F43AF"/>
    <w:rsid w:val="004F4493"/>
    <w:rsid w:val="004F44FE"/>
    <w:rsid w:val="004F457A"/>
    <w:rsid w:val="004F4803"/>
    <w:rsid w:val="004F5078"/>
    <w:rsid w:val="004F51CE"/>
    <w:rsid w:val="004F53A9"/>
    <w:rsid w:val="004F53D4"/>
    <w:rsid w:val="004F5AE4"/>
    <w:rsid w:val="004F5E09"/>
    <w:rsid w:val="004F65B0"/>
    <w:rsid w:val="004F75E4"/>
    <w:rsid w:val="004F77C4"/>
    <w:rsid w:val="004F7E8A"/>
    <w:rsid w:val="004F7EB2"/>
    <w:rsid w:val="00500218"/>
    <w:rsid w:val="005007A2"/>
    <w:rsid w:val="00500C2A"/>
    <w:rsid w:val="0050141E"/>
    <w:rsid w:val="0050150A"/>
    <w:rsid w:val="00501645"/>
    <w:rsid w:val="005016B7"/>
    <w:rsid w:val="00502223"/>
    <w:rsid w:val="005033D6"/>
    <w:rsid w:val="00503924"/>
    <w:rsid w:val="00504135"/>
    <w:rsid w:val="00504B8A"/>
    <w:rsid w:val="00505159"/>
    <w:rsid w:val="005055BD"/>
    <w:rsid w:val="005056CF"/>
    <w:rsid w:val="00505B45"/>
    <w:rsid w:val="00505B58"/>
    <w:rsid w:val="00505D0A"/>
    <w:rsid w:val="00505E0E"/>
    <w:rsid w:val="0050641E"/>
    <w:rsid w:val="005064D8"/>
    <w:rsid w:val="00506550"/>
    <w:rsid w:val="00507659"/>
    <w:rsid w:val="005079D5"/>
    <w:rsid w:val="005079DF"/>
    <w:rsid w:val="00507BEE"/>
    <w:rsid w:val="00507DB4"/>
    <w:rsid w:val="0051077A"/>
    <w:rsid w:val="0051096E"/>
    <w:rsid w:val="0051100A"/>
    <w:rsid w:val="0051265C"/>
    <w:rsid w:val="00512839"/>
    <w:rsid w:val="00512985"/>
    <w:rsid w:val="0051386D"/>
    <w:rsid w:val="0051418F"/>
    <w:rsid w:val="0051462E"/>
    <w:rsid w:val="00514F91"/>
    <w:rsid w:val="005157FE"/>
    <w:rsid w:val="00515A1E"/>
    <w:rsid w:val="0051646A"/>
    <w:rsid w:val="00516A45"/>
    <w:rsid w:val="00516D29"/>
    <w:rsid w:val="00517DE3"/>
    <w:rsid w:val="0052036C"/>
    <w:rsid w:val="00520CFE"/>
    <w:rsid w:val="00520E93"/>
    <w:rsid w:val="005228F2"/>
    <w:rsid w:val="00522A56"/>
    <w:rsid w:val="00522C88"/>
    <w:rsid w:val="0052313F"/>
    <w:rsid w:val="005233E0"/>
    <w:rsid w:val="00523AB0"/>
    <w:rsid w:val="00523B7B"/>
    <w:rsid w:val="00523B9B"/>
    <w:rsid w:val="00523F20"/>
    <w:rsid w:val="005242CC"/>
    <w:rsid w:val="00524330"/>
    <w:rsid w:val="005247D6"/>
    <w:rsid w:val="00524907"/>
    <w:rsid w:val="0052490F"/>
    <w:rsid w:val="00524A8D"/>
    <w:rsid w:val="00524B72"/>
    <w:rsid w:val="0052518D"/>
    <w:rsid w:val="005251E5"/>
    <w:rsid w:val="00525321"/>
    <w:rsid w:val="00525785"/>
    <w:rsid w:val="00525ACD"/>
    <w:rsid w:val="00526648"/>
    <w:rsid w:val="0052679E"/>
    <w:rsid w:val="005274BF"/>
    <w:rsid w:val="005278D5"/>
    <w:rsid w:val="00527B65"/>
    <w:rsid w:val="0053022D"/>
    <w:rsid w:val="00530926"/>
    <w:rsid w:val="00530C50"/>
    <w:rsid w:val="00530C65"/>
    <w:rsid w:val="00531820"/>
    <w:rsid w:val="00531A50"/>
    <w:rsid w:val="00531A73"/>
    <w:rsid w:val="00531C38"/>
    <w:rsid w:val="00531C63"/>
    <w:rsid w:val="00531E15"/>
    <w:rsid w:val="00531E9A"/>
    <w:rsid w:val="00532AD8"/>
    <w:rsid w:val="00532C83"/>
    <w:rsid w:val="005335E2"/>
    <w:rsid w:val="00533EDE"/>
    <w:rsid w:val="0053421C"/>
    <w:rsid w:val="0053433D"/>
    <w:rsid w:val="00534405"/>
    <w:rsid w:val="00534481"/>
    <w:rsid w:val="005344D3"/>
    <w:rsid w:val="00534842"/>
    <w:rsid w:val="005351DF"/>
    <w:rsid w:val="00535670"/>
    <w:rsid w:val="00536680"/>
    <w:rsid w:val="00536DA1"/>
    <w:rsid w:val="005373E4"/>
    <w:rsid w:val="00537485"/>
    <w:rsid w:val="005378AE"/>
    <w:rsid w:val="00537C1B"/>
    <w:rsid w:val="00537E37"/>
    <w:rsid w:val="00540726"/>
    <w:rsid w:val="005407FD"/>
    <w:rsid w:val="00540F0E"/>
    <w:rsid w:val="0054192F"/>
    <w:rsid w:val="00541988"/>
    <w:rsid w:val="00541F7B"/>
    <w:rsid w:val="00543071"/>
    <w:rsid w:val="00543A0B"/>
    <w:rsid w:val="00543AFD"/>
    <w:rsid w:val="005441C5"/>
    <w:rsid w:val="00544644"/>
    <w:rsid w:val="005446BE"/>
    <w:rsid w:val="00544816"/>
    <w:rsid w:val="00544A17"/>
    <w:rsid w:val="00544BB7"/>
    <w:rsid w:val="00544F52"/>
    <w:rsid w:val="0054535C"/>
    <w:rsid w:val="00545605"/>
    <w:rsid w:val="00545691"/>
    <w:rsid w:val="005456FA"/>
    <w:rsid w:val="00545768"/>
    <w:rsid w:val="00546A91"/>
    <w:rsid w:val="0054784D"/>
    <w:rsid w:val="00547CB5"/>
    <w:rsid w:val="00547D16"/>
    <w:rsid w:val="00550529"/>
    <w:rsid w:val="00550704"/>
    <w:rsid w:val="00550DE5"/>
    <w:rsid w:val="00551281"/>
    <w:rsid w:val="005516AB"/>
    <w:rsid w:val="0055172E"/>
    <w:rsid w:val="00551B3D"/>
    <w:rsid w:val="00551E1D"/>
    <w:rsid w:val="00552035"/>
    <w:rsid w:val="0055276A"/>
    <w:rsid w:val="00552A36"/>
    <w:rsid w:val="00553477"/>
    <w:rsid w:val="00553E95"/>
    <w:rsid w:val="0055505F"/>
    <w:rsid w:val="005552EB"/>
    <w:rsid w:val="0055675E"/>
    <w:rsid w:val="0055697C"/>
    <w:rsid w:val="00556B87"/>
    <w:rsid w:val="00556C2F"/>
    <w:rsid w:val="00557AB6"/>
    <w:rsid w:val="00560390"/>
    <w:rsid w:val="0056039A"/>
    <w:rsid w:val="005603F5"/>
    <w:rsid w:val="00560570"/>
    <w:rsid w:val="005609AA"/>
    <w:rsid w:val="00561854"/>
    <w:rsid w:val="00561F0B"/>
    <w:rsid w:val="005620E3"/>
    <w:rsid w:val="00562339"/>
    <w:rsid w:val="00562829"/>
    <w:rsid w:val="005628F6"/>
    <w:rsid w:val="00562B93"/>
    <w:rsid w:val="00562B95"/>
    <w:rsid w:val="00562C06"/>
    <w:rsid w:val="00562DFD"/>
    <w:rsid w:val="0056332A"/>
    <w:rsid w:val="00563BAD"/>
    <w:rsid w:val="00564496"/>
    <w:rsid w:val="00564577"/>
    <w:rsid w:val="0056457D"/>
    <w:rsid w:val="00564DFE"/>
    <w:rsid w:val="00565417"/>
    <w:rsid w:val="00565621"/>
    <w:rsid w:val="00566469"/>
    <w:rsid w:val="00566689"/>
    <w:rsid w:val="00566945"/>
    <w:rsid w:val="00566C02"/>
    <w:rsid w:val="00566CC0"/>
    <w:rsid w:val="0056788D"/>
    <w:rsid w:val="00567AD1"/>
    <w:rsid w:val="0057007E"/>
    <w:rsid w:val="005707DB"/>
    <w:rsid w:val="00570857"/>
    <w:rsid w:val="00570A1D"/>
    <w:rsid w:val="00571229"/>
    <w:rsid w:val="005712D4"/>
    <w:rsid w:val="005713C8"/>
    <w:rsid w:val="00571C94"/>
    <w:rsid w:val="00571D6E"/>
    <w:rsid w:val="00571FFD"/>
    <w:rsid w:val="005722BA"/>
    <w:rsid w:val="0057236E"/>
    <w:rsid w:val="005723D5"/>
    <w:rsid w:val="00572973"/>
    <w:rsid w:val="00572993"/>
    <w:rsid w:val="005730F6"/>
    <w:rsid w:val="005735A8"/>
    <w:rsid w:val="00573864"/>
    <w:rsid w:val="0057418E"/>
    <w:rsid w:val="00574309"/>
    <w:rsid w:val="005746B2"/>
    <w:rsid w:val="0057492E"/>
    <w:rsid w:val="00574C46"/>
    <w:rsid w:val="00574FCE"/>
    <w:rsid w:val="00575450"/>
    <w:rsid w:val="00575495"/>
    <w:rsid w:val="00575677"/>
    <w:rsid w:val="00575C27"/>
    <w:rsid w:val="00575DED"/>
    <w:rsid w:val="00575E37"/>
    <w:rsid w:val="00575EF6"/>
    <w:rsid w:val="0057640A"/>
    <w:rsid w:val="00576D47"/>
    <w:rsid w:val="00576F4A"/>
    <w:rsid w:val="00577469"/>
    <w:rsid w:val="0057789D"/>
    <w:rsid w:val="005778C8"/>
    <w:rsid w:val="00580A46"/>
    <w:rsid w:val="00580CE2"/>
    <w:rsid w:val="00581243"/>
    <w:rsid w:val="005815A9"/>
    <w:rsid w:val="005817BE"/>
    <w:rsid w:val="0058209A"/>
    <w:rsid w:val="0058218C"/>
    <w:rsid w:val="00582412"/>
    <w:rsid w:val="0058249E"/>
    <w:rsid w:val="005826D5"/>
    <w:rsid w:val="005829B2"/>
    <w:rsid w:val="00583021"/>
    <w:rsid w:val="00583820"/>
    <w:rsid w:val="0058391B"/>
    <w:rsid w:val="00583BCB"/>
    <w:rsid w:val="00583E00"/>
    <w:rsid w:val="00584519"/>
    <w:rsid w:val="00584607"/>
    <w:rsid w:val="00584BBC"/>
    <w:rsid w:val="0058597B"/>
    <w:rsid w:val="005864A4"/>
    <w:rsid w:val="00586A2F"/>
    <w:rsid w:val="00586BFE"/>
    <w:rsid w:val="005876BA"/>
    <w:rsid w:val="00587C6D"/>
    <w:rsid w:val="00590154"/>
    <w:rsid w:val="005904E1"/>
    <w:rsid w:val="00590CC1"/>
    <w:rsid w:val="00591DF4"/>
    <w:rsid w:val="005925B5"/>
    <w:rsid w:val="0059282E"/>
    <w:rsid w:val="00593242"/>
    <w:rsid w:val="005932E9"/>
    <w:rsid w:val="00593781"/>
    <w:rsid w:val="00593F83"/>
    <w:rsid w:val="00594626"/>
    <w:rsid w:val="00595014"/>
    <w:rsid w:val="00595239"/>
    <w:rsid w:val="005953D5"/>
    <w:rsid w:val="005955A8"/>
    <w:rsid w:val="005956EA"/>
    <w:rsid w:val="00595A9D"/>
    <w:rsid w:val="00595E67"/>
    <w:rsid w:val="00596025"/>
    <w:rsid w:val="005965F8"/>
    <w:rsid w:val="005967A1"/>
    <w:rsid w:val="005967AE"/>
    <w:rsid w:val="00596A5F"/>
    <w:rsid w:val="00596E29"/>
    <w:rsid w:val="00596EA8"/>
    <w:rsid w:val="00596FD5"/>
    <w:rsid w:val="005977CE"/>
    <w:rsid w:val="005979D7"/>
    <w:rsid w:val="00597C9D"/>
    <w:rsid w:val="005A16F1"/>
    <w:rsid w:val="005A1715"/>
    <w:rsid w:val="005A184E"/>
    <w:rsid w:val="005A18C6"/>
    <w:rsid w:val="005A1B53"/>
    <w:rsid w:val="005A1DF1"/>
    <w:rsid w:val="005A2A55"/>
    <w:rsid w:val="005A404B"/>
    <w:rsid w:val="005A49D6"/>
    <w:rsid w:val="005A4A04"/>
    <w:rsid w:val="005A56A2"/>
    <w:rsid w:val="005A66A0"/>
    <w:rsid w:val="005A6A96"/>
    <w:rsid w:val="005A7809"/>
    <w:rsid w:val="005B09B1"/>
    <w:rsid w:val="005B0FCB"/>
    <w:rsid w:val="005B1658"/>
    <w:rsid w:val="005B1AF9"/>
    <w:rsid w:val="005B1DAE"/>
    <w:rsid w:val="005B1ED3"/>
    <w:rsid w:val="005B1F04"/>
    <w:rsid w:val="005B22F4"/>
    <w:rsid w:val="005B2FA4"/>
    <w:rsid w:val="005B3425"/>
    <w:rsid w:val="005B3AD5"/>
    <w:rsid w:val="005B42E1"/>
    <w:rsid w:val="005B4418"/>
    <w:rsid w:val="005B4576"/>
    <w:rsid w:val="005B4638"/>
    <w:rsid w:val="005B4BCC"/>
    <w:rsid w:val="005B4BCD"/>
    <w:rsid w:val="005B589A"/>
    <w:rsid w:val="005B5D89"/>
    <w:rsid w:val="005B6246"/>
    <w:rsid w:val="005B628C"/>
    <w:rsid w:val="005B6967"/>
    <w:rsid w:val="005B6FB7"/>
    <w:rsid w:val="005B748E"/>
    <w:rsid w:val="005B7AD2"/>
    <w:rsid w:val="005B7DBA"/>
    <w:rsid w:val="005C02F2"/>
    <w:rsid w:val="005C22B3"/>
    <w:rsid w:val="005C2939"/>
    <w:rsid w:val="005C333F"/>
    <w:rsid w:val="005C36DD"/>
    <w:rsid w:val="005C3890"/>
    <w:rsid w:val="005C3E01"/>
    <w:rsid w:val="005C46D7"/>
    <w:rsid w:val="005C4DD2"/>
    <w:rsid w:val="005C4E70"/>
    <w:rsid w:val="005C506A"/>
    <w:rsid w:val="005C5696"/>
    <w:rsid w:val="005C5F48"/>
    <w:rsid w:val="005C5FFE"/>
    <w:rsid w:val="005C624E"/>
    <w:rsid w:val="005C635B"/>
    <w:rsid w:val="005C6534"/>
    <w:rsid w:val="005C68DC"/>
    <w:rsid w:val="005C6A54"/>
    <w:rsid w:val="005C6F2B"/>
    <w:rsid w:val="005C7478"/>
    <w:rsid w:val="005C78DC"/>
    <w:rsid w:val="005C7F54"/>
    <w:rsid w:val="005D05BE"/>
    <w:rsid w:val="005D08D1"/>
    <w:rsid w:val="005D1026"/>
    <w:rsid w:val="005D15FC"/>
    <w:rsid w:val="005D16B7"/>
    <w:rsid w:val="005D1C05"/>
    <w:rsid w:val="005D1F3C"/>
    <w:rsid w:val="005D23FC"/>
    <w:rsid w:val="005D2625"/>
    <w:rsid w:val="005D2EDB"/>
    <w:rsid w:val="005D3731"/>
    <w:rsid w:val="005D3A06"/>
    <w:rsid w:val="005D3B98"/>
    <w:rsid w:val="005D3DA6"/>
    <w:rsid w:val="005D4165"/>
    <w:rsid w:val="005D4AE2"/>
    <w:rsid w:val="005D4D21"/>
    <w:rsid w:val="005D5491"/>
    <w:rsid w:val="005D565C"/>
    <w:rsid w:val="005D5668"/>
    <w:rsid w:val="005D5BF1"/>
    <w:rsid w:val="005D5CA7"/>
    <w:rsid w:val="005D630B"/>
    <w:rsid w:val="005D65F6"/>
    <w:rsid w:val="005D6DCE"/>
    <w:rsid w:val="005D6E3C"/>
    <w:rsid w:val="005D7437"/>
    <w:rsid w:val="005D74E0"/>
    <w:rsid w:val="005D7937"/>
    <w:rsid w:val="005D7B46"/>
    <w:rsid w:val="005D7BF9"/>
    <w:rsid w:val="005D7D35"/>
    <w:rsid w:val="005D7FD7"/>
    <w:rsid w:val="005E01A0"/>
    <w:rsid w:val="005E0378"/>
    <w:rsid w:val="005E066D"/>
    <w:rsid w:val="005E06C5"/>
    <w:rsid w:val="005E07A2"/>
    <w:rsid w:val="005E19DD"/>
    <w:rsid w:val="005E1BA9"/>
    <w:rsid w:val="005E1E93"/>
    <w:rsid w:val="005E238D"/>
    <w:rsid w:val="005E326A"/>
    <w:rsid w:val="005E3615"/>
    <w:rsid w:val="005E3A7E"/>
    <w:rsid w:val="005E40B0"/>
    <w:rsid w:val="005E5A9E"/>
    <w:rsid w:val="005E5B5C"/>
    <w:rsid w:val="005E5BE8"/>
    <w:rsid w:val="005E665D"/>
    <w:rsid w:val="005E7095"/>
    <w:rsid w:val="005E79F7"/>
    <w:rsid w:val="005F0133"/>
    <w:rsid w:val="005F0E02"/>
    <w:rsid w:val="005F0FD0"/>
    <w:rsid w:val="005F1043"/>
    <w:rsid w:val="005F1555"/>
    <w:rsid w:val="005F1ACA"/>
    <w:rsid w:val="005F1EEC"/>
    <w:rsid w:val="005F2211"/>
    <w:rsid w:val="005F2265"/>
    <w:rsid w:val="005F26C2"/>
    <w:rsid w:val="005F2CF3"/>
    <w:rsid w:val="005F30FD"/>
    <w:rsid w:val="005F3B06"/>
    <w:rsid w:val="005F3B34"/>
    <w:rsid w:val="005F4094"/>
    <w:rsid w:val="005F435E"/>
    <w:rsid w:val="005F43D0"/>
    <w:rsid w:val="005F4465"/>
    <w:rsid w:val="005F48E2"/>
    <w:rsid w:val="005F48E5"/>
    <w:rsid w:val="005F4A0C"/>
    <w:rsid w:val="005F4AFD"/>
    <w:rsid w:val="005F5185"/>
    <w:rsid w:val="005F5467"/>
    <w:rsid w:val="005F559F"/>
    <w:rsid w:val="005F5B9C"/>
    <w:rsid w:val="005F5C61"/>
    <w:rsid w:val="005F69D7"/>
    <w:rsid w:val="006013C9"/>
    <w:rsid w:val="00601699"/>
    <w:rsid w:val="006017BF"/>
    <w:rsid w:val="006019AF"/>
    <w:rsid w:val="00601A87"/>
    <w:rsid w:val="00601C2D"/>
    <w:rsid w:val="00601C6F"/>
    <w:rsid w:val="00601F21"/>
    <w:rsid w:val="00602BF3"/>
    <w:rsid w:val="00602F06"/>
    <w:rsid w:val="006031C8"/>
    <w:rsid w:val="0060368A"/>
    <w:rsid w:val="00603A37"/>
    <w:rsid w:val="00604C88"/>
    <w:rsid w:val="00604E81"/>
    <w:rsid w:val="0060502A"/>
    <w:rsid w:val="006054E7"/>
    <w:rsid w:val="006057C5"/>
    <w:rsid w:val="00605805"/>
    <w:rsid w:val="00605BFD"/>
    <w:rsid w:val="00605CB9"/>
    <w:rsid w:val="00606A1D"/>
    <w:rsid w:val="00606BA9"/>
    <w:rsid w:val="00606E20"/>
    <w:rsid w:val="00607036"/>
    <w:rsid w:val="00607493"/>
    <w:rsid w:val="00607627"/>
    <w:rsid w:val="00607679"/>
    <w:rsid w:val="00607759"/>
    <w:rsid w:val="00607C1C"/>
    <w:rsid w:val="00607F16"/>
    <w:rsid w:val="00607F4B"/>
    <w:rsid w:val="006101DE"/>
    <w:rsid w:val="006103FD"/>
    <w:rsid w:val="0061091F"/>
    <w:rsid w:val="00610B42"/>
    <w:rsid w:val="006110C6"/>
    <w:rsid w:val="006124FD"/>
    <w:rsid w:val="0061264A"/>
    <w:rsid w:val="00612CA8"/>
    <w:rsid w:val="00614338"/>
    <w:rsid w:val="006144FB"/>
    <w:rsid w:val="006145F3"/>
    <w:rsid w:val="0061497F"/>
    <w:rsid w:val="00614CDB"/>
    <w:rsid w:val="00614F41"/>
    <w:rsid w:val="00615350"/>
    <w:rsid w:val="00615623"/>
    <w:rsid w:val="0061574E"/>
    <w:rsid w:val="0061593B"/>
    <w:rsid w:val="00615D60"/>
    <w:rsid w:val="00616B79"/>
    <w:rsid w:val="00616BA2"/>
    <w:rsid w:val="00616EBF"/>
    <w:rsid w:val="0061766A"/>
    <w:rsid w:val="00617948"/>
    <w:rsid w:val="00617EF4"/>
    <w:rsid w:val="006200D6"/>
    <w:rsid w:val="0062018D"/>
    <w:rsid w:val="006208CC"/>
    <w:rsid w:val="00620A23"/>
    <w:rsid w:val="00620D51"/>
    <w:rsid w:val="00621617"/>
    <w:rsid w:val="00622633"/>
    <w:rsid w:val="00622BE6"/>
    <w:rsid w:val="00623329"/>
    <w:rsid w:val="00623438"/>
    <w:rsid w:val="00623AA8"/>
    <w:rsid w:val="00623B79"/>
    <w:rsid w:val="00623C74"/>
    <w:rsid w:val="006245AD"/>
    <w:rsid w:val="006257C1"/>
    <w:rsid w:val="00625DF5"/>
    <w:rsid w:val="006261DD"/>
    <w:rsid w:val="00626DB4"/>
    <w:rsid w:val="00627979"/>
    <w:rsid w:val="00627D63"/>
    <w:rsid w:val="00627D99"/>
    <w:rsid w:val="00630619"/>
    <w:rsid w:val="00630819"/>
    <w:rsid w:val="0063098E"/>
    <w:rsid w:val="00630E2B"/>
    <w:rsid w:val="0063205A"/>
    <w:rsid w:val="0063298E"/>
    <w:rsid w:val="00634543"/>
    <w:rsid w:val="00634860"/>
    <w:rsid w:val="006349BE"/>
    <w:rsid w:val="00635E18"/>
    <w:rsid w:val="006365FE"/>
    <w:rsid w:val="0063700B"/>
    <w:rsid w:val="00637514"/>
    <w:rsid w:val="006375CB"/>
    <w:rsid w:val="00637617"/>
    <w:rsid w:val="0064037D"/>
    <w:rsid w:val="006408A6"/>
    <w:rsid w:val="00640DB5"/>
    <w:rsid w:val="00640FB7"/>
    <w:rsid w:val="00641D03"/>
    <w:rsid w:val="00642071"/>
    <w:rsid w:val="00642450"/>
    <w:rsid w:val="00642972"/>
    <w:rsid w:val="006429A7"/>
    <w:rsid w:val="00642EE1"/>
    <w:rsid w:val="00642F1F"/>
    <w:rsid w:val="00643337"/>
    <w:rsid w:val="00643BCA"/>
    <w:rsid w:val="00643C5F"/>
    <w:rsid w:val="00643E7C"/>
    <w:rsid w:val="00644032"/>
    <w:rsid w:val="00644E52"/>
    <w:rsid w:val="00645096"/>
    <w:rsid w:val="00645E1B"/>
    <w:rsid w:val="00645E6E"/>
    <w:rsid w:val="00645F57"/>
    <w:rsid w:val="00646715"/>
    <w:rsid w:val="00646936"/>
    <w:rsid w:val="00646A9F"/>
    <w:rsid w:val="00646F99"/>
    <w:rsid w:val="006471C5"/>
    <w:rsid w:val="00647601"/>
    <w:rsid w:val="00647C59"/>
    <w:rsid w:val="00647E8A"/>
    <w:rsid w:val="0065034A"/>
    <w:rsid w:val="00650853"/>
    <w:rsid w:val="00650E08"/>
    <w:rsid w:val="00650EC8"/>
    <w:rsid w:val="00652437"/>
    <w:rsid w:val="00652765"/>
    <w:rsid w:val="00652E1D"/>
    <w:rsid w:val="00652FC3"/>
    <w:rsid w:val="0065339F"/>
    <w:rsid w:val="006533D5"/>
    <w:rsid w:val="0065375C"/>
    <w:rsid w:val="00653900"/>
    <w:rsid w:val="006539C8"/>
    <w:rsid w:val="00653EA5"/>
    <w:rsid w:val="00654B8C"/>
    <w:rsid w:val="00654D19"/>
    <w:rsid w:val="006552DD"/>
    <w:rsid w:val="00655597"/>
    <w:rsid w:val="00655CEB"/>
    <w:rsid w:val="00656416"/>
    <w:rsid w:val="00656AF7"/>
    <w:rsid w:val="00656B6E"/>
    <w:rsid w:val="00656B75"/>
    <w:rsid w:val="00656D3E"/>
    <w:rsid w:val="00656F2F"/>
    <w:rsid w:val="006571FD"/>
    <w:rsid w:val="00657D68"/>
    <w:rsid w:val="0066088E"/>
    <w:rsid w:val="00660BB0"/>
    <w:rsid w:val="00660F1A"/>
    <w:rsid w:val="006613BE"/>
    <w:rsid w:val="0066183D"/>
    <w:rsid w:val="00661E5F"/>
    <w:rsid w:val="00661F45"/>
    <w:rsid w:val="006621A7"/>
    <w:rsid w:val="006623DC"/>
    <w:rsid w:val="00662B8D"/>
    <w:rsid w:val="006630D0"/>
    <w:rsid w:val="00663252"/>
    <w:rsid w:val="00663A63"/>
    <w:rsid w:val="00663DC8"/>
    <w:rsid w:val="00663E52"/>
    <w:rsid w:val="00663FDA"/>
    <w:rsid w:val="00664029"/>
    <w:rsid w:val="0066509D"/>
    <w:rsid w:val="00665325"/>
    <w:rsid w:val="0066543B"/>
    <w:rsid w:val="006657EB"/>
    <w:rsid w:val="00666267"/>
    <w:rsid w:val="00666380"/>
    <w:rsid w:val="00666723"/>
    <w:rsid w:val="00666830"/>
    <w:rsid w:val="0066692C"/>
    <w:rsid w:val="00666A89"/>
    <w:rsid w:val="006675D5"/>
    <w:rsid w:val="00667FCE"/>
    <w:rsid w:val="006700DE"/>
    <w:rsid w:val="0067086C"/>
    <w:rsid w:val="00670ADF"/>
    <w:rsid w:val="00670B65"/>
    <w:rsid w:val="006711B2"/>
    <w:rsid w:val="00671507"/>
    <w:rsid w:val="00671CA4"/>
    <w:rsid w:val="00672367"/>
    <w:rsid w:val="00672799"/>
    <w:rsid w:val="006728AC"/>
    <w:rsid w:val="00672965"/>
    <w:rsid w:val="00672B01"/>
    <w:rsid w:val="00672F89"/>
    <w:rsid w:val="00673067"/>
    <w:rsid w:val="00673376"/>
    <w:rsid w:val="006735D8"/>
    <w:rsid w:val="0067396F"/>
    <w:rsid w:val="00673B6B"/>
    <w:rsid w:val="00673C3F"/>
    <w:rsid w:val="00674651"/>
    <w:rsid w:val="00674CE7"/>
    <w:rsid w:val="00674D1A"/>
    <w:rsid w:val="00674D9E"/>
    <w:rsid w:val="0067529A"/>
    <w:rsid w:val="00675BA2"/>
    <w:rsid w:val="0067685A"/>
    <w:rsid w:val="006776B9"/>
    <w:rsid w:val="006800D0"/>
    <w:rsid w:val="006802A5"/>
    <w:rsid w:val="00680388"/>
    <w:rsid w:val="00680715"/>
    <w:rsid w:val="00680842"/>
    <w:rsid w:val="006810A6"/>
    <w:rsid w:val="006815BE"/>
    <w:rsid w:val="00682719"/>
    <w:rsid w:val="00683147"/>
    <w:rsid w:val="0068330D"/>
    <w:rsid w:val="00683917"/>
    <w:rsid w:val="00683970"/>
    <w:rsid w:val="00684162"/>
    <w:rsid w:val="0068476E"/>
    <w:rsid w:val="006854FF"/>
    <w:rsid w:val="00685545"/>
    <w:rsid w:val="00686170"/>
    <w:rsid w:val="006874BE"/>
    <w:rsid w:val="00687C3E"/>
    <w:rsid w:val="006901FB"/>
    <w:rsid w:val="0069023B"/>
    <w:rsid w:val="00691387"/>
    <w:rsid w:val="00691585"/>
    <w:rsid w:val="00691731"/>
    <w:rsid w:val="0069198F"/>
    <w:rsid w:val="00691B78"/>
    <w:rsid w:val="00692F7B"/>
    <w:rsid w:val="00693251"/>
    <w:rsid w:val="00693A4B"/>
    <w:rsid w:val="00693F39"/>
    <w:rsid w:val="006941FC"/>
    <w:rsid w:val="00694BD3"/>
    <w:rsid w:val="006950B5"/>
    <w:rsid w:val="006953B6"/>
    <w:rsid w:val="006955CB"/>
    <w:rsid w:val="00695B69"/>
    <w:rsid w:val="00695D1B"/>
    <w:rsid w:val="00695FFC"/>
    <w:rsid w:val="00696956"/>
    <w:rsid w:val="0069697A"/>
    <w:rsid w:val="00696C0B"/>
    <w:rsid w:val="00696C32"/>
    <w:rsid w:val="00696E72"/>
    <w:rsid w:val="006978D9"/>
    <w:rsid w:val="00697C64"/>
    <w:rsid w:val="00697FBD"/>
    <w:rsid w:val="006A03C8"/>
    <w:rsid w:val="006A05EA"/>
    <w:rsid w:val="006A0AF5"/>
    <w:rsid w:val="006A1368"/>
    <w:rsid w:val="006A1801"/>
    <w:rsid w:val="006A180F"/>
    <w:rsid w:val="006A1F18"/>
    <w:rsid w:val="006A23A7"/>
    <w:rsid w:val="006A26BB"/>
    <w:rsid w:val="006A272C"/>
    <w:rsid w:val="006A275B"/>
    <w:rsid w:val="006A32DF"/>
    <w:rsid w:val="006A3511"/>
    <w:rsid w:val="006A4249"/>
    <w:rsid w:val="006A42A5"/>
    <w:rsid w:val="006A4AF1"/>
    <w:rsid w:val="006A502D"/>
    <w:rsid w:val="006A5402"/>
    <w:rsid w:val="006A543E"/>
    <w:rsid w:val="006A5F5D"/>
    <w:rsid w:val="006A6134"/>
    <w:rsid w:val="006A6436"/>
    <w:rsid w:val="006A6545"/>
    <w:rsid w:val="006A6580"/>
    <w:rsid w:val="006A65F6"/>
    <w:rsid w:val="006A6938"/>
    <w:rsid w:val="006A6C7A"/>
    <w:rsid w:val="006A7906"/>
    <w:rsid w:val="006A7CCD"/>
    <w:rsid w:val="006A7E84"/>
    <w:rsid w:val="006B012E"/>
    <w:rsid w:val="006B071E"/>
    <w:rsid w:val="006B0AD5"/>
    <w:rsid w:val="006B14CC"/>
    <w:rsid w:val="006B17F6"/>
    <w:rsid w:val="006B187C"/>
    <w:rsid w:val="006B21FC"/>
    <w:rsid w:val="006B262A"/>
    <w:rsid w:val="006B2E87"/>
    <w:rsid w:val="006B3109"/>
    <w:rsid w:val="006B3706"/>
    <w:rsid w:val="006B3844"/>
    <w:rsid w:val="006B3D43"/>
    <w:rsid w:val="006B4023"/>
    <w:rsid w:val="006B47BD"/>
    <w:rsid w:val="006B4DD0"/>
    <w:rsid w:val="006B5380"/>
    <w:rsid w:val="006B5BAE"/>
    <w:rsid w:val="006B5E54"/>
    <w:rsid w:val="006B6048"/>
    <w:rsid w:val="006B637F"/>
    <w:rsid w:val="006B6707"/>
    <w:rsid w:val="006B673B"/>
    <w:rsid w:val="006B7178"/>
    <w:rsid w:val="006B7B11"/>
    <w:rsid w:val="006B7EF6"/>
    <w:rsid w:val="006C0EB1"/>
    <w:rsid w:val="006C0F5B"/>
    <w:rsid w:val="006C143E"/>
    <w:rsid w:val="006C1D07"/>
    <w:rsid w:val="006C1DF2"/>
    <w:rsid w:val="006C1F75"/>
    <w:rsid w:val="006C2A02"/>
    <w:rsid w:val="006C30E6"/>
    <w:rsid w:val="006C327A"/>
    <w:rsid w:val="006C3550"/>
    <w:rsid w:val="006C3A99"/>
    <w:rsid w:val="006C43B9"/>
    <w:rsid w:val="006C531F"/>
    <w:rsid w:val="006C55FC"/>
    <w:rsid w:val="006C5E5C"/>
    <w:rsid w:val="006C5E65"/>
    <w:rsid w:val="006C73F1"/>
    <w:rsid w:val="006C776D"/>
    <w:rsid w:val="006C7B81"/>
    <w:rsid w:val="006C7DF3"/>
    <w:rsid w:val="006C7FA8"/>
    <w:rsid w:val="006C7FBB"/>
    <w:rsid w:val="006C7FC6"/>
    <w:rsid w:val="006D010A"/>
    <w:rsid w:val="006D0C0F"/>
    <w:rsid w:val="006D14F9"/>
    <w:rsid w:val="006D17E0"/>
    <w:rsid w:val="006D1A80"/>
    <w:rsid w:val="006D1E79"/>
    <w:rsid w:val="006D3022"/>
    <w:rsid w:val="006D30CD"/>
    <w:rsid w:val="006D3609"/>
    <w:rsid w:val="006D3AC0"/>
    <w:rsid w:val="006D3C5B"/>
    <w:rsid w:val="006D3F1B"/>
    <w:rsid w:val="006D4741"/>
    <w:rsid w:val="006D48D3"/>
    <w:rsid w:val="006D49D9"/>
    <w:rsid w:val="006D53B2"/>
    <w:rsid w:val="006D5F83"/>
    <w:rsid w:val="006D66E2"/>
    <w:rsid w:val="006D6C35"/>
    <w:rsid w:val="006D6D50"/>
    <w:rsid w:val="006E107B"/>
    <w:rsid w:val="006E1226"/>
    <w:rsid w:val="006E15D6"/>
    <w:rsid w:val="006E1646"/>
    <w:rsid w:val="006E1853"/>
    <w:rsid w:val="006E1948"/>
    <w:rsid w:val="006E2C4C"/>
    <w:rsid w:val="006E3192"/>
    <w:rsid w:val="006E3728"/>
    <w:rsid w:val="006E3BAE"/>
    <w:rsid w:val="006E3D52"/>
    <w:rsid w:val="006E469C"/>
    <w:rsid w:val="006E5976"/>
    <w:rsid w:val="006E6855"/>
    <w:rsid w:val="006E6ECC"/>
    <w:rsid w:val="006E70AA"/>
    <w:rsid w:val="006F0172"/>
    <w:rsid w:val="006F06BB"/>
    <w:rsid w:val="006F0D13"/>
    <w:rsid w:val="006F1402"/>
    <w:rsid w:val="006F1C6A"/>
    <w:rsid w:val="006F30E5"/>
    <w:rsid w:val="006F3221"/>
    <w:rsid w:val="006F32BA"/>
    <w:rsid w:val="006F3A73"/>
    <w:rsid w:val="006F3AEA"/>
    <w:rsid w:val="006F3D7C"/>
    <w:rsid w:val="006F426E"/>
    <w:rsid w:val="006F4397"/>
    <w:rsid w:val="006F462D"/>
    <w:rsid w:val="006F5534"/>
    <w:rsid w:val="006F5B93"/>
    <w:rsid w:val="006F6325"/>
    <w:rsid w:val="006F63C8"/>
    <w:rsid w:val="006F64A8"/>
    <w:rsid w:val="006F66E3"/>
    <w:rsid w:val="006F6E38"/>
    <w:rsid w:val="006F70D1"/>
    <w:rsid w:val="006F785D"/>
    <w:rsid w:val="006F7B9A"/>
    <w:rsid w:val="006F7D3B"/>
    <w:rsid w:val="006F7ED2"/>
    <w:rsid w:val="00700304"/>
    <w:rsid w:val="00700C19"/>
    <w:rsid w:val="00701109"/>
    <w:rsid w:val="00701A7E"/>
    <w:rsid w:val="007028D8"/>
    <w:rsid w:val="00702D62"/>
    <w:rsid w:val="00703160"/>
    <w:rsid w:val="007032C1"/>
    <w:rsid w:val="007032DF"/>
    <w:rsid w:val="007035B1"/>
    <w:rsid w:val="007035F9"/>
    <w:rsid w:val="007041B7"/>
    <w:rsid w:val="007043E8"/>
    <w:rsid w:val="00704C0A"/>
    <w:rsid w:val="00704EDA"/>
    <w:rsid w:val="0070502B"/>
    <w:rsid w:val="007052F2"/>
    <w:rsid w:val="007053F2"/>
    <w:rsid w:val="00705425"/>
    <w:rsid w:val="007067E9"/>
    <w:rsid w:val="00706872"/>
    <w:rsid w:val="00706F37"/>
    <w:rsid w:val="0070736F"/>
    <w:rsid w:val="00707F32"/>
    <w:rsid w:val="0071014D"/>
    <w:rsid w:val="007105AE"/>
    <w:rsid w:val="007116D4"/>
    <w:rsid w:val="00711B4E"/>
    <w:rsid w:val="007120E6"/>
    <w:rsid w:val="00713002"/>
    <w:rsid w:val="00713193"/>
    <w:rsid w:val="00713206"/>
    <w:rsid w:val="007133C0"/>
    <w:rsid w:val="00713E8B"/>
    <w:rsid w:val="00713F75"/>
    <w:rsid w:val="00714182"/>
    <w:rsid w:val="007150D2"/>
    <w:rsid w:val="0071548F"/>
    <w:rsid w:val="00715830"/>
    <w:rsid w:val="00715D21"/>
    <w:rsid w:val="00715D84"/>
    <w:rsid w:val="00715DF1"/>
    <w:rsid w:val="007162E0"/>
    <w:rsid w:val="00717282"/>
    <w:rsid w:val="00717E94"/>
    <w:rsid w:val="007201A8"/>
    <w:rsid w:val="007205FD"/>
    <w:rsid w:val="0072061F"/>
    <w:rsid w:val="0072085C"/>
    <w:rsid w:val="0072098B"/>
    <w:rsid w:val="00720B30"/>
    <w:rsid w:val="00720F9C"/>
    <w:rsid w:val="00721025"/>
    <w:rsid w:val="007216C6"/>
    <w:rsid w:val="007217A5"/>
    <w:rsid w:val="00722068"/>
    <w:rsid w:val="0072211E"/>
    <w:rsid w:val="007223BA"/>
    <w:rsid w:val="007228D3"/>
    <w:rsid w:val="00722CA7"/>
    <w:rsid w:val="00723195"/>
    <w:rsid w:val="007235B2"/>
    <w:rsid w:val="00723A27"/>
    <w:rsid w:val="0072443D"/>
    <w:rsid w:val="00724535"/>
    <w:rsid w:val="007246F0"/>
    <w:rsid w:val="00724900"/>
    <w:rsid w:val="00724A02"/>
    <w:rsid w:val="00724AAC"/>
    <w:rsid w:val="00724C20"/>
    <w:rsid w:val="00724C72"/>
    <w:rsid w:val="007250B5"/>
    <w:rsid w:val="00725DD5"/>
    <w:rsid w:val="00726B24"/>
    <w:rsid w:val="00726D2A"/>
    <w:rsid w:val="007277D5"/>
    <w:rsid w:val="00727A9D"/>
    <w:rsid w:val="00730178"/>
    <w:rsid w:val="00730311"/>
    <w:rsid w:val="00730418"/>
    <w:rsid w:val="00731969"/>
    <w:rsid w:val="00731D7A"/>
    <w:rsid w:val="00731EA8"/>
    <w:rsid w:val="00732135"/>
    <w:rsid w:val="007324F4"/>
    <w:rsid w:val="007326A6"/>
    <w:rsid w:val="00732ECB"/>
    <w:rsid w:val="0073325D"/>
    <w:rsid w:val="00733773"/>
    <w:rsid w:val="00733A07"/>
    <w:rsid w:val="007342DB"/>
    <w:rsid w:val="00734765"/>
    <w:rsid w:val="007350B9"/>
    <w:rsid w:val="007355EE"/>
    <w:rsid w:val="00735622"/>
    <w:rsid w:val="0073671E"/>
    <w:rsid w:val="00736E44"/>
    <w:rsid w:val="00736FE6"/>
    <w:rsid w:val="00737934"/>
    <w:rsid w:val="00737A6E"/>
    <w:rsid w:val="00737C83"/>
    <w:rsid w:val="00737CAC"/>
    <w:rsid w:val="00737E40"/>
    <w:rsid w:val="00741662"/>
    <w:rsid w:val="00741B77"/>
    <w:rsid w:val="00741BA0"/>
    <w:rsid w:val="00741C3F"/>
    <w:rsid w:val="00742638"/>
    <w:rsid w:val="00742654"/>
    <w:rsid w:val="007426EC"/>
    <w:rsid w:val="0074277B"/>
    <w:rsid w:val="00742A4E"/>
    <w:rsid w:val="00742ACB"/>
    <w:rsid w:val="00742C06"/>
    <w:rsid w:val="00742E2D"/>
    <w:rsid w:val="007433CB"/>
    <w:rsid w:val="00743804"/>
    <w:rsid w:val="0074397C"/>
    <w:rsid w:val="00743DE6"/>
    <w:rsid w:val="00744540"/>
    <w:rsid w:val="007446EF"/>
    <w:rsid w:val="00744B09"/>
    <w:rsid w:val="00744C10"/>
    <w:rsid w:val="007453A3"/>
    <w:rsid w:val="007456FE"/>
    <w:rsid w:val="0074584C"/>
    <w:rsid w:val="00745AA8"/>
    <w:rsid w:val="00746B2C"/>
    <w:rsid w:val="007501EF"/>
    <w:rsid w:val="007505F9"/>
    <w:rsid w:val="00750E9A"/>
    <w:rsid w:val="00751FC9"/>
    <w:rsid w:val="0075241A"/>
    <w:rsid w:val="0075251A"/>
    <w:rsid w:val="00752810"/>
    <w:rsid w:val="0075282D"/>
    <w:rsid w:val="00752BEB"/>
    <w:rsid w:val="00752BEC"/>
    <w:rsid w:val="00752CB4"/>
    <w:rsid w:val="007543E9"/>
    <w:rsid w:val="007544AC"/>
    <w:rsid w:val="00754775"/>
    <w:rsid w:val="007549B7"/>
    <w:rsid w:val="00754F14"/>
    <w:rsid w:val="007551CB"/>
    <w:rsid w:val="007552CD"/>
    <w:rsid w:val="00755EC8"/>
    <w:rsid w:val="00755F23"/>
    <w:rsid w:val="00755FCB"/>
    <w:rsid w:val="00756546"/>
    <w:rsid w:val="00756714"/>
    <w:rsid w:val="00756874"/>
    <w:rsid w:val="00756981"/>
    <w:rsid w:val="00757CBB"/>
    <w:rsid w:val="00757EC2"/>
    <w:rsid w:val="0076072E"/>
    <w:rsid w:val="007614BB"/>
    <w:rsid w:val="00761B42"/>
    <w:rsid w:val="00762069"/>
    <w:rsid w:val="00762ADA"/>
    <w:rsid w:val="00762F0E"/>
    <w:rsid w:val="00763112"/>
    <w:rsid w:val="00763D5F"/>
    <w:rsid w:val="00763E84"/>
    <w:rsid w:val="007648C6"/>
    <w:rsid w:val="00764B11"/>
    <w:rsid w:val="00764C1A"/>
    <w:rsid w:val="00764C66"/>
    <w:rsid w:val="00764EF9"/>
    <w:rsid w:val="00765090"/>
    <w:rsid w:val="0076585C"/>
    <w:rsid w:val="00765ACC"/>
    <w:rsid w:val="007665B3"/>
    <w:rsid w:val="00766C39"/>
    <w:rsid w:val="00767C61"/>
    <w:rsid w:val="00767D1A"/>
    <w:rsid w:val="00770D43"/>
    <w:rsid w:val="00771015"/>
    <w:rsid w:val="00771E8C"/>
    <w:rsid w:val="0077272C"/>
    <w:rsid w:val="00772CDC"/>
    <w:rsid w:val="00773B13"/>
    <w:rsid w:val="00773B77"/>
    <w:rsid w:val="00773E05"/>
    <w:rsid w:val="007745AA"/>
    <w:rsid w:val="00774A12"/>
    <w:rsid w:val="007751AA"/>
    <w:rsid w:val="00775563"/>
    <w:rsid w:val="00775586"/>
    <w:rsid w:val="00775FE2"/>
    <w:rsid w:val="007765E1"/>
    <w:rsid w:val="00776866"/>
    <w:rsid w:val="00776884"/>
    <w:rsid w:val="00776B17"/>
    <w:rsid w:val="00777644"/>
    <w:rsid w:val="00777D81"/>
    <w:rsid w:val="007800E6"/>
    <w:rsid w:val="00780A8B"/>
    <w:rsid w:val="00780BCD"/>
    <w:rsid w:val="00781858"/>
    <w:rsid w:val="007819A8"/>
    <w:rsid w:val="00781D86"/>
    <w:rsid w:val="00781E90"/>
    <w:rsid w:val="0078205F"/>
    <w:rsid w:val="007820DF"/>
    <w:rsid w:val="007829D3"/>
    <w:rsid w:val="00782E94"/>
    <w:rsid w:val="00782F7E"/>
    <w:rsid w:val="00783541"/>
    <w:rsid w:val="00783D71"/>
    <w:rsid w:val="00783EA0"/>
    <w:rsid w:val="007842B5"/>
    <w:rsid w:val="00785106"/>
    <w:rsid w:val="00785481"/>
    <w:rsid w:val="00785A74"/>
    <w:rsid w:val="00786620"/>
    <w:rsid w:val="00786D35"/>
    <w:rsid w:val="00786E7B"/>
    <w:rsid w:val="00786EED"/>
    <w:rsid w:val="007872BA"/>
    <w:rsid w:val="007872D7"/>
    <w:rsid w:val="0078789B"/>
    <w:rsid w:val="007902E1"/>
    <w:rsid w:val="007904C4"/>
    <w:rsid w:val="00790573"/>
    <w:rsid w:val="00790A67"/>
    <w:rsid w:val="00791617"/>
    <w:rsid w:val="00791A8E"/>
    <w:rsid w:val="0079291E"/>
    <w:rsid w:val="00792D7E"/>
    <w:rsid w:val="00792F12"/>
    <w:rsid w:val="0079327C"/>
    <w:rsid w:val="00793326"/>
    <w:rsid w:val="00793A2F"/>
    <w:rsid w:val="00794133"/>
    <w:rsid w:val="007944BA"/>
    <w:rsid w:val="00794EE5"/>
    <w:rsid w:val="00795E37"/>
    <w:rsid w:val="007966A5"/>
    <w:rsid w:val="00796855"/>
    <w:rsid w:val="007968A0"/>
    <w:rsid w:val="00796B78"/>
    <w:rsid w:val="00797159"/>
    <w:rsid w:val="00797262"/>
    <w:rsid w:val="0079765E"/>
    <w:rsid w:val="0079767B"/>
    <w:rsid w:val="00797BDE"/>
    <w:rsid w:val="00797F89"/>
    <w:rsid w:val="007A0047"/>
    <w:rsid w:val="007A0202"/>
    <w:rsid w:val="007A0291"/>
    <w:rsid w:val="007A0F3C"/>
    <w:rsid w:val="007A1040"/>
    <w:rsid w:val="007A1627"/>
    <w:rsid w:val="007A16B3"/>
    <w:rsid w:val="007A1CFF"/>
    <w:rsid w:val="007A1D71"/>
    <w:rsid w:val="007A35D1"/>
    <w:rsid w:val="007A3AA2"/>
    <w:rsid w:val="007A3BD6"/>
    <w:rsid w:val="007A462E"/>
    <w:rsid w:val="007A4EBC"/>
    <w:rsid w:val="007A507C"/>
    <w:rsid w:val="007A508F"/>
    <w:rsid w:val="007A52AA"/>
    <w:rsid w:val="007A5E2D"/>
    <w:rsid w:val="007A653F"/>
    <w:rsid w:val="007A6923"/>
    <w:rsid w:val="007A6CEF"/>
    <w:rsid w:val="007A7002"/>
    <w:rsid w:val="007B0E27"/>
    <w:rsid w:val="007B0EC7"/>
    <w:rsid w:val="007B1082"/>
    <w:rsid w:val="007B10BB"/>
    <w:rsid w:val="007B1CF5"/>
    <w:rsid w:val="007B1D5D"/>
    <w:rsid w:val="007B206A"/>
    <w:rsid w:val="007B28C3"/>
    <w:rsid w:val="007B291B"/>
    <w:rsid w:val="007B2E73"/>
    <w:rsid w:val="007B3B79"/>
    <w:rsid w:val="007B3FE6"/>
    <w:rsid w:val="007B4FD1"/>
    <w:rsid w:val="007B55BC"/>
    <w:rsid w:val="007B5B77"/>
    <w:rsid w:val="007B5D2D"/>
    <w:rsid w:val="007B69F6"/>
    <w:rsid w:val="007B6E69"/>
    <w:rsid w:val="007B718B"/>
    <w:rsid w:val="007B747D"/>
    <w:rsid w:val="007B7A69"/>
    <w:rsid w:val="007B7B16"/>
    <w:rsid w:val="007B7BAF"/>
    <w:rsid w:val="007B7F3F"/>
    <w:rsid w:val="007C0EA9"/>
    <w:rsid w:val="007C0F9D"/>
    <w:rsid w:val="007C1B4A"/>
    <w:rsid w:val="007C1BBF"/>
    <w:rsid w:val="007C2034"/>
    <w:rsid w:val="007C2A15"/>
    <w:rsid w:val="007C32CA"/>
    <w:rsid w:val="007C3860"/>
    <w:rsid w:val="007C3A5D"/>
    <w:rsid w:val="007C43DC"/>
    <w:rsid w:val="007C442D"/>
    <w:rsid w:val="007C4DEF"/>
    <w:rsid w:val="007C4F33"/>
    <w:rsid w:val="007C57BF"/>
    <w:rsid w:val="007C5F73"/>
    <w:rsid w:val="007C66C8"/>
    <w:rsid w:val="007C6792"/>
    <w:rsid w:val="007C6795"/>
    <w:rsid w:val="007C6C04"/>
    <w:rsid w:val="007C799A"/>
    <w:rsid w:val="007C7FF4"/>
    <w:rsid w:val="007D07FE"/>
    <w:rsid w:val="007D09D7"/>
    <w:rsid w:val="007D155F"/>
    <w:rsid w:val="007D2759"/>
    <w:rsid w:val="007D2CB1"/>
    <w:rsid w:val="007D2D41"/>
    <w:rsid w:val="007D2F38"/>
    <w:rsid w:val="007D2F55"/>
    <w:rsid w:val="007D3031"/>
    <w:rsid w:val="007D36F7"/>
    <w:rsid w:val="007D38F8"/>
    <w:rsid w:val="007D3E1A"/>
    <w:rsid w:val="007D4039"/>
    <w:rsid w:val="007D4203"/>
    <w:rsid w:val="007D42B2"/>
    <w:rsid w:val="007D4730"/>
    <w:rsid w:val="007D50AC"/>
    <w:rsid w:val="007D518E"/>
    <w:rsid w:val="007D577A"/>
    <w:rsid w:val="007D58AF"/>
    <w:rsid w:val="007D5A79"/>
    <w:rsid w:val="007D60CF"/>
    <w:rsid w:val="007D64A9"/>
    <w:rsid w:val="007D650D"/>
    <w:rsid w:val="007D672F"/>
    <w:rsid w:val="007D6E94"/>
    <w:rsid w:val="007D7457"/>
    <w:rsid w:val="007D7564"/>
    <w:rsid w:val="007D774C"/>
    <w:rsid w:val="007D779B"/>
    <w:rsid w:val="007E0020"/>
    <w:rsid w:val="007E017D"/>
    <w:rsid w:val="007E03F5"/>
    <w:rsid w:val="007E0E74"/>
    <w:rsid w:val="007E0FEF"/>
    <w:rsid w:val="007E1068"/>
    <w:rsid w:val="007E13A1"/>
    <w:rsid w:val="007E16C0"/>
    <w:rsid w:val="007E1A05"/>
    <w:rsid w:val="007E1DF9"/>
    <w:rsid w:val="007E1E62"/>
    <w:rsid w:val="007E220A"/>
    <w:rsid w:val="007E2385"/>
    <w:rsid w:val="007E24FB"/>
    <w:rsid w:val="007E28A4"/>
    <w:rsid w:val="007E2AAD"/>
    <w:rsid w:val="007E33C7"/>
    <w:rsid w:val="007E3B2F"/>
    <w:rsid w:val="007E3FB6"/>
    <w:rsid w:val="007E4077"/>
    <w:rsid w:val="007E4F47"/>
    <w:rsid w:val="007E5680"/>
    <w:rsid w:val="007E5AEF"/>
    <w:rsid w:val="007E6CF2"/>
    <w:rsid w:val="007E6D46"/>
    <w:rsid w:val="007E7313"/>
    <w:rsid w:val="007E73A0"/>
    <w:rsid w:val="007F0DFA"/>
    <w:rsid w:val="007F128E"/>
    <w:rsid w:val="007F1944"/>
    <w:rsid w:val="007F271C"/>
    <w:rsid w:val="007F2C68"/>
    <w:rsid w:val="007F365D"/>
    <w:rsid w:val="007F377B"/>
    <w:rsid w:val="007F3D99"/>
    <w:rsid w:val="007F4255"/>
    <w:rsid w:val="007F4BF3"/>
    <w:rsid w:val="007F4D54"/>
    <w:rsid w:val="007F4EF6"/>
    <w:rsid w:val="007F530C"/>
    <w:rsid w:val="007F53B1"/>
    <w:rsid w:val="007F6032"/>
    <w:rsid w:val="007F6A88"/>
    <w:rsid w:val="007F765C"/>
    <w:rsid w:val="007F768D"/>
    <w:rsid w:val="007F7ABF"/>
    <w:rsid w:val="007F7B31"/>
    <w:rsid w:val="007F7DD2"/>
    <w:rsid w:val="008006B6"/>
    <w:rsid w:val="008007FA"/>
    <w:rsid w:val="00800DC4"/>
    <w:rsid w:val="00800E24"/>
    <w:rsid w:val="00801A3D"/>
    <w:rsid w:val="00802172"/>
    <w:rsid w:val="00802643"/>
    <w:rsid w:val="00802CB7"/>
    <w:rsid w:val="008030C0"/>
    <w:rsid w:val="00803894"/>
    <w:rsid w:val="00803CEB"/>
    <w:rsid w:val="00804483"/>
    <w:rsid w:val="00804636"/>
    <w:rsid w:val="008047CC"/>
    <w:rsid w:val="00804A28"/>
    <w:rsid w:val="00804DE3"/>
    <w:rsid w:val="00804F86"/>
    <w:rsid w:val="008055E1"/>
    <w:rsid w:val="00805730"/>
    <w:rsid w:val="00806A5A"/>
    <w:rsid w:val="00806ACF"/>
    <w:rsid w:val="00806E56"/>
    <w:rsid w:val="00807432"/>
    <w:rsid w:val="00807C67"/>
    <w:rsid w:val="00807C80"/>
    <w:rsid w:val="00807CF1"/>
    <w:rsid w:val="00810133"/>
    <w:rsid w:val="00810398"/>
    <w:rsid w:val="008105F7"/>
    <w:rsid w:val="008107E1"/>
    <w:rsid w:val="00811222"/>
    <w:rsid w:val="00811649"/>
    <w:rsid w:val="00811F26"/>
    <w:rsid w:val="00812063"/>
    <w:rsid w:val="00812C14"/>
    <w:rsid w:val="00813703"/>
    <w:rsid w:val="00813984"/>
    <w:rsid w:val="00813C3C"/>
    <w:rsid w:val="008149EE"/>
    <w:rsid w:val="00814F15"/>
    <w:rsid w:val="008157F2"/>
    <w:rsid w:val="00815E33"/>
    <w:rsid w:val="00816BEE"/>
    <w:rsid w:val="00817005"/>
    <w:rsid w:val="00817862"/>
    <w:rsid w:val="008202C3"/>
    <w:rsid w:val="00820959"/>
    <w:rsid w:val="008210FE"/>
    <w:rsid w:val="00821A1D"/>
    <w:rsid w:val="00821A74"/>
    <w:rsid w:val="00821A9B"/>
    <w:rsid w:val="00821C50"/>
    <w:rsid w:val="00822140"/>
    <w:rsid w:val="0082219C"/>
    <w:rsid w:val="0082256B"/>
    <w:rsid w:val="00822739"/>
    <w:rsid w:val="00822DE2"/>
    <w:rsid w:val="008232A7"/>
    <w:rsid w:val="00823827"/>
    <w:rsid w:val="00823F9D"/>
    <w:rsid w:val="008240CC"/>
    <w:rsid w:val="00825ADA"/>
    <w:rsid w:val="008260F0"/>
    <w:rsid w:val="00826572"/>
    <w:rsid w:val="008266E0"/>
    <w:rsid w:val="00827058"/>
    <w:rsid w:val="00827572"/>
    <w:rsid w:val="00827E81"/>
    <w:rsid w:val="00830165"/>
    <w:rsid w:val="00830170"/>
    <w:rsid w:val="00830671"/>
    <w:rsid w:val="008307F8"/>
    <w:rsid w:val="0083085D"/>
    <w:rsid w:val="00831685"/>
    <w:rsid w:val="008317B9"/>
    <w:rsid w:val="00831C52"/>
    <w:rsid w:val="008320D9"/>
    <w:rsid w:val="0083242A"/>
    <w:rsid w:val="0083276F"/>
    <w:rsid w:val="00832B60"/>
    <w:rsid w:val="00832DE6"/>
    <w:rsid w:val="00833330"/>
    <w:rsid w:val="00833E6F"/>
    <w:rsid w:val="0083440E"/>
    <w:rsid w:val="00834924"/>
    <w:rsid w:val="008355E0"/>
    <w:rsid w:val="0083566A"/>
    <w:rsid w:val="008359AD"/>
    <w:rsid w:val="00836358"/>
    <w:rsid w:val="00836805"/>
    <w:rsid w:val="00836A22"/>
    <w:rsid w:val="008372B5"/>
    <w:rsid w:val="008379B9"/>
    <w:rsid w:val="008403E4"/>
    <w:rsid w:val="00840A46"/>
    <w:rsid w:val="0084143A"/>
    <w:rsid w:val="00841F58"/>
    <w:rsid w:val="008428D2"/>
    <w:rsid w:val="00842A8A"/>
    <w:rsid w:val="00842F68"/>
    <w:rsid w:val="0084369F"/>
    <w:rsid w:val="00843BB9"/>
    <w:rsid w:val="00844E42"/>
    <w:rsid w:val="00845175"/>
    <w:rsid w:val="00845282"/>
    <w:rsid w:val="008463E5"/>
    <w:rsid w:val="00846539"/>
    <w:rsid w:val="00846FDF"/>
    <w:rsid w:val="00847B49"/>
    <w:rsid w:val="00847CFB"/>
    <w:rsid w:val="00850772"/>
    <w:rsid w:val="0085096E"/>
    <w:rsid w:val="00850AA1"/>
    <w:rsid w:val="00851019"/>
    <w:rsid w:val="008517F9"/>
    <w:rsid w:val="00851F04"/>
    <w:rsid w:val="008527B6"/>
    <w:rsid w:val="00852AA0"/>
    <w:rsid w:val="00852BE5"/>
    <w:rsid w:val="00852FE1"/>
    <w:rsid w:val="0085310E"/>
    <w:rsid w:val="00853BAD"/>
    <w:rsid w:val="00853C11"/>
    <w:rsid w:val="00853FF3"/>
    <w:rsid w:val="00854B66"/>
    <w:rsid w:val="0085660C"/>
    <w:rsid w:val="008569FB"/>
    <w:rsid w:val="00856A79"/>
    <w:rsid w:val="00856EBE"/>
    <w:rsid w:val="00857107"/>
    <w:rsid w:val="0085790A"/>
    <w:rsid w:val="00857C55"/>
    <w:rsid w:val="008600F7"/>
    <w:rsid w:val="00860582"/>
    <w:rsid w:val="00860ABF"/>
    <w:rsid w:val="00861A6C"/>
    <w:rsid w:val="00861D90"/>
    <w:rsid w:val="0086200F"/>
    <w:rsid w:val="00862208"/>
    <w:rsid w:val="00863E18"/>
    <w:rsid w:val="008640E9"/>
    <w:rsid w:val="00864714"/>
    <w:rsid w:val="00864D40"/>
    <w:rsid w:val="00865426"/>
    <w:rsid w:val="008659F2"/>
    <w:rsid w:val="00866784"/>
    <w:rsid w:val="00866DCE"/>
    <w:rsid w:val="00867039"/>
    <w:rsid w:val="008671AD"/>
    <w:rsid w:val="0086786E"/>
    <w:rsid w:val="0086788A"/>
    <w:rsid w:val="00867C9E"/>
    <w:rsid w:val="00867FE7"/>
    <w:rsid w:val="00870425"/>
    <w:rsid w:val="00870F97"/>
    <w:rsid w:val="00871106"/>
    <w:rsid w:val="0087129E"/>
    <w:rsid w:val="008716C1"/>
    <w:rsid w:val="008724D6"/>
    <w:rsid w:val="00872790"/>
    <w:rsid w:val="00872E4A"/>
    <w:rsid w:val="0087311F"/>
    <w:rsid w:val="008740A8"/>
    <w:rsid w:val="00874364"/>
    <w:rsid w:val="008747B0"/>
    <w:rsid w:val="00874FFB"/>
    <w:rsid w:val="008752D0"/>
    <w:rsid w:val="008754E8"/>
    <w:rsid w:val="008755F6"/>
    <w:rsid w:val="0087579D"/>
    <w:rsid w:val="00875E42"/>
    <w:rsid w:val="008760FB"/>
    <w:rsid w:val="0087625C"/>
    <w:rsid w:val="00876881"/>
    <w:rsid w:val="0087695B"/>
    <w:rsid w:val="00876E93"/>
    <w:rsid w:val="0087700F"/>
    <w:rsid w:val="0087741F"/>
    <w:rsid w:val="0087774F"/>
    <w:rsid w:val="00877D5B"/>
    <w:rsid w:val="00877D73"/>
    <w:rsid w:val="00877DF7"/>
    <w:rsid w:val="00880615"/>
    <w:rsid w:val="008808B2"/>
    <w:rsid w:val="00881077"/>
    <w:rsid w:val="008810FC"/>
    <w:rsid w:val="00881572"/>
    <w:rsid w:val="0088181D"/>
    <w:rsid w:val="00881E6C"/>
    <w:rsid w:val="00881FA3"/>
    <w:rsid w:val="008823BC"/>
    <w:rsid w:val="00882864"/>
    <w:rsid w:val="0088292B"/>
    <w:rsid w:val="00882C70"/>
    <w:rsid w:val="008839DF"/>
    <w:rsid w:val="008839EF"/>
    <w:rsid w:val="00883A6E"/>
    <w:rsid w:val="00883AA0"/>
    <w:rsid w:val="00883E8B"/>
    <w:rsid w:val="008841FB"/>
    <w:rsid w:val="00884349"/>
    <w:rsid w:val="008843E1"/>
    <w:rsid w:val="008846D0"/>
    <w:rsid w:val="00884991"/>
    <w:rsid w:val="00884AF8"/>
    <w:rsid w:val="00885241"/>
    <w:rsid w:val="0088555F"/>
    <w:rsid w:val="00886180"/>
    <w:rsid w:val="00886202"/>
    <w:rsid w:val="00886813"/>
    <w:rsid w:val="008868F8"/>
    <w:rsid w:val="00886B05"/>
    <w:rsid w:val="00886B67"/>
    <w:rsid w:val="00887063"/>
    <w:rsid w:val="0088764D"/>
    <w:rsid w:val="00887927"/>
    <w:rsid w:val="00887EFC"/>
    <w:rsid w:val="00887F2D"/>
    <w:rsid w:val="0089007A"/>
    <w:rsid w:val="00890189"/>
    <w:rsid w:val="00890851"/>
    <w:rsid w:val="00891493"/>
    <w:rsid w:val="00891D67"/>
    <w:rsid w:val="0089245F"/>
    <w:rsid w:val="008926AF"/>
    <w:rsid w:val="00892911"/>
    <w:rsid w:val="00892A3F"/>
    <w:rsid w:val="00892DDC"/>
    <w:rsid w:val="00892E9B"/>
    <w:rsid w:val="00893AE7"/>
    <w:rsid w:val="00893F23"/>
    <w:rsid w:val="00894595"/>
    <w:rsid w:val="00894C20"/>
    <w:rsid w:val="00895009"/>
    <w:rsid w:val="0089540C"/>
    <w:rsid w:val="008955C5"/>
    <w:rsid w:val="00896A1C"/>
    <w:rsid w:val="00896B3F"/>
    <w:rsid w:val="00896DBB"/>
    <w:rsid w:val="00897149"/>
    <w:rsid w:val="0089753B"/>
    <w:rsid w:val="00897B7C"/>
    <w:rsid w:val="00897C6D"/>
    <w:rsid w:val="008A0398"/>
    <w:rsid w:val="008A070C"/>
    <w:rsid w:val="008A1BED"/>
    <w:rsid w:val="008A2361"/>
    <w:rsid w:val="008A269C"/>
    <w:rsid w:val="008A30A8"/>
    <w:rsid w:val="008A37B6"/>
    <w:rsid w:val="008A39E1"/>
    <w:rsid w:val="008A39F1"/>
    <w:rsid w:val="008A3D29"/>
    <w:rsid w:val="008A3E6C"/>
    <w:rsid w:val="008A43E4"/>
    <w:rsid w:val="008A46E7"/>
    <w:rsid w:val="008A4E16"/>
    <w:rsid w:val="008A50D5"/>
    <w:rsid w:val="008A5324"/>
    <w:rsid w:val="008A5347"/>
    <w:rsid w:val="008A556A"/>
    <w:rsid w:val="008A5EB2"/>
    <w:rsid w:val="008A5F94"/>
    <w:rsid w:val="008A621D"/>
    <w:rsid w:val="008A6826"/>
    <w:rsid w:val="008A72DD"/>
    <w:rsid w:val="008A76B9"/>
    <w:rsid w:val="008A7762"/>
    <w:rsid w:val="008A77D7"/>
    <w:rsid w:val="008A78A1"/>
    <w:rsid w:val="008A7C9C"/>
    <w:rsid w:val="008B02C9"/>
    <w:rsid w:val="008B0B8D"/>
    <w:rsid w:val="008B122A"/>
    <w:rsid w:val="008B20A2"/>
    <w:rsid w:val="008B2528"/>
    <w:rsid w:val="008B2A37"/>
    <w:rsid w:val="008B3781"/>
    <w:rsid w:val="008B4879"/>
    <w:rsid w:val="008B538B"/>
    <w:rsid w:val="008B5EC5"/>
    <w:rsid w:val="008B5EE6"/>
    <w:rsid w:val="008B5F34"/>
    <w:rsid w:val="008B618B"/>
    <w:rsid w:val="008B6479"/>
    <w:rsid w:val="008B6F11"/>
    <w:rsid w:val="008B7E11"/>
    <w:rsid w:val="008B7FC8"/>
    <w:rsid w:val="008C0988"/>
    <w:rsid w:val="008C1A1D"/>
    <w:rsid w:val="008C1D81"/>
    <w:rsid w:val="008C2469"/>
    <w:rsid w:val="008C2A93"/>
    <w:rsid w:val="008C2ADD"/>
    <w:rsid w:val="008C350F"/>
    <w:rsid w:val="008C37F6"/>
    <w:rsid w:val="008C3AD0"/>
    <w:rsid w:val="008C3CFA"/>
    <w:rsid w:val="008C3E93"/>
    <w:rsid w:val="008C402C"/>
    <w:rsid w:val="008C41DD"/>
    <w:rsid w:val="008C4462"/>
    <w:rsid w:val="008C4484"/>
    <w:rsid w:val="008C4716"/>
    <w:rsid w:val="008C4D26"/>
    <w:rsid w:val="008C54E8"/>
    <w:rsid w:val="008C5A6B"/>
    <w:rsid w:val="008C6B77"/>
    <w:rsid w:val="008C6CED"/>
    <w:rsid w:val="008C6E72"/>
    <w:rsid w:val="008C72E5"/>
    <w:rsid w:val="008C737A"/>
    <w:rsid w:val="008C73CE"/>
    <w:rsid w:val="008C7479"/>
    <w:rsid w:val="008C74C2"/>
    <w:rsid w:val="008C7726"/>
    <w:rsid w:val="008C7778"/>
    <w:rsid w:val="008C7909"/>
    <w:rsid w:val="008C7AEB"/>
    <w:rsid w:val="008C7F12"/>
    <w:rsid w:val="008D04F8"/>
    <w:rsid w:val="008D0D05"/>
    <w:rsid w:val="008D1A3A"/>
    <w:rsid w:val="008D301F"/>
    <w:rsid w:val="008D31C5"/>
    <w:rsid w:val="008D3789"/>
    <w:rsid w:val="008D4996"/>
    <w:rsid w:val="008D4D10"/>
    <w:rsid w:val="008D5770"/>
    <w:rsid w:val="008D5B1B"/>
    <w:rsid w:val="008D6144"/>
    <w:rsid w:val="008D64FF"/>
    <w:rsid w:val="008D67ED"/>
    <w:rsid w:val="008D792F"/>
    <w:rsid w:val="008D7C26"/>
    <w:rsid w:val="008E005F"/>
    <w:rsid w:val="008E06E3"/>
    <w:rsid w:val="008E080C"/>
    <w:rsid w:val="008E1471"/>
    <w:rsid w:val="008E1B18"/>
    <w:rsid w:val="008E21E5"/>
    <w:rsid w:val="008E2911"/>
    <w:rsid w:val="008E2AFA"/>
    <w:rsid w:val="008E357A"/>
    <w:rsid w:val="008E389E"/>
    <w:rsid w:val="008E4633"/>
    <w:rsid w:val="008E474D"/>
    <w:rsid w:val="008E4AF1"/>
    <w:rsid w:val="008E4F5B"/>
    <w:rsid w:val="008E51ED"/>
    <w:rsid w:val="008E6228"/>
    <w:rsid w:val="008E6231"/>
    <w:rsid w:val="008E64B2"/>
    <w:rsid w:val="008E6740"/>
    <w:rsid w:val="008E7845"/>
    <w:rsid w:val="008E7A41"/>
    <w:rsid w:val="008F089C"/>
    <w:rsid w:val="008F0AA8"/>
    <w:rsid w:val="008F1C19"/>
    <w:rsid w:val="008F1E3A"/>
    <w:rsid w:val="008F1F3D"/>
    <w:rsid w:val="008F2B1D"/>
    <w:rsid w:val="008F2F14"/>
    <w:rsid w:val="008F33C9"/>
    <w:rsid w:val="008F3555"/>
    <w:rsid w:val="008F395E"/>
    <w:rsid w:val="008F3B3C"/>
    <w:rsid w:val="008F4678"/>
    <w:rsid w:val="008F474C"/>
    <w:rsid w:val="008F47EF"/>
    <w:rsid w:val="008F48DD"/>
    <w:rsid w:val="008F4B02"/>
    <w:rsid w:val="008F4CD4"/>
    <w:rsid w:val="008F4E50"/>
    <w:rsid w:val="008F5386"/>
    <w:rsid w:val="008F547E"/>
    <w:rsid w:val="008F6761"/>
    <w:rsid w:val="008F6AD1"/>
    <w:rsid w:val="008F72B9"/>
    <w:rsid w:val="008F7A3C"/>
    <w:rsid w:val="008F7B66"/>
    <w:rsid w:val="008F7F27"/>
    <w:rsid w:val="00900247"/>
    <w:rsid w:val="00900AAD"/>
    <w:rsid w:val="00900E29"/>
    <w:rsid w:val="0090120E"/>
    <w:rsid w:val="009016E4"/>
    <w:rsid w:val="00901A6F"/>
    <w:rsid w:val="00902074"/>
    <w:rsid w:val="0090260C"/>
    <w:rsid w:val="00902715"/>
    <w:rsid w:val="00902D9C"/>
    <w:rsid w:val="0090378F"/>
    <w:rsid w:val="0090409E"/>
    <w:rsid w:val="009043A8"/>
    <w:rsid w:val="00904471"/>
    <w:rsid w:val="00904B0B"/>
    <w:rsid w:val="00905864"/>
    <w:rsid w:val="0090602E"/>
    <w:rsid w:val="009060F2"/>
    <w:rsid w:val="009066DB"/>
    <w:rsid w:val="00906ECC"/>
    <w:rsid w:val="00907074"/>
    <w:rsid w:val="00907222"/>
    <w:rsid w:val="00907526"/>
    <w:rsid w:val="00907883"/>
    <w:rsid w:val="00907C62"/>
    <w:rsid w:val="00907EFE"/>
    <w:rsid w:val="0091014C"/>
    <w:rsid w:val="00911388"/>
    <w:rsid w:val="009113EF"/>
    <w:rsid w:val="00911983"/>
    <w:rsid w:val="0091301F"/>
    <w:rsid w:val="0091307D"/>
    <w:rsid w:val="0091326A"/>
    <w:rsid w:val="00913A9C"/>
    <w:rsid w:val="00913B7C"/>
    <w:rsid w:val="00913FA4"/>
    <w:rsid w:val="00913FFE"/>
    <w:rsid w:val="00914399"/>
    <w:rsid w:val="009148E1"/>
    <w:rsid w:val="00914DCA"/>
    <w:rsid w:val="0091578C"/>
    <w:rsid w:val="009159B7"/>
    <w:rsid w:val="00915D13"/>
    <w:rsid w:val="00915EA5"/>
    <w:rsid w:val="00916481"/>
    <w:rsid w:val="00916595"/>
    <w:rsid w:val="0091662A"/>
    <w:rsid w:val="0091694E"/>
    <w:rsid w:val="00916D0D"/>
    <w:rsid w:val="009173D1"/>
    <w:rsid w:val="00917855"/>
    <w:rsid w:val="00917993"/>
    <w:rsid w:val="0092040B"/>
    <w:rsid w:val="00920B5D"/>
    <w:rsid w:val="00921175"/>
    <w:rsid w:val="0092165F"/>
    <w:rsid w:val="0092237D"/>
    <w:rsid w:val="00922CE4"/>
    <w:rsid w:val="00922FFD"/>
    <w:rsid w:val="009230D6"/>
    <w:rsid w:val="009236A0"/>
    <w:rsid w:val="0092392F"/>
    <w:rsid w:val="00923993"/>
    <w:rsid w:val="00923F04"/>
    <w:rsid w:val="009246EA"/>
    <w:rsid w:val="00924BB4"/>
    <w:rsid w:val="009251E7"/>
    <w:rsid w:val="009256F8"/>
    <w:rsid w:val="009268CC"/>
    <w:rsid w:val="00926A26"/>
    <w:rsid w:val="00926F7D"/>
    <w:rsid w:val="009302FA"/>
    <w:rsid w:val="00930D01"/>
    <w:rsid w:val="009312B7"/>
    <w:rsid w:val="009312CE"/>
    <w:rsid w:val="00931375"/>
    <w:rsid w:val="00932327"/>
    <w:rsid w:val="0093266E"/>
    <w:rsid w:val="009326D1"/>
    <w:rsid w:val="009326D4"/>
    <w:rsid w:val="0093299F"/>
    <w:rsid w:val="00932E87"/>
    <w:rsid w:val="0093308B"/>
    <w:rsid w:val="0093345D"/>
    <w:rsid w:val="00933835"/>
    <w:rsid w:val="009338D4"/>
    <w:rsid w:val="00933CFF"/>
    <w:rsid w:val="00933FEC"/>
    <w:rsid w:val="0093416C"/>
    <w:rsid w:val="00934270"/>
    <w:rsid w:val="009343BE"/>
    <w:rsid w:val="00934CCB"/>
    <w:rsid w:val="00934E0C"/>
    <w:rsid w:val="009356BD"/>
    <w:rsid w:val="00935EFF"/>
    <w:rsid w:val="00936337"/>
    <w:rsid w:val="00936FBD"/>
    <w:rsid w:val="0093720D"/>
    <w:rsid w:val="0093726D"/>
    <w:rsid w:val="00937DAA"/>
    <w:rsid w:val="00937F6A"/>
    <w:rsid w:val="009400B6"/>
    <w:rsid w:val="00940912"/>
    <w:rsid w:val="00940DEB"/>
    <w:rsid w:val="00941D7E"/>
    <w:rsid w:val="00942673"/>
    <w:rsid w:val="009427FB"/>
    <w:rsid w:val="009428DB"/>
    <w:rsid w:val="00942C79"/>
    <w:rsid w:val="00942D66"/>
    <w:rsid w:val="00942EF2"/>
    <w:rsid w:val="00942FFA"/>
    <w:rsid w:val="009430BC"/>
    <w:rsid w:val="009440D4"/>
    <w:rsid w:val="0094478C"/>
    <w:rsid w:val="00944A2D"/>
    <w:rsid w:val="00944FB9"/>
    <w:rsid w:val="009453D1"/>
    <w:rsid w:val="00945A4B"/>
    <w:rsid w:val="00945C92"/>
    <w:rsid w:val="00946C35"/>
    <w:rsid w:val="00946C48"/>
    <w:rsid w:val="00946D7B"/>
    <w:rsid w:val="00947391"/>
    <w:rsid w:val="009477EF"/>
    <w:rsid w:val="00947A22"/>
    <w:rsid w:val="00947B55"/>
    <w:rsid w:val="00947F77"/>
    <w:rsid w:val="009500BD"/>
    <w:rsid w:val="00950139"/>
    <w:rsid w:val="00950405"/>
    <w:rsid w:val="009509C7"/>
    <w:rsid w:val="00950F1D"/>
    <w:rsid w:val="00950FDD"/>
    <w:rsid w:val="00951412"/>
    <w:rsid w:val="00951CDA"/>
    <w:rsid w:val="0095208B"/>
    <w:rsid w:val="0095219D"/>
    <w:rsid w:val="009524DD"/>
    <w:rsid w:val="00952BF8"/>
    <w:rsid w:val="009531A7"/>
    <w:rsid w:val="009545A9"/>
    <w:rsid w:val="00954735"/>
    <w:rsid w:val="0095494E"/>
    <w:rsid w:val="00954E48"/>
    <w:rsid w:val="00954ECF"/>
    <w:rsid w:val="00954F40"/>
    <w:rsid w:val="009558A3"/>
    <w:rsid w:val="00955CCF"/>
    <w:rsid w:val="00957180"/>
    <w:rsid w:val="00957D32"/>
    <w:rsid w:val="00957DEA"/>
    <w:rsid w:val="0096037B"/>
    <w:rsid w:val="00960CF6"/>
    <w:rsid w:val="009610A0"/>
    <w:rsid w:val="0096125A"/>
    <w:rsid w:val="009614A8"/>
    <w:rsid w:val="00961567"/>
    <w:rsid w:val="00961FA8"/>
    <w:rsid w:val="00962543"/>
    <w:rsid w:val="009625B6"/>
    <w:rsid w:val="009625E8"/>
    <w:rsid w:val="00962B3A"/>
    <w:rsid w:val="00962C52"/>
    <w:rsid w:val="00963ABB"/>
    <w:rsid w:val="00963EF2"/>
    <w:rsid w:val="00963F11"/>
    <w:rsid w:val="009647E1"/>
    <w:rsid w:val="0096501E"/>
    <w:rsid w:val="00965E5B"/>
    <w:rsid w:val="00965FF8"/>
    <w:rsid w:val="00966FD1"/>
    <w:rsid w:val="0096731C"/>
    <w:rsid w:val="009675D8"/>
    <w:rsid w:val="00967AFA"/>
    <w:rsid w:val="00967E19"/>
    <w:rsid w:val="0097065F"/>
    <w:rsid w:val="009708D0"/>
    <w:rsid w:val="0097114E"/>
    <w:rsid w:val="00971435"/>
    <w:rsid w:val="00971593"/>
    <w:rsid w:val="00971861"/>
    <w:rsid w:val="00972D74"/>
    <w:rsid w:val="00973BEE"/>
    <w:rsid w:val="0097437D"/>
    <w:rsid w:val="00975A59"/>
    <w:rsid w:val="00975AEA"/>
    <w:rsid w:val="009771C8"/>
    <w:rsid w:val="00977478"/>
    <w:rsid w:val="00977CD3"/>
    <w:rsid w:val="00977F02"/>
    <w:rsid w:val="009810C5"/>
    <w:rsid w:val="00981289"/>
    <w:rsid w:val="009817DD"/>
    <w:rsid w:val="00981811"/>
    <w:rsid w:val="00982046"/>
    <w:rsid w:val="009821B5"/>
    <w:rsid w:val="00982268"/>
    <w:rsid w:val="00983427"/>
    <w:rsid w:val="00983FB2"/>
    <w:rsid w:val="00984897"/>
    <w:rsid w:val="00984FD1"/>
    <w:rsid w:val="009855FF"/>
    <w:rsid w:val="00986280"/>
    <w:rsid w:val="0098673C"/>
    <w:rsid w:val="00987014"/>
    <w:rsid w:val="00987690"/>
    <w:rsid w:val="00987890"/>
    <w:rsid w:val="009902F3"/>
    <w:rsid w:val="00990B5F"/>
    <w:rsid w:val="00990BE6"/>
    <w:rsid w:val="00990C1C"/>
    <w:rsid w:val="00991266"/>
    <w:rsid w:val="00991394"/>
    <w:rsid w:val="0099151A"/>
    <w:rsid w:val="00991727"/>
    <w:rsid w:val="00991DD1"/>
    <w:rsid w:val="00991F24"/>
    <w:rsid w:val="00992437"/>
    <w:rsid w:val="00993610"/>
    <w:rsid w:val="009941DF"/>
    <w:rsid w:val="00994D7F"/>
    <w:rsid w:val="009956B1"/>
    <w:rsid w:val="00995815"/>
    <w:rsid w:val="00995B6E"/>
    <w:rsid w:val="009966A9"/>
    <w:rsid w:val="00996DE3"/>
    <w:rsid w:val="009975E6"/>
    <w:rsid w:val="00997A99"/>
    <w:rsid w:val="00997BD4"/>
    <w:rsid w:val="009A0055"/>
    <w:rsid w:val="009A0096"/>
    <w:rsid w:val="009A019C"/>
    <w:rsid w:val="009A0352"/>
    <w:rsid w:val="009A0385"/>
    <w:rsid w:val="009A0A11"/>
    <w:rsid w:val="009A0B71"/>
    <w:rsid w:val="009A0BC6"/>
    <w:rsid w:val="009A0D41"/>
    <w:rsid w:val="009A18A2"/>
    <w:rsid w:val="009A1EBB"/>
    <w:rsid w:val="009A20DD"/>
    <w:rsid w:val="009A23EF"/>
    <w:rsid w:val="009A2681"/>
    <w:rsid w:val="009A3C24"/>
    <w:rsid w:val="009A3CCD"/>
    <w:rsid w:val="009A400C"/>
    <w:rsid w:val="009A49C4"/>
    <w:rsid w:val="009A50C0"/>
    <w:rsid w:val="009A5245"/>
    <w:rsid w:val="009A63AF"/>
    <w:rsid w:val="009A71ED"/>
    <w:rsid w:val="009A756A"/>
    <w:rsid w:val="009A75EF"/>
    <w:rsid w:val="009A764F"/>
    <w:rsid w:val="009A7FF4"/>
    <w:rsid w:val="009B0094"/>
    <w:rsid w:val="009B064A"/>
    <w:rsid w:val="009B073C"/>
    <w:rsid w:val="009B07F0"/>
    <w:rsid w:val="009B1203"/>
    <w:rsid w:val="009B23E5"/>
    <w:rsid w:val="009B2AEB"/>
    <w:rsid w:val="009B30C2"/>
    <w:rsid w:val="009B3209"/>
    <w:rsid w:val="009B32F5"/>
    <w:rsid w:val="009B3BDA"/>
    <w:rsid w:val="009B3DA0"/>
    <w:rsid w:val="009B41EC"/>
    <w:rsid w:val="009B50A8"/>
    <w:rsid w:val="009B5989"/>
    <w:rsid w:val="009B5FBC"/>
    <w:rsid w:val="009B604C"/>
    <w:rsid w:val="009B7186"/>
    <w:rsid w:val="009B7797"/>
    <w:rsid w:val="009B7F3F"/>
    <w:rsid w:val="009C0A88"/>
    <w:rsid w:val="009C0F4B"/>
    <w:rsid w:val="009C2112"/>
    <w:rsid w:val="009C21B9"/>
    <w:rsid w:val="009C241B"/>
    <w:rsid w:val="009C2D29"/>
    <w:rsid w:val="009C2EAB"/>
    <w:rsid w:val="009C2FFC"/>
    <w:rsid w:val="009C35CE"/>
    <w:rsid w:val="009C374B"/>
    <w:rsid w:val="009C45DE"/>
    <w:rsid w:val="009C46A3"/>
    <w:rsid w:val="009C51D7"/>
    <w:rsid w:val="009C535D"/>
    <w:rsid w:val="009C5376"/>
    <w:rsid w:val="009C559E"/>
    <w:rsid w:val="009C58D9"/>
    <w:rsid w:val="009C612C"/>
    <w:rsid w:val="009C66ED"/>
    <w:rsid w:val="009C6B7D"/>
    <w:rsid w:val="009C6CC7"/>
    <w:rsid w:val="009C73E7"/>
    <w:rsid w:val="009C779F"/>
    <w:rsid w:val="009C7F52"/>
    <w:rsid w:val="009D03C2"/>
    <w:rsid w:val="009D0CCC"/>
    <w:rsid w:val="009D0F70"/>
    <w:rsid w:val="009D1408"/>
    <w:rsid w:val="009D1497"/>
    <w:rsid w:val="009D15E1"/>
    <w:rsid w:val="009D1C7B"/>
    <w:rsid w:val="009D21D9"/>
    <w:rsid w:val="009D2489"/>
    <w:rsid w:val="009D323D"/>
    <w:rsid w:val="009D4B64"/>
    <w:rsid w:val="009D4D13"/>
    <w:rsid w:val="009D4F7F"/>
    <w:rsid w:val="009D5B90"/>
    <w:rsid w:val="009D5C84"/>
    <w:rsid w:val="009D5F5D"/>
    <w:rsid w:val="009D7382"/>
    <w:rsid w:val="009D7663"/>
    <w:rsid w:val="009D7F93"/>
    <w:rsid w:val="009E0057"/>
    <w:rsid w:val="009E0191"/>
    <w:rsid w:val="009E0485"/>
    <w:rsid w:val="009E0558"/>
    <w:rsid w:val="009E087C"/>
    <w:rsid w:val="009E1F8F"/>
    <w:rsid w:val="009E1FCA"/>
    <w:rsid w:val="009E2036"/>
    <w:rsid w:val="009E3A29"/>
    <w:rsid w:val="009E4288"/>
    <w:rsid w:val="009E4876"/>
    <w:rsid w:val="009E4897"/>
    <w:rsid w:val="009E4BC9"/>
    <w:rsid w:val="009E4FE9"/>
    <w:rsid w:val="009E51B2"/>
    <w:rsid w:val="009E52EC"/>
    <w:rsid w:val="009E5728"/>
    <w:rsid w:val="009E599B"/>
    <w:rsid w:val="009E5D36"/>
    <w:rsid w:val="009E69F7"/>
    <w:rsid w:val="009E6A41"/>
    <w:rsid w:val="009E760B"/>
    <w:rsid w:val="009E77F1"/>
    <w:rsid w:val="009E78D1"/>
    <w:rsid w:val="009E7E17"/>
    <w:rsid w:val="009E7FB6"/>
    <w:rsid w:val="009F0AD3"/>
    <w:rsid w:val="009F0C74"/>
    <w:rsid w:val="009F0CA1"/>
    <w:rsid w:val="009F13FE"/>
    <w:rsid w:val="009F1719"/>
    <w:rsid w:val="009F1D54"/>
    <w:rsid w:val="009F243C"/>
    <w:rsid w:val="009F2C7C"/>
    <w:rsid w:val="009F2FD2"/>
    <w:rsid w:val="009F31D4"/>
    <w:rsid w:val="009F3243"/>
    <w:rsid w:val="009F3F18"/>
    <w:rsid w:val="009F40C7"/>
    <w:rsid w:val="009F40D3"/>
    <w:rsid w:val="009F46B7"/>
    <w:rsid w:val="009F4792"/>
    <w:rsid w:val="009F4D00"/>
    <w:rsid w:val="009F518C"/>
    <w:rsid w:val="009F5589"/>
    <w:rsid w:val="009F5823"/>
    <w:rsid w:val="009F6331"/>
    <w:rsid w:val="009F7304"/>
    <w:rsid w:val="009F7579"/>
    <w:rsid w:val="009F7961"/>
    <w:rsid w:val="009F7EC3"/>
    <w:rsid w:val="009F7F89"/>
    <w:rsid w:val="00A00218"/>
    <w:rsid w:val="00A0040A"/>
    <w:rsid w:val="00A01949"/>
    <w:rsid w:val="00A01C89"/>
    <w:rsid w:val="00A02F34"/>
    <w:rsid w:val="00A033A6"/>
    <w:rsid w:val="00A04A57"/>
    <w:rsid w:val="00A04A95"/>
    <w:rsid w:val="00A04BD7"/>
    <w:rsid w:val="00A04D1F"/>
    <w:rsid w:val="00A05014"/>
    <w:rsid w:val="00A05614"/>
    <w:rsid w:val="00A05D66"/>
    <w:rsid w:val="00A07A33"/>
    <w:rsid w:val="00A1053F"/>
    <w:rsid w:val="00A10663"/>
    <w:rsid w:val="00A1086D"/>
    <w:rsid w:val="00A109CA"/>
    <w:rsid w:val="00A10A33"/>
    <w:rsid w:val="00A10F9D"/>
    <w:rsid w:val="00A11A54"/>
    <w:rsid w:val="00A11C95"/>
    <w:rsid w:val="00A122ED"/>
    <w:rsid w:val="00A12B43"/>
    <w:rsid w:val="00A12D55"/>
    <w:rsid w:val="00A13542"/>
    <w:rsid w:val="00A13582"/>
    <w:rsid w:val="00A13BC9"/>
    <w:rsid w:val="00A13EE9"/>
    <w:rsid w:val="00A1409B"/>
    <w:rsid w:val="00A14391"/>
    <w:rsid w:val="00A14647"/>
    <w:rsid w:val="00A149DF"/>
    <w:rsid w:val="00A1523E"/>
    <w:rsid w:val="00A15B60"/>
    <w:rsid w:val="00A15C52"/>
    <w:rsid w:val="00A17667"/>
    <w:rsid w:val="00A17E87"/>
    <w:rsid w:val="00A17EC4"/>
    <w:rsid w:val="00A17EF4"/>
    <w:rsid w:val="00A2008E"/>
    <w:rsid w:val="00A2078A"/>
    <w:rsid w:val="00A20975"/>
    <w:rsid w:val="00A209C4"/>
    <w:rsid w:val="00A20E46"/>
    <w:rsid w:val="00A20EF7"/>
    <w:rsid w:val="00A216E3"/>
    <w:rsid w:val="00A222DC"/>
    <w:rsid w:val="00A224E9"/>
    <w:rsid w:val="00A2263A"/>
    <w:rsid w:val="00A22957"/>
    <w:rsid w:val="00A23008"/>
    <w:rsid w:val="00A23508"/>
    <w:rsid w:val="00A2370F"/>
    <w:rsid w:val="00A23C8B"/>
    <w:rsid w:val="00A24A8B"/>
    <w:rsid w:val="00A24B24"/>
    <w:rsid w:val="00A24D20"/>
    <w:rsid w:val="00A25027"/>
    <w:rsid w:val="00A254BC"/>
    <w:rsid w:val="00A254D4"/>
    <w:rsid w:val="00A25BC7"/>
    <w:rsid w:val="00A267C0"/>
    <w:rsid w:val="00A26C4C"/>
    <w:rsid w:val="00A27290"/>
    <w:rsid w:val="00A27634"/>
    <w:rsid w:val="00A3068B"/>
    <w:rsid w:val="00A306BF"/>
    <w:rsid w:val="00A30AF1"/>
    <w:rsid w:val="00A30C6D"/>
    <w:rsid w:val="00A31912"/>
    <w:rsid w:val="00A31B4A"/>
    <w:rsid w:val="00A31D15"/>
    <w:rsid w:val="00A324C2"/>
    <w:rsid w:val="00A32788"/>
    <w:rsid w:val="00A33317"/>
    <w:rsid w:val="00A33584"/>
    <w:rsid w:val="00A33663"/>
    <w:rsid w:val="00A33ADA"/>
    <w:rsid w:val="00A3441F"/>
    <w:rsid w:val="00A34654"/>
    <w:rsid w:val="00A3469B"/>
    <w:rsid w:val="00A3489D"/>
    <w:rsid w:val="00A351F1"/>
    <w:rsid w:val="00A35DCA"/>
    <w:rsid w:val="00A360D8"/>
    <w:rsid w:val="00A36169"/>
    <w:rsid w:val="00A363DD"/>
    <w:rsid w:val="00A36518"/>
    <w:rsid w:val="00A3667D"/>
    <w:rsid w:val="00A36E0E"/>
    <w:rsid w:val="00A37D33"/>
    <w:rsid w:val="00A37DD3"/>
    <w:rsid w:val="00A37E42"/>
    <w:rsid w:val="00A40B23"/>
    <w:rsid w:val="00A40E00"/>
    <w:rsid w:val="00A4133B"/>
    <w:rsid w:val="00A4202B"/>
    <w:rsid w:val="00A42129"/>
    <w:rsid w:val="00A423C2"/>
    <w:rsid w:val="00A42443"/>
    <w:rsid w:val="00A42962"/>
    <w:rsid w:val="00A42B3E"/>
    <w:rsid w:val="00A42B76"/>
    <w:rsid w:val="00A42C0C"/>
    <w:rsid w:val="00A435A8"/>
    <w:rsid w:val="00A43B19"/>
    <w:rsid w:val="00A43D0E"/>
    <w:rsid w:val="00A43E25"/>
    <w:rsid w:val="00A4476F"/>
    <w:rsid w:val="00A44AF0"/>
    <w:rsid w:val="00A44D34"/>
    <w:rsid w:val="00A45DB3"/>
    <w:rsid w:val="00A45E3E"/>
    <w:rsid w:val="00A46AB6"/>
    <w:rsid w:val="00A46E3D"/>
    <w:rsid w:val="00A47423"/>
    <w:rsid w:val="00A47774"/>
    <w:rsid w:val="00A47932"/>
    <w:rsid w:val="00A47F0B"/>
    <w:rsid w:val="00A5021D"/>
    <w:rsid w:val="00A505FF"/>
    <w:rsid w:val="00A50CA9"/>
    <w:rsid w:val="00A51127"/>
    <w:rsid w:val="00A51149"/>
    <w:rsid w:val="00A517B3"/>
    <w:rsid w:val="00A5193E"/>
    <w:rsid w:val="00A522E8"/>
    <w:rsid w:val="00A52664"/>
    <w:rsid w:val="00A527DA"/>
    <w:rsid w:val="00A5366C"/>
    <w:rsid w:val="00A53B99"/>
    <w:rsid w:val="00A53DF5"/>
    <w:rsid w:val="00A53F62"/>
    <w:rsid w:val="00A5420B"/>
    <w:rsid w:val="00A5435A"/>
    <w:rsid w:val="00A549D9"/>
    <w:rsid w:val="00A54B7C"/>
    <w:rsid w:val="00A555BD"/>
    <w:rsid w:val="00A55664"/>
    <w:rsid w:val="00A559D8"/>
    <w:rsid w:val="00A55BCE"/>
    <w:rsid w:val="00A55FAD"/>
    <w:rsid w:val="00A560D1"/>
    <w:rsid w:val="00A56278"/>
    <w:rsid w:val="00A56DDB"/>
    <w:rsid w:val="00A57A42"/>
    <w:rsid w:val="00A57B6F"/>
    <w:rsid w:val="00A605BC"/>
    <w:rsid w:val="00A606F9"/>
    <w:rsid w:val="00A60864"/>
    <w:rsid w:val="00A611AD"/>
    <w:rsid w:val="00A6190B"/>
    <w:rsid w:val="00A61D9E"/>
    <w:rsid w:val="00A620E2"/>
    <w:rsid w:val="00A622D6"/>
    <w:rsid w:val="00A62740"/>
    <w:rsid w:val="00A6276F"/>
    <w:rsid w:val="00A62EEE"/>
    <w:rsid w:val="00A635E0"/>
    <w:rsid w:val="00A63AA5"/>
    <w:rsid w:val="00A63B74"/>
    <w:rsid w:val="00A645CF"/>
    <w:rsid w:val="00A64935"/>
    <w:rsid w:val="00A64A2D"/>
    <w:rsid w:val="00A64FBB"/>
    <w:rsid w:val="00A65DC6"/>
    <w:rsid w:val="00A66653"/>
    <w:rsid w:val="00A667B0"/>
    <w:rsid w:val="00A66AF1"/>
    <w:rsid w:val="00A66D64"/>
    <w:rsid w:val="00A67292"/>
    <w:rsid w:val="00A678A5"/>
    <w:rsid w:val="00A67B86"/>
    <w:rsid w:val="00A67C25"/>
    <w:rsid w:val="00A67E4A"/>
    <w:rsid w:val="00A708FC"/>
    <w:rsid w:val="00A70BF3"/>
    <w:rsid w:val="00A712DD"/>
    <w:rsid w:val="00A714B1"/>
    <w:rsid w:val="00A72CE8"/>
    <w:rsid w:val="00A733E5"/>
    <w:rsid w:val="00A73718"/>
    <w:rsid w:val="00A73BB4"/>
    <w:rsid w:val="00A74708"/>
    <w:rsid w:val="00A7482E"/>
    <w:rsid w:val="00A7491E"/>
    <w:rsid w:val="00A75B9A"/>
    <w:rsid w:val="00A75FA5"/>
    <w:rsid w:val="00A761CC"/>
    <w:rsid w:val="00A7643C"/>
    <w:rsid w:val="00A770C7"/>
    <w:rsid w:val="00A77153"/>
    <w:rsid w:val="00A7741C"/>
    <w:rsid w:val="00A77DA0"/>
    <w:rsid w:val="00A80276"/>
    <w:rsid w:val="00A80607"/>
    <w:rsid w:val="00A80B3C"/>
    <w:rsid w:val="00A812C2"/>
    <w:rsid w:val="00A815E8"/>
    <w:rsid w:val="00A81939"/>
    <w:rsid w:val="00A81CD1"/>
    <w:rsid w:val="00A81E55"/>
    <w:rsid w:val="00A824F0"/>
    <w:rsid w:val="00A82885"/>
    <w:rsid w:val="00A835FF"/>
    <w:rsid w:val="00A8371F"/>
    <w:rsid w:val="00A8399C"/>
    <w:rsid w:val="00A83E4F"/>
    <w:rsid w:val="00A84A72"/>
    <w:rsid w:val="00A8626C"/>
    <w:rsid w:val="00A863EB"/>
    <w:rsid w:val="00A866C1"/>
    <w:rsid w:val="00A868EC"/>
    <w:rsid w:val="00A869D1"/>
    <w:rsid w:val="00A86B9C"/>
    <w:rsid w:val="00A86DC4"/>
    <w:rsid w:val="00A86EFD"/>
    <w:rsid w:val="00A87614"/>
    <w:rsid w:val="00A87F3D"/>
    <w:rsid w:val="00A91178"/>
    <w:rsid w:val="00A91400"/>
    <w:rsid w:val="00A91769"/>
    <w:rsid w:val="00A91896"/>
    <w:rsid w:val="00A91BEB"/>
    <w:rsid w:val="00A92A48"/>
    <w:rsid w:val="00A92BC0"/>
    <w:rsid w:val="00A931B1"/>
    <w:rsid w:val="00A93263"/>
    <w:rsid w:val="00A9329E"/>
    <w:rsid w:val="00A93340"/>
    <w:rsid w:val="00A936EF"/>
    <w:rsid w:val="00A93917"/>
    <w:rsid w:val="00A93CDB"/>
    <w:rsid w:val="00A944B4"/>
    <w:rsid w:val="00A948AB"/>
    <w:rsid w:val="00A94BC8"/>
    <w:rsid w:val="00A94CD4"/>
    <w:rsid w:val="00A94F5E"/>
    <w:rsid w:val="00A95A9A"/>
    <w:rsid w:val="00A95B79"/>
    <w:rsid w:val="00A95F2C"/>
    <w:rsid w:val="00A96037"/>
    <w:rsid w:val="00A96312"/>
    <w:rsid w:val="00A963CD"/>
    <w:rsid w:val="00A964A7"/>
    <w:rsid w:val="00A96AF3"/>
    <w:rsid w:val="00A96E76"/>
    <w:rsid w:val="00A97059"/>
    <w:rsid w:val="00A970DC"/>
    <w:rsid w:val="00A971DC"/>
    <w:rsid w:val="00AA06F4"/>
    <w:rsid w:val="00AA0CED"/>
    <w:rsid w:val="00AA0D6C"/>
    <w:rsid w:val="00AA1103"/>
    <w:rsid w:val="00AA1BEB"/>
    <w:rsid w:val="00AA20F7"/>
    <w:rsid w:val="00AA248E"/>
    <w:rsid w:val="00AA35B2"/>
    <w:rsid w:val="00AA4CB7"/>
    <w:rsid w:val="00AA58EB"/>
    <w:rsid w:val="00AA5C7B"/>
    <w:rsid w:val="00AA651D"/>
    <w:rsid w:val="00AA6B1D"/>
    <w:rsid w:val="00AA6FB4"/>
    <w:rsid w:val="00AA7E2C"/>
    <w:rsid w:val="00AB0154"/>
    <w:rsid w:val="00AB07FB"/>
    <w:rsid w:val="00AB1C1A"/>
    <w:rsid w:val="00AB1CE0"/>
    <w:rsid w:val="00AB1D9C"/>
    <w:rsid w:val="00AB1FD6"/>
    <w:rsid w:val="00AB212A"/>
    <w:rsid w:val="00AB2479"/>
    <w:rsid w:val="00AB2D17"/>
    <w:rsid w:val="00AB2EEA"/>
    <w:rsid w:val="00AB3426"/>
    <w:rsid w:val="00AB3797"/>
    <w:rsid w:val="00AB38AE"/>
    <w:rsid w:val="00AB3D2E"/>
    <w:rsid w:val="00AB46ED"/>
    <w:rsid w:val="00AB4FC1"/>
    <w:rsid w:val="00AB58B8"/>
    <w:rsid w:val="00AB58D3"/>
    <w:rsid w:val="00AB5A2E"/>
    <w:rsid w:val="00AB5E8B"/>
    <w:rsid w:val="00AB62FD"/>
    <w:rsid w:val="00AB646C"/>
    <w:rsid w:val="00AB6FF2"/>
    <w:rsid w:val="00AB7653"/>
    <w:rsid w:val="00AB7DBB"/>
    <w:rsid w:val="00AC0330"/>
    <w:rsid w:val="00AC0575"/>
    <w:rsid w:val="00AC085D"/>
    <w:rsid w:val="00AC0C35"/>
    <w:rsid w:val="00AC1E26"/>
    <w:rsid w:val="00AC1F5F"/>
    <w:rsid w:val="00AC20A3"/>
    <w:rsid w:val="00AC2AAC"/>
    <w:rsid w:val="00AC302E"/>
    <w:rsid w:val="00AC34F1"/>
    <w:rsid w:val="00AC364D"/>
    <w:rsid w:val="00AC3CB8"/>
    <w:rsid w:val="00AC407E"/>
    <w:rsid w:val="00AC4187"/>
    <w:rsid w:val="00AC47B8"/>
    <w:rsid w:val="00AC4FA1"/>
    <w:rsid w:val="00AC5FC6"/>
    <w:rsid w:val="00AC6105"/>
    <w:rsid w:val="00AC6422"/>
    <w:rsid w:val="00AC66E9"/>
    <w:rsid w:val="00AC6783"/>
    <w:rsid w:val="00AC6E26"/>
    <w:rsid w:val="00AC721B"/>
    <w:rsid w:val="00AC750C"/>
    <w:rsid w:val="00AC7707"/>
    <w:rsid w:val="00AC780E"/>
    <w:rsid w:val="00AC7A65"/>
    <w:rsid w:val="00AC7E41"/>
    <w:rsid w:val="00AD018B"/>
    <w:rsid w:val="00AD01FC"/>
    <w:rsid w:val="00AD0219"/>
    <w:rsid w:val="00AD0330"/>
    <w:rsid w:val="00AD05E9"/>
    <w:rsid w:val="00AD1696"/>
    <w:rsid w:val="00AD2264"/>
    <w:rsid w:val="00AD2357"/>
    <w:rsid w:val="00AD28EB"/>
    <w:rsid w:val="00AD2A13"/>
    <w:rsid w:val="00AD2BB4"/>
    <w:rsid w:val="00AD2C1C"/>
    <w:rsid w:val="00AD2C47"/>
    <w:rsid w:val="00AD2CF8"/>
    <w:rsid w:val="00AD2D9A"/>
    <w:rsid w:val="00AD2DE6"/>
    <w:rsid w:val="00AD354A"/>
    <w:rsid w:val="00AD3AAC"/>
    <w:rsid w:val="00AD3ECC"/>
    <w:rsid w:val="00AD42BC"/>
    <w:rsid w:val="00AD4BC6"/>
    <w:rsid w:val="00AD4F3F"/>
    <w:rsid w:val="00AD5430"/>
    <w:rsid w:val="00AD560A"/>
    <w:rsid w:val="00AD5A33"/>
    <w:rsid w:val="00AD5A8A"/>
    <w:rsid w:val="00AD5EEB"/>
    <w:rsid w:val="00AD605B"/>
    <w:rsid w:val="00AD6267"/>
    <w:rsid w:val="00AD64FB"/>
    <w:rsid w:val="00AD65C4"/>
    <w:rsid w:val="00AD69AF"/>
    <w:rsid w:val="00AD6BAB"/>
    <w:rsid w:val="00AD6F91"/>
    <w:rsid w:val="00AD713E"/>
    <w:rsid w:val="00AE01E3"/>
    <w:rsid w:val="00AE0520"/>
    <w:rsid w:val="00AE0576"/>
    <w:rsid w:val="00AE0A2E"/>
    <w:rsid w:val="00AE1558"/>
    <w:rsid w:val="00AE21A8"/>
    <w:rsid w:val="00AE2237"/>
    <w:rsid w:val="00AE29A7"/>
    <w:rsid w:val="00AE2C2C"/>
    <w:rsid w:val="00AE353C"/>
    <w:rsid w:val="00AE3AFA"/>
    <w:rsid w:val="00AE459D"/>
    <w:rsid w:val="00AE49AF"/>
    <w:rsid w:val="00AE4DC9"/>
    <w:rsid w:val="00AE5737"/>
    <w:rsid w:val="00AE5BD2"/>
    <w:rsid w:val="00AE5FA0"/>
    <w:rsid w:val="00AE63A8"/>
    <w:rsid w:val="00AE6E8A"/>
    <w:rsid w:val="00AE71DA"/>
    <w:rsid w:val="00AE723D"/>
    <w:rsid w:val="00AF00D5"/>
    <w:rsid w:val="00AF01FC"/>
    <w:rsid w:val="00AF0BCC"/>
    <w:rsid w:val="00AF0FDB"/>
    <w:rsid w:val="00AF124C"/>
    <w:rsid w:val="00AF14F8"/>
    <w:rsid w:val="00AF1874"/>
    <w:rsid w:val="00AF25D5"/>
    <w:rsid w:val="00AF2F5E"/>
    <w:rsid w:val="00AF3024"/>
    <w:rsid w:val="00AF3208"/>
    <w:rsid w:val="00AF34A0"/>
    <w:rsid w:val="00AF3781"/>
    <w:rsid w:val="00AF382D"/>
    <w:rsid w:val="00AF43B6"/>
    <w:rsid w:val="00AF4568"/>
    <w:rsid w:val="00AF4711"/>
    <w:rsid w:val="00AF573F"/>
    <w:rsid w:val="00AF582C"/>
    <w:rsid w:val="00AF595F"/>
    <w:rsid w:val="00AF6680"/>
    <w:rsid w:val="00AF6826"/>
    <w:rsid w:val="00AF6C40"/>
    <w:rsid w:val="00AF6DF3"/>
    <w:rsid w:val="00B0051C"/>
    <w:rsid w:val="00B00814"/>
    <w:rsid w:val="00B00A01"/>
    <w:rsid w:val="00B00F5B"/>
    <w:rsid w:val="00B015D3"/>
    <w:rsid w:val="00B01E2E"/>
    <w:rsid w:val="00B02AB1"/>
    <w:rsid w:val="00B04091"/>
    <w:rsid w:val="00B0416C"/>
    <w:rsid w:val="00B041F7"/>
    <w:rsid w:val="00B04858"/>
    <w:rsid w:val="00B04C06"/>
    <w:rsid w:val="00B04C59"/>
    <w:rsid w:val="00B04CC7"/>
    <w:rsid w:val="00B051A5"/>
    <w:rsid w:val="00B05470"/>
    <w:rsid w:val="00B05600"/>
    <w:rsid w:val="00B05C9B"/>
    <w:rsid w:val="00B06461"/>
    <w:rsid w:val="00B06FD9"/>
    <w:rsid w:val="00B07586"/>
    <w:rsid w:val="00B1018A"/>
    <w:rsid w:val="00B10449"/>
    <w:rsid w:val="00B1056C"/>
    <w:rsid w:val="00B10FCB"/>
    <w:rsid w:val="00B114CA"/>
    <w:rsid w:val="00B1155A"/>
    <w:rsid w:val="00B11B67"/>
    <w:rsid w:val="00B11C4A"/>
    <w:rsid w:val="00B120F3"/>
    <w:rsid w:val="00B12190"/>
    <w:rsid w:val="00B125F1"/>
    <w:rsid w:val="00B127FF"/>
    <w:rsid w:val="00B1288C"/>
    <w:rsid w:val="00B129DD"/>
    <w:rsid w:val="00B13176"/>
    <w:rsid w:val="00B133D5"/>
    <w:rsid w:val="00B13555"/>
    <w:rsid w:val="00B143D6"/>
    <w:rsid w:val="00B149B7"/>
    <w:rsid w:val="00B14CDE"/>
    <w:rsid w:val="00B14D2D"/>
    <w:rsid w:val="00B14F9F"/>
    <w:rsid w:val="00B15CDB"/>
    <w:rsid w:val="00B165B3"/>
    <w:rsid w:val="00B16795"/>
    <w:rsid w:val="00B17EF2"/>
    <w:rsid w:val="00B200B3"/>
    <w:rsid w:val="00B20731"/>
    <w:rsid w:val="00B20BD8"/>
    <w:rsid w:val="00B21F65"/>
    <w:rsid w:val="00B21F78"/>
    <w:rsid w:val="00B226FC"/>
    <w:rsid w:val="00B22C44"/>
    <w:rsid w:val="00B23100"/>
    <w:rsid w:val="00B235B8"/>
    <w:rsid w:val="00B23B32"/>
    <w:rsid w:val="00B23FEF"/>
    <w:rsid w:val="00B24B25"/>
    <w:rsid w:val="00B25004"/>
    <w:rsid w:val="00B2525B"/>
    <w:rsid w:val="00B260C4"/>
    <w:rsid w:val="00B26776"/>
    <w:rsid w:val="00B27B46"/>
    <w:rsid w:val="00B27E30"/>
    <w:rsid w:val="00B300F4"/>
    <w:rsid w:val="00B306F3"/>
    <w:rsid w:val="00B30E94"/>
    <w:rsid w:val="00B310C4"/>
    <w:rsid w:val="00B31544"/>
    <w:rsid w:val="00B31B9B"/>
    <w:rsid w:val="00B328CB"/>
    <w:rsid w:val="00B32C92"/>
    <w:rsid w:val="00B32CAA"/>
    <w:rsid w:val="00B33037"/>
    <w:rsid w:val="00B33917"/>
    <w:rsid w:val="00B33D6B"/>
    <w:rsid w:val="00B33E74"/>
    <w:rsid w:val="00B33F96"/>
    <w:rsid w:val="00B34498"/>
    <w:rsid w:val="00B34610"/>
    <w:rsid w:val="00B35174"/>
    <w:rsid w:val="00B35555"/>
    <w:rsid w:val="00B35C5A"/>
    <w:rsid w:val="00B3627B"/>
    <w:rsid w:val="00B36838"/>
    <w:rsid w:val="00B4007F"/>
    <w:rsid w:val="00B40289"/>
    <w:rsid w:val="00B40389"/>
    <w:rsid w:val="00B4045E"/>
    <w:rsid w:val="00B4064E"/>
    <w:rsid w:val="00B40760"/>
    <w:rsid w:val="00B40908"/>
    <w:rsid w:val="00B40CFB"/>
    <w:rsid w:val="00B41650"/>
    <w:rsid w:val="00B419DD"/>
    <w:rsid w:val="00B41AB5"/>
    <w:rsid w:val="00B4227C"/>
    <w:rsid w:val="00B42AE9"/>
    <w:rsid w:val="00B4376D"/>
    <w:rsid w:val="00B43E4F"/>
    <w:rsid w:val="00B4434B"/>
    <w:rsid w:val="00B44C8B"/>
    <w:rsid w:val="00B44E45"/>
    <w:rsid w:val="00B44FB1"/>
    <w:rsid w:val="00B45244"/>
    <w:rsid w:val="00B455DD"/>
    <w:rsid w:val="00B45FFE"/>
    <w:rsid w:val="00B46597"/>
    <w:rsid w:val="00B46801"/>
    <w:rsid w:val="00B46A85"/>
    <w:rsid w:val="00B46ABC"/>
    <w:rsid w:val="00B4755A"/>
    <w:rsid w:val="00B475C7"/>
    <w:rsid w:val="00B4783D"/>
    <w:rsid w:val="00B47F14"/>
    <w:rsid w:val="00B5038E"/>
    <w:rsid w:val="00B50400"/>
    <w:rsid w:val="00B5072C"/>
    <w:rsid w:val="00B514BA"/>
    <w:rsid w:val="00B514C5"/>
    <w:rsid w:val="00B51658"/>
    <w:rsid w:val="00B51D81"/>
    <w:rsid w:val="00B521E8"/>
    <w:rsid w:val="00B5242F"/>
    <w:rsid w:val="00B52B03"/>
    <w:rsid w:val="00B52B12"/>
    <w:rsid w:val="00B52DD7"/>
    <w:rsid w:val="00B5311E"/>
    <w:rsid w:val="00B5341B"/>
    <w:rsid w:val="00B5352A"/>
    <w:rsid w:val="00B54470"/>
    <w:rsid w:val="00B546F6"/>
    <w:rsid w:val="00B547B5"/>
    <w:rsid w:val="00B54E22"/>
    <w:rsid w:val="00B54FD0"/>
    <w:rsid w:val="00B55558"/>
    <w:rsid w:val="00B55AD9"/>
    <w:rsid w:val="00B55B5F"/>
    <w:rsid w:val="00B56A31"/>
    <w:rsid w:val="00B572D0"/>
    <w:rsid w:val="00B579B5"/>
    <w:rsid w:val="00B609EE"/>
    <w:rsid w:val="00B61C4E"/>
    <w:rsid w:val="00B6292E"/>
    <w:rsid w:val="00B62E58"/>
    <w:rsid w:val="00B639FC"/>
    <w:rsid w:val="00B63C47"/>
    <w:rsid w:val="00B64165"/>
    <w:rsid w:val="00B64E80"/>
    <w:rsid w:val="00B65251"/>
    <w:rsid w:val="00B65D4A"/>
    <w:rsid w:val="00B670A0"/>
    <w:rsid w:val="00B67168"/>
    <w:rsid w:val="00B67717"/>
    <w:rsid w:val="00B678E9"/>
    <w:rsid w:val="00B67964"/>
    <w:rsid w:val="00B67BED"/>
    <w:rsid w:val="00B67EA3"/>
    <w:rsid w:val="00B70525"/>
    <w:rsid w:val="00B714CC"/>
    <w:rsid w:val="00B71B5B"/>
    <w:rsid w:val="00B71BD0"/>
    <w:rsid w:val="00B71BFA"/>
    <w:rsid w:val="00B720C5"/>
    <w:rsid w:val="00B721EE"/>
    <w:rsid w:val="00B73502"/>
    <w:rsid w:val="00B73559"/>
    <w:rsid w:val="00B736CA"/>
    <w:rsid w:val="00B737E2"/>
    <w:rsid w:val="00B73A37"/>
    <w:rsid w:val="00B73BCF"/>
    <w:rsid w:val="00B73E15"/>
    <w:rsid w:val="00B741E5"/>
    <w:rsid w:val="00B74384"/>
    <w:rsid w:val="00B74A21"/>
    <w:rsid w:val="00B74B5D"/>
    <w:rsid w:val="00B74BB1"/>
    <w:rsid w:val="00B74D5E"/>
    <w:rsid w:val="00B75688"/>
    <w:rsid w:val="00B75E8B"/>
    <w:rsid w:val="00B76663"/>
    <w:rsid w:val="00B768D4"/>
    <w:rsid w:val="00B77276"/>
    <w:rsid w:val="00B77515"/>
    <w:rsid w:val="00B77562"/>
    <w:rsid w:val="00B77BF3"/>
    <w:rsid w:val="00B801C6"/>
    <w:rsid w:val="00B80231"/>
    <w:rsid w:val="00B806EE"/>
    <w:rsid w:val="00B80849"/>
    <w:rsid w:val="00B809CF"/>
    <w:rsid w:val="00B80A08"/>
    <w:rsid w:val="00B80D61"/>
    <w:rsid w:val="00B8180B"/>
    <w:rsid w:val="00B81919"/>
    <w:rsid w:val="00B81EC9"/>
    <w:rsid w:val="00B82325"/>
    <w:rsid w:val="00B8251E"/>
    <w:rsid w:val="00B82C61"/>
    <w:rsid w:val="00B831B5"/>
    <w:rsid w:val="00B836A9"/>
    <w:rsid w:val="00B83CC6"/>
    <w:rsid w:val="00B83DEC"/>
    <w:rsid w:val="00B83EA7"/>
    <w:rsid w:val="00B845BE"/>
    <w:rsid w:val="00B84944"/>
    <w:rsid w:val="00B85177"/>
    <w:rsid w:val="00B86441"/>
    <w:rsid w:val="00B86614"/>
    <w:rsid w:val="00B86DDA"/>
    <w:rsid w:val="00B90119"/>
    <w:rsid w:val="00B90603"/>
    <w:rsid w:val="00B90A16"/>
    <w:rsid w:val="00B90CAE"/>
    <w:rsid w:val="00B90FCB"/>
    <w:rsid w:val="00B91229"/>
    <w:rsid w:val="00B913A5"/>
    <w:rsid w:val="00B9143D"/>
    <w:rsid w:val="00B92C4C"/>
    <w:rsid w:val="00B930B8"/>
    <w:rsid w:val="00B9358B"/>
    <w:rsid w:val="00B9383C"/>
    <w:rsid w:val="00B93CE2"/>
    <w:rsid w:val="00B93F18"/>
    <w:rsid w:val="00B940CA"/>
    <w:rsid w:val="00B943D2"/>
    <w:rsid w:val="00B9454D"/>
    <w:rsid w:val="00B94B6F"/>
    <w:rsid w:val="00B94D52"/>
    <w:rsid w:val="00B95196"/>
    <w:rsid w:val="00B95432"/>
    <w:rsid w:val="00B95AAF"/>
    <w:rsid w:val="00B95C19"/>
    <w:rsid w:val="00B95C7C"/>
    <w:rsid w:val="00B95D8D"/>
    <w:rsid w:val="00B9662C"/>
    <w:rsid w:val="00B97095"/>
    <w:rsid w:val="00B97269"/>
    <w:rsid w:val="00B97C17"/>
    <w:rsid w:val="00B97E8C"/>
    <w:rsid w:val="00BA08B8"/>
    <w:rsid w:val="00BA1020"/>
    <w:rsid w:val="00BA1609"/>
    <w:rsid w:val="00BA1B18"/>
    <w:rsid w:val="00BA28F9"/>
    <w:rsid w:val="00BA2A67"/>
    <w:rsid w:val="00BA33FD"/>
    <w:rsid w:val="00BA4434"/>
    <w:rsid w:val="00BA453A"/>
    <w:rsid w:val="00BA4A5D"/>
    <w:rsid w:val="00BA4DD6"/>
    <w:rsid w:val="00BA506C"/>
    <w:rsid w:val="00BA5073"/>
    <w:rsid w:val="00BA5248"/>
    <w:rsid w:val="00BA53F6"/>
    <w:rsid w:val="00BA5BAC"/>
    <w:rsid w:val="00BA6239"/>
    <w:rsid w:val="00BA6856"/>
    <w:rsid w:val="00BA6E0F"/>
    <w:rsid w:val="00BA73A7"/>
    <w:rsid w:val="00BA7799"/>
    <w:rsid w:val="00BA77B6"/>
    <w:rsid w:val="00BB032A"/>
    <w:rsid w:val="00BB0896"/>
    <w:rsid w:val="00BB0AA7"/>
    <w:rsid w:val="00BB0E31"/>
    <w:rsid w:val="00BB0E5D"/>
    <w:rsid w:val="00BB0E89"/>
    <w:rsid w:val="00BB0F25"/>
    <w:rsid w:val="00BB1400"/>
    <w:rsid w:val="00BB19B4"/>
    <w:rsid w:val="00BB2CCE"/>
    <w:rsid w:val="00BB3146"/>
    <w:rsid w:val="00BB3484"/>
    <w:rsid w:val="00BB3882"/>
    <w:rsid w:val="00BB39FE"/>
    <w:rsid w:val="00BB3BF7"/>
    <w:rsid w:val="00BB3DFB"/>
    <w:rsid w:val="00BB470A"/>
    <w:rsid w:val="00BB5212"/>
    <w:rsid w:val="00BB5C25"/>
    <w:rsid w:val="00BB5C7D"/>
    <w:rsid w:val="00BB5CF5"/>
    <w:rsid w:val="00BB6EE0"/>
    <w:rsid w:val="00BC0F2B"/>
    <w:rsid w:val="00BC110D"/>
    <w:rsid w:val="00BC152F"/>
    <w:rsid w:val="00BC155A"/>
    <w:rsid w:val="00BC1CCD"/>
    <w:rsid w:val="00BC1D51"/>
    <w:rsid w:val="00BC1D5F"/>
    <w:rsid w:val="00BC22D6"/>
    <w:rsid w:val="00BC2972"/>
    <w:rsid w:val="00BC30C0"/>
    <w:rsid w:val="00BC34C9"/>
    <w:rsid w:val="00BC3E4F"/>
    <w:rsid w:val="00BC408C"/>
    <w:rsid w:val="00BC41B0"/>
    <w:rsid w:val="00BC4407"/>
    <w:rsid w:val="00BC4436"/>
    <w:rsid w:val="00BC4F72"/>
    <w:rsid w:val="00BC523A"/>
    <w:rsid w:val="00BC5776"/>
    <w:rsid w:val="00BC5873"/>
    <w:rsid w:val="00BC5A57"/>
    <w:rsid w:val="00BC631C"/>
    <w:rsid w:val="00BC7100"/>
    <w:rsid w:val="00BC795A"/>
    <w:rsid w:val="00BC7B84"/>
    <w:rsid w:val="00BC7B9F"/>
    <w:rsid w:val="00BD0530"/>
    <w:rsid w:val="00BD0E4E"/>
    <w:rsid w:val="00BD13C6"/>
    <w:rsid w:val="00BD1ABC"/>
    <w:rsid w:val="00BD1E1A"/>
    <w:rsid w:val="00BD1F31"/>
    <w:rsid w:val="00BD206D"/>
    <w:rsid w:val="00BD290A"/>
    <w:rsid w:val="00BD2950"/>
    <w:rsid w:val="00BD2E84"/>
    <w:rsid w:val="00BD332B"/>
    <w:rsid w:val="00BD356C"/>
    <w:rsid w:val="00BD36B0"/>
    <w:rsid w:val="00BD4959"/>
    <w:rsid w:val="00BD4ACE"/>
    <w:rsid w:val="00BD4DDE"/>
    <w:rsid w:val="00BD4EC2"/>
    <w:rsid w:val="00BD565A"/>
    <w:rsid w:val="00BD5690"/>
    <w:rsid w:val="00BD5A0D"/>
    <w:rsid w:val="00BD5E2D"/>
    <w:rsid w:val="00BD5FDF"/>
    <w:rsid w:val="00BD65E5"/>
    <w:rsid w:val="00BD68B0"/>
    <w:rsid w:val="00BD697B"/>
    <w:rsid w:val="00BD6A4C"/>
    <w:rsid w:val="00BD6BAA"/>
    <w:rsid w:val="00BD6C8E"/>
    <w:rsid w:val="00BD781C"/>
    <w:rsid w:val="00BD7B27"/>
    <w:rsid w:val="00BE019C"/>
    <w:rsid w:val="00BE0DFF"/>
    <w:rsid w:val="00BE1607"/>
    <w:rsid w:val="00BE24D4"/>
    <w:rsid w:val="00BE2B4D"/>
    <w:rsid w:val="00BE31FA"/>
    <w:rsid w:val="00BE3C8A"/>
    <w:rsid w:val="00BE3E2D"/>
    <w:rsid w:val="00BE44F7"/>
    <w:rsid w:val="00BE45D5"/>
    <w:rsid w:val="00BE47F8"/>
    <w:rsid w:val="00BE5141"/>
    <w:rsid w:val="00BE5595"/>
    <w:rsid w:val="00BE5643"/>
    <w:rsid w:val="00BE5929"/>
    <w:rsid w:val="00BE5CF6"/>
    <w:rsid w:val="00BE5F77"/>
    <w:rsid w:val="00BE6711"/>
    <w:rsid w:val="00BE6DBC"/>
    <w:rsid w:val="00BE70D3"/>
    <w:rsid w:val="00BE7514"/>
    <w:rsid w:val="00BE7DC5"/>
    <w:rsid w:val="00BF070E"/>
    <w:rsid w:val="00BF1022"/>
    <w:rsid w:val="00BF1451"/>
    <w:rsid w:val="00BF1FD9"/>
    <w:rsid w:val="00BF2568"/>
    <w:rsid w:val="00BF304B"/>
    <w:rsid w:val="00BF345D"/>
    <w:rsid w:val="00BF3772"/>
    <w:rsid w:val="00BF3819"/>
    <w:rsid w:val="00BF3D18"/>
    <w:rsid w:val="00BF3F23"/>
    <w:rsid w:val="00BF3FB3"/>
    <w:rsid w:val="00BF421D"/>
    <w:rsid w:val="00BF4542"/>
    <w:rsid w:val="00BF48E6"/>
    <w:rsid w:val="00BF4BE7"/>
    <w:rsid w:val="00BF4C44"/>
    <w:rsid w:val="00BF5033"/>
    <w:rsid w:val="00BF607E"/>
    <w:rsid w:val="00BF711D"/>
    <w:rsid w:val="00BF71DE"/>
    <w:rsid w:val="00BF723D"/>
    <w:rsid w:val="00BF7465"/>
    <w:rsid w:val="00BF782E"/>
    <w:rsid w:val="00BF787C"/>
    <w:rsid w:val="00BF792B"/>
    <w:rsid w:val="00BF7A62"/>
    <w:rsid w:val="00BF7E7A"/>
    <w:rsid w:val="00C0023C"/>
    <w:rsid w:val="00C00618"/>
    <w:rsid w:val="00C00972"/>
    <w:rsid w:val="00C0160E"/>
    <w:rsid w:val="00C017FA"/>
    <w:rsid w:val="00C01935"/>
    <w:rsid w:val="00C02471"/>
    <w:rsid w:val="00C0295B"/>
    <w:rsid w:val="00C02EEE"/>
    <w:rsid w:val="00C030A6"/>
    <w:rsid w:val="00C031BA"/>
    <w:rsid w:val="00C03596"/>
    <w:rsid w:val="00C045D8"/>
    <w:rsid w:val="00C05144"/>
    <w:rsid w:val="00C05811"/>
    <w:rsid w:val="00C05934"/>
    <w:rsid w:val="00C06401"/>
    <w:rsid w:val="00C06A57"/>
    <w:rsid w:val="00C06B10"/>
    <w:rsid w:val="00C07191"/>
    <w:rsid w:val="00C0788D"/>
    <w:rsid w:val="00C102A6"/>
    <w:rsid w:val="00C10618"/>
    <w:rsid w:val="00C10EF7"/>
    <w:rsid w:val="00C11145"/>
    <w:rsid w:val="00C118D6"/>
    <w:rsid w:val="00C1223D"/>
    <w:rsid w:val="00C1265B"/>
    <w:rsid w:val="00C12A1D"/>
    <w:rsid w:val="00C12A4B"/>
    <w:rsid w:val="00C12AED"/>
    <w:rsid w:val="00C13137"/>
    <w:rsid w:val="00C13488"/>
    <w:rsid w:val="00C134E2"/>
    <w:rsid w:val="00C13CD7"/>
    <w:rsid w:val="00C1440E"/>
    <w:rsid w:val="00C14E88"/>
    <w:rsid w:val="00C150D4"/>
    <w:rsid w:val="00C1530E"/>
    <w:rsid w:val="00C15399"/>
    <w:rsid w:val="00C15508"/>
    <w:rsid w:val="00C15530"/>
    <w:rsid w:val="00C1622C"/>
    <w:rsid w:val="00C163BE"/>
    <w:rsid w:val="00C164BF"/>
    <w:rsid w:val="00C16531"/>
    <w:rsid w:val="00C167F9"/>
    <w:rsid w:val="00C179DA"/>
    <w:rsid w:val="00C17DBD"/>
    <w:rsid w:val="00C2005B"/>
    <w:rsid w:val="00C20699"/>
    <w:rsid w:val="00C20719"/>
    <w:rsid w:val="00C20758"/>
    <w:rsid w:val="00C2083A"/>
    <w:rsid w:val="00C20DA0"/>
    <w:rsid w:val="00C20DB9"/>
    <w:rsid w:val="00C20DDA"/>
    <w:rsid w:val="00C21015"/>
    <w:rsid w:val="00C210D5"/>
    <w:rsid w:val="00C21369"/>
    <w:rsid w:val="00C2190A"/>
    <w:rsid w:val="00C21ACD"/>
    <w:rsid w:val="00C220B2"/>
    <w:rsid w:val="00C22289"/>
    <w:rsid w:val="00C236D9"/>
    <w:rsid w:val="00C23EE8"/>
    <w:rsid w:val="00C248A3"/>
    <w:rsid w:val="00C24E15"/>
    <w:rsid w:val="00C251DE"/>
    <w:rsid w:val="00C254C2"/>
    <w:rsid w:val="00C26129"/>
    <w:rsid w:val="00C26273"/>
    <w:rsid w:val="00C26287"/>
    <w:rsid w:val="00C26324"/>
    <w:rsid w:val="00C2648E"/>
    <w:rsid w:val="00C26BCE"/>
    <w:rsid w:val="00C26C04"/>
    <w:rsid w:val="00C27096"/>
    <w:rsid w:val="00C2734C"/>
    <w:rsid w:val="00C2747A"/>
    <w:rsid w:val="00C2754D"/>
    <w:rsid w:val="00C27D42"/>
    <w:rsid w:val="00C27F1B"/>
    <w:rsid w:val="00C30B82"/>
    <w:rsid w:val="00C31C47"/>
    <w:rsid w:val="00C3253E"/>
    <w:rsid w:val="00C329C5"/>
    <w:rsid w:val="00C32C48"/>
    <w:rsid w:val="00C3383D"/>
    <w:rsid w:val="00C33DA8"/>
    <w:rsid w:val="00C349AA"/>
    <w:rsid w:val="00C34B12"/>
    <w:rsid w:val="00C34DBD"/>
    <w:rsid w:val="00C34DE8"/>
    <w:rsid w:val="00C34FF7"/>
    <w:rsid w:val="00C34FFA"/>
    <w:rsid w:val="00C3510D"/>
    <w:rsid w:val="00C3511B"/>
    <w:rsid w:val="00C35576"/>
    <w:rsid w:val="00C35694"/>
    <w:rsid w:val="00C35BCD"/>
    <w:rsid w:val="00C36344"/>
    <w:rsid w:val="00C36AEF"/>
    <w:rsid w:val="00C36EA3"/>
    <w:rsid w:val="00C37267"/>
    <w:rsid w:val="00C37497"/>
    <w:rsid w:val="00C400ED"/>
    <w:rsid w:val="00C400F3"/>
    <w:rsid w:val="00C415E2"/>
    <w:rsid w:val="00C41754"/>
    <w:rsid w:val="00C42067"/>
    <w:rsid w:val="00C42D87"/>
    <w:rsid w:val="00C43BBE"/>
    <w:rsid w:val="00C43D43"/>
    <w:rsid w:val="00C43F7A"/>
    <w:rsid w:val="00C4483B"/>
    <w:rsid w:val="00C44982"/>
    <w:rsid w:val="00C44C7B"/>
    <w:rsid w:val="00C459CF"/>
    <w:rsid w:val="00C4624E"/>
    <w:rsid w:val="00C46D6E"/>
    <w:rsid w:val="00C4717E"/>
    <w:rsid w:val="00C479DB"/>
    <w:rsid w:val="00C47A9C"/>
    <w:rsid w:val="00C47EFE"/>
    <w:rsid w:val="00C50103"/>
    <w:rsid w:val="00C508F9"/>
    <w:rsid w:val="00C50F79"/>
    <w:rsid w:val="00C51389"/>
    <w:rsid w:val="00C513AA"/>
    <w:rsid w:val="00C5177F"/>
    <w:rsid w:val="00C534B7"/>
    <w:rsid w:val="00C534CC"/>
    <w:rsid w:val="00C53AFB"/>
    <w:rsid w:val="00C5422C"/>
    <w:rsid w:val="00C54485"/>
    <w:rsid w:val="00C5482E"/>
    <w:rsid w:val="00C54D59"/>
    <w:rsid w:val="00C55027"/>
    <w:rsid w:val="00C552C3"/>
    <w:rsid w:val="00C5534C"/>
    <w:rsid w:val="00C56389"/>
    <w:rsid w:val="00C5659B"/>
    <w:rsid w:val="00C5788E"/>
    <w:rsid w:val="00C57DA6"/>
    <w:rsid w:val="00C602F5"/>
    <w:rsid w:val="00C60350"/>
    <w:rsid w:val="00C605EA"/>
    <w:rsid w:val="00C609D5"/>
    <w:rsid w:val="00C60A15"/>
    <w:rsid w:val="00C613E3"/>
    <w:rsid w:val="00C614C4"/>
    <w:rsid w:val="00C61533"/>
    <w:rsid w:val="00C61948"/>
    <w:rsid w:val="00C625ED"/>
    <w:rsid w:val="00C6272C"/>
    <w:rsid w:val="00C62A77"/>
    <w:rsid w:val="00C62AF5"/>
    <w:rsid w:val="00C63027"/>
    <w:rsid w:val="00C6315B"/>
    <w:rsid w:val="00C63175"/>
    <w:rsid w:val="00C63ED1"/>
    <w:rsid w:val="00C640E4"/>
    <w:rsid w:val="00C64CEB"/>
    <w:rsid w:val="00C64ED5"/>
    <w:rsid w:val="00C652FC"/>
    <w:rsid w:val="00C6561C"/>
    <w:rsid w:val="00C65746"/>
    <w:rsid w:val="00C6622C"/>
    <w:rsid w:val="00C665C8"/>
    <w:rsid w:val="00C66A8A"/>
    <w:rsid w:val="00C67004"/>
    <w:rsid w:val="00C67116"/>
    <w:rsid w:val="00C671BF"/>
    <w:rsid w:val="00C671DA"/>
    <w:rsid w:val="00C672B7"/>
    <w:rsid w:val="00C6748F"/>
    <w:rsid w:val="00C70D05"/>
    <w:rsid w:val="00C71247"/>
    <w:rsid w:val="00C714FB"/>
    <w:rsid w:val="00C71C41"/>
    <w:rsid w:val="00C72B55"/>
    <w:rsid w:val="00C72D7D"/>
    <w:rsid w:val="00C73C9F"/>
    <w:rsid w:val="00C74BFC"/>
    <w:rsid w:val="00C74CF3"/>
    <w:rsid w:val="00C75A1D"/>
    <w:rsid w:val="00C76492"/>
    <w:rsid w:val="00C76673"/>
    <w:rsid w:val="00C77003"/>
    <w:rsid w:val="00C776E7"/>
    <w:rsid w:val="00C80131"/>
    <w:rsid w:val="00C803C7"/>
    <w:rsid w:val="00C809E5"/>
    <w:rsid w:val="00C80C88"/>
    <w:rsid w:val="00C810EF"/>
    <w:rsid w:val="00C8207A"/>
    <w:rsid w:val="00C83566"/>
    <w:rsid w:val="00C8390D"/>
    <w:rsid w:val="00C83DF5"/>
    <w:rsid w:val="00C84BA0"/>
    <w:rsid w:val="00C84E02"/>
    <w:rsid w:val="00C854C4"/>
    <w:rsid w:val="00C8569C"/>
    <w:rsid w:val="00C85C3D"/>
    <w:rsid w:val="00C85E19"/>
    <w:rsid w:val="00C8604E"/>
    <w:rsid w:val="00C860DE"/>
    <w:rsid w:val="00C86184"/>
    <w:rsid w:val="00C8640C"/>
    <w:rsid w:val="00C8723F"/>
    <w:rsid w:val="00C874A2"/>
    <w:rsid w:val="00C87619"/>
    <w:rsid w:val="00C879D4"/>
    <w:rsid w:val="00C902C0"/>
    <w:rsid w:val="00C9059E"/>
    <w:rsid w:val="00C90842"/>
    <w:rsid w:val="00C90BCC"/>
    <w:rsid w:val="00C90E4A"/>
    <w:rsid w:val="00C9116F"/>
    <w:rsid w:val="00C915DE"/>
    <w:rsid w:val="00C915F1"/>
    <w:rsid w:val="00C91972"/>
    <w:rsid w:val="00C91B7D"/>
    <w:rsid w:val="00C91E46"/>
    <w:rsid w:val="00C92784"/>
    <w:rsid w:val="00C9387C"/>
    <w:rsid w:val="00C93A51"/>
    <w:rsid w:val="00C93EC5"/>
    <w:rsid w:val="00C93EDC"/>
    <w:rsid w:val="00C9436F"/>
    <w:rsid w:val="00C94E6D"/>
    <w:rsid w:val="00C95D17"/>
    <w:rsid w:val="00C978DF"/>
    <w:rsid w:val="00CA00B0"/>
    <w:rsid w:val="00CA0A6C"/>
    <w:rsid w:val="00CA0D50"/>
    <w:rsid w:val="00CA0F59"/>
    <w:rsid w:val="00CA13DC"/>
    <w:rsid w:val="00CA14F5"/>
    <w:rsid w:val="00CA1B12"/>
    <w:rsid w:val="00CA1C90"/>
    <w:rsid w:val="00CA1D11"/>
    <w:rsid w:val="00CA222F"/>
    <w:rsid w:val="00CA248E"/>
    <w:rsid w:val="00CA29B6"/>
    <w:rsid w:val="00CA2B26"/>
    <w:rsid w:val="00CA2C0A"/>
    <w:rsid w:val="00CA3A52"/>
    <w:rsid w:val="00CA3D53"/>
    <w:rsid w:val="00CA3FD6"/>
    <w:rsid w:val="00CA3FFF"/>
    <w:rsid w:val="00CA56CA"/>
    <w:rsid w:val="00CA670F"/>
    <w:rsid w:val="00CA6E04"/>
    <w:rsid w:val="00CA717D"/>
    <w:rsid w:val="00CA7910"/>
    <w:rsid w:val="00CB0662"/>
    <w:rsid w:val="00CB0B76"/>
    <w:rsid w:val="00CB0FC0"/>
    <w:rsid w:val="00CB112C"/>
    <w:rsid w:val="00CB1282"/>
    <w:rsid w:val="00CB1437"/>
    <w:rsid w:val="00CB1453"/>
    <w:rsid w:val="00CB1559"/>
    <w:rsid w:val="00CB2825"/>
    <w:rsid w:val="00CB2919"/>
    <w:rsid w:val="00CB2A7D"/>
    <w:rsid w:val="00CB2E61"/>
    <w:rsid w:val="00CB3AF6"/>
    <w:rsid w:val="00CB3E26"/>
    <w:rsid w:val="00CB402A"/>
    <w:rsid w:val="00CB4179"/>
    <w:rsid w:val="00CB44CE"/>
    <w:rsid w:val="00CB46E0"/>
    <w:rsid w:val="00CB486D"/>
    <w:rsid w:val="00CB520D"/>
    <w:rsid w:val="00CB521E"/>
    <w:rsid w:val="00CB669B"/>
    <w:rsid w:val="00CB6771"/>
    <w:rsid w:val="00CB68EC"/>
    <w:rsid w:val="00CB709E"/>
    <w:rsid w:val="00CB73B8"/>
    <w:rsid w:val="00CB77E7"/>
    <w:rsid w:val="00CB7CA3"/>
    <w:rsid w:val="00CB7FD3"/>
    <w:rsid w:val="00CC052C"/>
    <w:rsid w:val="00CC054A"/>
    <w:rsid w:val="00CC0A83"/>
    <w:rsid w:val="00CC13B7"/>
    <w:rsid w:val="00CC169B"/>
    <w:rsid w:val="00CC16FB"/>
    <w:rsid w:val="00CC1D2E"/>
    <w:rsid w:val="00CC2010"/>
    <w:rsid w:val="00CC25FC"/>
    <w:rsid w:val="00CC2A6D"/>
    <w:rsid w:val="00CC2C4F"/>
    <w:rsid w:val="00CC2FC7"/>
    <w:rsid w:val="00CC33F4"/>
    <w:rsid w:val="00CC3621"/>
    <w:rsid w:val="00CC39C9"/>
    <w:rsid w:val="00CC3F90"/>
    <w:rsid w:val="00CC4079"/>
    <w:rsid w:val="00CC43E0"/>
    <w:rsid w:val="00CC46CB"/>
    <w:rsid w:val="00CC54F4"/>
    <w:rsid w:val="00CC56C4"/>
    <w:rsid w:val="00CC5942"/>
    <w:rsid w:val="00CC595B"/>
    <w:rsid w:val="00CC5A3A"/>
    <w:rsid w:val="00CC6EA9"/>
    <w:rsid w:val="00CC6F00"/>
    <w:rsid w:val="00CC7393"/>
    <w:rsid w:val="00CC7FCC"/>
    <w:rsid w:val="00CD0943"/>
    <w:rsid w:val="00CD158D"/>
    <w:rsid w:val="00CD1826"/>
    <w:rsid w:val="00CD262C"/>
    <w:rsid w:val="00CD2988"/>
    <w:rsid w:val="00CD29FA"/>
    <w:rsid w:val="00CD2A5D"/>
    <w:rsid w:val="00CD2B1E"/>
    <w:rsid w:val="00CD367A"/>
    <w:rsid w:val="00CD38A6"/>
    <w:rsid w:val="00CD3ED1"/>
    <w:rsid w:val="00CD453A"/>
    <w:rsid w:val="00CD4EB7"/>
    <w:rsid w:val="00CD52DA"/>
    <w:rsid w:val="00CD6010"/>
    <w:rsid w:val="00CD6335"/>
    <w:rsid w:val="00CD6E55"/>
    <w:rsid w:val="00CD734B"/>
    <w:rsid w:val="00CD7422"/>
    <w:rsid w:val="00CD7A40"/>
    <w:rsid w:val="00CE0473"/>
    <w:rsid w:val="00CE09DD"/>
    <w:rsid w:val="00CE0CC6"/>
    <w:rsid w:val="00CE10AA"/>
    <w:rsid w:val="00CE131E"/>
    <w:rsid w:val="00CE1882"/>
    <w:rsid w:val="00CE264C"/>
    <w:rsid w:val="00CE27A0"/>
    <w:rsid w:val="00CE2A49"/>
    <w:rsid w:val="00CE2AEB"/>
    <w:rsid w:val="00CE2F2D"/>
    <w:rsid w:val="00CE305C"/>
    <w:rsid w:val="00CE3C5B"/>
    <w:rsid w:val="00CE3F5C"/>
    <w:rsid w:val="00CE4252"/>
    <w:rsid w:val="00CE4702"/>
    <w:rsid w:val="00CE47CA"/>
    <w:rsid w:val="00CE4861"/>
    <w:rsid w:val="00CE4943"/>
    <w:rsid w:val="00CE579A"/>
    <w:rsid w:val="00CE629A"/>
    <w:rsid w:val="00CE683F"/>
    <w:rsid w:val="00CE6FFA"/>
    <w:rsid w:val="00CE70A3"/>
    <w:rsid w:val="00CE7222"/>
    <w:rsid w:val="00CE722C"/>
    <w:rsid w:val="00CF0366"/>
    <w:rsid w:val="00CF06F8"/>
    <w:rsid w:val="00CF0A25"/>
    <w:rsid w:val="00CF0F2E"/>
    <w:rsid w:val="00CF14E7"/>
    <w:rsid w:val="00CF159A"/>
    <w:rsid w:val="00CF18F1"/>
    <w:rsid w:val="00CF1E1E"/>
    <w:rsid w:val="00CF23E9"/>
    <w:rsid w:val="00CF2A48"/>
    <w:rsid w:val="00CF2B34"/>
    <w:rsid w:val="00CF2E20"/>
    <w:rsid w:val="00CF3AC7"/>
    <w:rsid w:val="00CF3D0F"/>
    <w:rsid w:val="00CF3D20"/>
    <w:rsid w:val="00CF4212"/>
    <w:rsid w:val="00CF45D2"/>
    <w:rsid w:val="00CF504D"/>
    <w:rsid w:val="00CF5570"/>
    <w:rsid w:val="00CF5AB7"/>
    <w:rsid w:val="00CF5ECA"/>
    <w:rsid w:val="00CF602C"/>
    <w:rsid w:val="00CF6683"/>
    <w:rsid w:val="00CF6C6F"/>
    <w:rsid w:val="00CF703D"/>
    <w:rsid w:val="00CF7045"/>
    <w:rsid w:val="00CF70B5"/>
    <w:rsid w:val="00CF7224"/>
    <w:rsid w:val="00CF7502"/>
    <w:rsid w:val="00D00707"/>
    <w:rsid w:val="00D00C53"/>
    <w:rsid w:val="00D00DC3"/>
    <w:rsid w:val="00D00FCA"/>
    <w:rsid w:val="00D01249"/>
    <w:rsid w:val="00D0191F"/>
    <w:rsid w:val="00D01BAE"/>
    <w:rsid w:val="00D027A3"/>
    <w:rsid w:val="00D02AD9"/>
    <w:rsid w:val="00D03453"/>
    <w:rsid w:val="00D03B88"/>
    <w:rsid w:val="00D04358"/>
    <w:rsid w:val="00D04A86"/>
    <w:rsid w:val="00D05305"/>
    <w:rsid w:val="00D05482"/>
    <w:rsid w:val="00D05A87"/>
    <w:rsid w:val="00D06126"/>
    <w:rsid w:val="00D0623A"/>
    <w:rsid w:val="00D065A3"/>
    <w:rsid w:val="00D065CE"/>
    <w:rsid w:val="00D06A43"/>
    <w:rsid w:val="00D0767D"/>
    <w:rsid w:val="00D07931"/>
    <w:rsid w:val="00D07D84"/>
    <w:rsid w:val="00D110F0"/>
    <w:rsid w:val="00D11180"/>
    <w:rsid w:val="00D113FA"/>
    <w:rsid w:val="00D12263"/>
    <w:rsid w:val="00D124A1"/>
    <w:rsid w:val="00D1280A"/>
    <w:rsid w:val="00D12828"/>
    <w:rsid w:val="00D128F3"/>
    <w:rsid w:val="00D131C3"/>
    <w:rsid w:val="00D1374B"/>
    <w:rsid w:val="00D13766"/>
    <w:rsid w:val="00D13ECF"/>
    <w:rsid w:val="00D1414A"/>
    <w:rsid w:val="00D156A8"/>
    <w:rsid w:val="00D163CE"/>
    <w:rsid w:val="00D16555"/>
    <w:rsid w:val="00D16824"/>
    <w:rsid w:val="00D16C86"/>
    <w:rsid w:val="00D16E5E"/>
    <w:rsid w:val="00D171E9"/>
    <w:rsid w:val="00D17290"/>
    <w:rsid w:val="00D1746F"/>
    <w:rsid w:val="00D17551"/>
    <w:rsid w:val="00D175B9"/>
    <w:rsid w:val="00D17708"/>
    <w:rsid w:val="00D1779F"/>
    <w:rsid w:val="00D17BC3"/>
    <w:rsid w:val="00D17DFB"/>
    <w:rsid w:val="00D207AA"/>
    <w:rsid w:val="00D21140"/>
    <w:rsid w:val="00D21265"/>
    <w:rsid w:val="00D213B3"/>
    <w:rsid w:val="00D22039"/>
    <w:rsid w:val="00D22497"/>
    <w:rsid w:val="00D22C85"/>
    <w:rsid w:val="00D22D49"/>
    <w:rsid w:val="00D235AF"/>
    <w:rsid w:val="00D2360C"/>
    <w:rsid w:val="00D23761"/>
    <w:rsid w:val="00D23A2E"/>
    <w:rsid w:val="00D23FB0"/>
    <w:rsid w:val="00D24066"/>
    <w:rsid w:val="00D2418A"/>
    <w:rsid w:val="00D243EB"/>
    <w:rsid w:val="00D24D92"/>
    <w:rsid w:val="00D25C2D"/>
    <w:rsid w:val="00D26877"/>
    <w:rsid w:val="00D26BA2"/>
    <w:rsid w:val="00D27C5E"/>
    <w:rsid w:val="00D3043B"/>
    <w:rsid w:val="00D31414"/>
    <w:rsid w:val="00D31452"/>
    <w:rsid w:val="00D31641"/>
    <w:rsid w:val="00D321BD"/>
    <w:rsid w:val="00D32E9F"/>
    <w:rsid w:val="00D33532"/>
    <w:rsid w:val="00D33811"/>
    <w:rsid w:val="00D33BD0"/>
    <w:rsid w:val="00D348FB"/>
    <w:rsid w:val="00D351AC"/>
    <w:rsid w:val="00D35584"/>
    <w:rsid w:val="00D35B26"/>
    <w:rsid w:val="00D361CD"/>
    <w:rsid w:val="00D3627B"/>
    <w:rsid w:val="00D36B11"/>
    <w:rsid w:val="00D37DD5"/>
    <w:rsid w:val="00D40DB9"/>
    <w:rsid w:val="00D4111F"/>
    <w:rsid w:val="00D41EA4"/>
    <w:rsid w:val="00D41F64"/>
    <w:rsid w:val="00D426CF"/>
    <w:rsid w:val="00D428C4"/>
    <w:rsid w:val="00D433B0"/>
    <w:rsid w:val="00D44438"/>
    <w:rsid w:val="00D4471A"/>
    <w:rsid w:val="00D450A0"/>
    <w:rsid w:val="00D4530B"/>
    <w:rsid w:val="00D45D6E"/>
    <w:rsid w:val="00D45FEE"/>
    <w:rsid w:val="00D461A5"/>
    <w:rsid w:val="00D4643E"/>
    <w:rsid w:val="00D4655A"/>
    <w:rsid w:val="00D466A0"/>
    <w:rsid w:val="00D466DF"/>
    <w:rsid w:val="00D46C5E"/>
    <w:rsid w:val="00D4701D"/>
    <w:rsid w:val="00D4776A"/>
    <w:rsid w:val="00D47DB1"/>
    <w:rsid w:val="00D47E35"/>
    <w:rsid w:val="00D47F1C"/>
    <w:rsid w:val="00D50D2F"/>
    <w:rsid w:val="00D51040"/>
    <w:rsid w:val="00D52114"/>
    <w:rsid w:val="00D52BFB"/>
    <w:rsid w:val="00D530B2"/>
    <w:rsid w:val="00D53905"/>
    <w:rsid w:val="00D540E5"/>
    <w:rsid w:val="00D543C0"/>
    <w:rsid w:val="00D545EE"/>
    <w:rsid w:val="00D550F2"/>
    <w:rsid w:val="00D5553F"/>
    <w:rsid w:val="00D55E35"/>
    <w:rsid w:val="00D5632E"/>
    <w:rsid w:val="00D5686B"/>
    <w:rsid w:val="00D56C06"/>
    <w:rsid w:val="00D56C62"/>
    <w:rsid w:val="00D56DB8"/>
    <w:rsid w:val="00D56F0C"/>
    <w:rsid w:val="00D5733F"/>
    <w:rsid w:val="00D5759B"/>
    <w:rsid w:val="00D603CE"/>
    <w:rsid w:val="00D60F23"/>
    <w:rsid w:val="00D61559"/>
    <w:rsid w:val="00D61A4C"/>
    <w:rsid w:val="00D61DCE"/>
    <w:rsid w:val="00D631A8"/>
    <w:rsid w:val="00D634DF"/>
    <w:rsid w:val="00D63786"/>
    <w:rsid w:val="00D63E45"/>
    <w:rsid w:val="00D6445B"/>
    <w:rsid w:val="00D645EF"/>
    <w:rsid w:val="00D6490E"/>
    <w:rsid w:val="00D64EA2"/>
    <w:rsid w:val="00D65076"/>
    <w:rsid w:val="00D65374"/>
    <w:rsid w:val="00D656B3"/>
    <w:rsid w:val="00D6599D"/>
    <w:rsid w:val="00D66343"/>
    <w:rsid w:val="00D66E1E"/>
    <w:rsid w:val="00D671AD"/>
    <w:rsid w:val="00D67662"/>
    <w:rsid w:val="00D67F70"/>
    <w:rsid w:val="00D709D6"/>
    <w:rsid w:val="00D71DCA"/>
    <w:rsid w:val="00D71EF0"/>
    <w:rsid w:val="00D721FC"/>
    <w:rsid w:val="00D723AE"/>
    <w:rsid w:val="00D726D0"/>
    <w:rsid w:val="00D73462"/>
    <w:rsid w:val="00D73544"/>
    <w:rsid w:val="00D735AA"/>
    <w:rsid w:val="00D73D00"/>
    <w:rsid w:val="00D73F47"/>
    <w:rsid w:val="00D741D8"/>
    <w:rsid w:val="00D74905"/>
    <w:rsid w:val="00D74A8F"/>
    <w:rsid w:val="00D74D72"/>
    <w:rsid w:val="00D7521B"/>
    <w:rsid w:val="00D759FD"/>
    <w:rsid w:val="00D77C5D"/>
    <w:rsid w:val="00D8023E"/>
    <w:rsid w:val="00D806F8"/>
    <w:rsid w:val="00D80918"/>
    <w:rsid w:val="00D80980"/>
    <w:rsid w:val="00D80CFB"/>
    <w:rsid w:val="00D810BB"/>
    <w:rsid w:val="00D813CA"/>
    <w:rsid w:val="00D8185E"/>
    <w:rsid w:val="00D819B1"/>
    <w:rsid w:val="00D82F6B"/>
    <w:rsid w:val="00D84363"/>
    <w:rsid w:val="00D843CC"/>
    <w:rsid w:val="00D84F6A"/>
    <w:rsid w:val="00D8566F"/>
    <w:rsid w:val="00D86514"/>
    <w:rsid w:val="00D865F1"/>
    <w:rsid w:val="00D86704"/>
    <w:rsid w:val="00D87F81"/>
    <w:rsid w:val="00D901BA"/>
    <w:rsid w:val="00D9063B"/>
    <w:rsid w:val="00D91288"/>
    <w:rsid w:val="00D91640"/>
    <w:rsid w:val="00D925D3"/>
    <w:rsid w:val="00D92742"/>
    <w:rsid w:val="00D92884"/>
    <w:rsid w:val="00D9291F"/>
    <w:rsid w:val="00D929B2"/>
    <w:rsid w:val="00D929F1"/>
    <w:rsid w:val="00D92A9B"/>
    <w:rsid w:val="00D93C58"/>
    <w:rsid w:val="00D93CE7"/>
    <w:rsid w:val="00D93E81"/>
    <w:rsid w:val="00D95DCA"/>
    <w:rsid w:val="00D95E5C"/>
    <w:rsid w:val="00D9605B"/>
    <w:rsid w:val="00D96B3C"/>
    <w:rsid w:val="00D97508"/>
    <w:rsid w:val="00D975D1"/>
    <w:rsid w:val="00D978D1"/>
    <w:rsid w:val="00D97B43"/>
    <w:rsid w:val="00DA0161"/>
    <w:rsid w:val="00DA042D"/>
    <w:rsid w:val="00DA0BD7"/>
    <w:rsid w:val="00DA0C41"/>
    <w:rsid w:val="00DA0C88"/>
    <w:rsid w:val="00DA1032"/>
    <w:rsid w:val="00DA10B4"/>
    <w:rsid w:val="00DA15A5"/>
    <w:rsid w:val="00DA1815"/>
    <w:rsid w:val="00DA1925"/>
    <w:rsid w:val="00DA1D89"/>
    <w:rsid w:val="00DA266C"/>
    <w:rsid w:val="00DA2A9F"/>
    <w:rsid w:val="00DA2CD9"/>
    <w:rsid w:val="00DA2EE0"/>
    <w:rsid w:val="00DA33E0"/>
    <w:rsid w:val="00DA397D"/>
    <w:rsid w:val="00DA39EA"/>
    <w:rsid w:val="00DA3D97"/>
    <w:rsid w:val="00DA4E4B"/>
    <w:rsid w:val="00DA5092"/>
    <w:rsid w:val="00DA5692"/>
    <w:rsid w:val="00DA5848"/>
    <w:rsid w:val="00DA6332"/>
    <w:rsid w:val="00DA6416"/>
    <w:rsid w:val="00DA689F"/>
    <w:rsid w:val="00DA7BAA"/>
    <w:rsid w:val="00DA7D44"/>
    <w:rsid w:val="00DB03FC"/>
    <w:rsid w:val="00DB0C51"/>
    <w:rsid w:val="00DB169E"/>
    <w:rsid w:val="00DB19C2"/>
    <w:rsid w:val="00DB1A6C"/>
    <w:rsid w:val="00DB1DB7"/>
    <w:rsid w:val="00DB2567"/>
    <w:rsid w:val="00DB261A"/>
    <w:rsid w:val="00DB2E44"/>
    <w:rsid w:val="00DB364C"/>
    <w:rsid w:val="00DB391E"/>
    <w:rsid w:val="00DB3EFD"/>
    <w:rsid w:val="00DB4191"/>
    <w:rsid w:val="00DB4BB5"/>
    <w:rsid w:val="00DB5BFB"/>
    <w:rsid w:val="00DB66C8"/>
    <w:rsid w:val="00DB706F"/>
    <w:rsid w:val="00DB78FC"/>
    <w:rsid w:val="00DB7B17"/>
    <w:rsid w:val="00DC014C"/>
    <w:rsid w:val="00DC0439"/>
    <w:rsid w:val="00DC0597"/>
    <w:rsid w:val="00DC0CCA"/>
    <w:rsid w:val="00DC10CC"/>
    <w:rsid w:val="00DC1FEA"/>
    <w:rsid w:val="00DC203F"/>
    <w:rsid w:val="00DC2479"/>
    <w:rsid w:val="00DC2797"/>
    <w:rsid w:val="00DC287E"/>
    <w:rsid w:val="00DC33ED"/>
    <w:rsid w:val="00DC50C2"/>
    <w:rsid w:val="00DC5103"/>
    <w:rsid w:val="00DC5BC0"/>
    <w:rsid w:val="00DC6EC1"/>
    <w:rsid w:val="00DC700E"/>
    <w:rsid w:val="00DC7B7C"/>
    <w:rsid w:val="00DC7D1B"/>
    <w:rsid w:val="00DD0280"/>
    <w:rsid w:val="00DD05F3"/>
    <w:rsid w:val="00DD19C2"/>
    <w:rsid w:val="00DD1B31"/>
    <w:rsid w:val="00DD2360"/>
    <w:rsid w:val="00DD292C"/>
    <w:rsid w:val="00DD37AB"/>
    <w:rsid w:val="00DD37FD"/>
    <w:rsid w:val="00DD381D"/>
    <w:rsid w:val="00DD3E86"/>
    <w:rsid w:val="00DD47F8"/>
    <w:rsid w:val="00DD4FE9"/>
    <w:rsid w:val="00DD5237"/>
    <w:rsid w:val="00DD592F"/>
    <w:rsid w:val="00DD5F14"/>
    <w:rsid w:val="00DD6392"/>
    <w:rsid w:val="00DD65C6"/>
    <w:rsid w:val="00DD6632"/>
    <w:rsid w:val="00DD6B18"/>
    <w:rsid w:val="00DD7296"/>
    <w:rsid w:val="00DD74D0"/>
    <w:rsid w:val="00DD7EC6"/>
    <w:rsid w:val="00DE02B8"/>
    <w:rsid w:val="00DE0D4A"/>
    <w:rsid w:val="00DE0E20"/>
    <w:rsid w:val="00DE0F54"/>
    <w:rsid w:val="00DE1076"/>
    <w:rsid w:val="00DE1EF0"/>
    <w:rsid w:val="00DE2788"/>
    <w:rsid w:val="00DE2A54"/>
    <w:rsid w:val="00DE3249"/>
    <w:rsid w:val="00DE35E2"/>
    <w:rsid w:val="00DE3B8C"/>
    <w:rsid w:val="00DE46A7"/>
    <w:rsid w:val="00DE49E5"/>
    <w:rsid w:val="00DE4D1E"/>
    <w:rsid w:val="00DE5033"/>
    <w:rsid w:val="00DE6768"/>
    <w:rsid w:val="00DE68C5"/>
    <w:rsid w:val="00DE6935"/>
    <w:rsid w:val="00DE71E9"/>
    <w:rsid w:val="00DE7A94"/>
    <w:rsid w:val="00DE7B2D"/>
    <w:rsid w:val="00DF0208"/>
    <w:rsid w:val="00DF078A"/>
    <w:rsid w:val="00DF0E6C"/>
    <w:rsid w:val="00DF16BE"/>
    <w:rsid w:val="00DF1F22"/>
    <w:rsid w:val="00DF29A5"/>
    <w:rsid w:val="00DF2C18"/>
    <w:rsid w:val="00DF3120"/>
    <w:rsid w:val="00DF3274"/>
    <w:rsid w:val="00DF38FD"/>
    <w:rsid w:val="00DF3DE9"/>
    <w:rsid w:val="00DF42E0"/>
    <w:rsid w:val="00DF44EB"/>
    <w:rsid w:val="00DF4C81"/>
    <w:rsid w:val="00DF502B"/>
    <w:rsid w:val="00DF5223"/>
    <w:rsid w:val="00DF561D"/>
    <w:rsid w:val="00DF565B"/>
    <w:rsid w:val="00DF5AA5"/>
    <w:rsid w:val="00DF5D39"/>
    <w:rsid w:val="00DF61E2"/>
    <w:rsid w:val="00DF642E"/>
    <w:rsid w:val="00DF653A"/>
    <w:rsid w:val="00DF6748"/>
    <w:rsid w:val="00DF6845"/>
    <w:rsid w:val="00DF73AE"/>
    <w:rsid w:val="00DF77FB"/>
    <w:rsid w:val="00DF7807"/>
    <w:rsid w:val="00DF7D4E"/>
    <w:rsid w:val="00E00531"/>
    <w:rsid w:val="00E00CB8"/>
    <w:rsid w:val="00E01849"/>
    <w:rsid w:val="00E01950"/>
    <w:rsid w:val="00E0239D"/>
    <w:rsid w:val="00E03192"/>
    <w:rsid w:val="00E03C7B"/>
    <w:rsid w:val="00E04071"/>
    <w:rsid w:val="00E042A6"/>
    <w:rsid w:val="00E044DD"/>
    <w:rsid w:val="00E05545"/>
    <w:rsid w:val="00E05599"/>
    <w:rsid w:val="00E05713"/>
    <w:rsid w:val="00E05B19"/>
    <w:rsid w:val="00E05C80"/>
    <w:rsid w:val="00E05D3B"/>
    <w:rsid w:val="00E05F30"/>
    <w:rsid w:val="00E060DC"/>
    <w:rsid w:val="00E06104"/>
    <w:rsid w:val="00E06343"/>
    <w:rsid w:val="00E0672E"/>
    <w:rsid w:val="00E06802"/>
    <w:rsid w:val="00E074D1"/>
    <w:rsid w:val="00E0782C"/>
    <w:rsid w:val="00E10009"/>
    <w:rsid w:val="00E10808"/>
    <w:rsid w:val="00E10F71"/>
    <w:rsid w:val="00E10FDA"/>
    <w:rsid w:val="00E11046"/>
    <w:rsid w:val="00E11E18"/>
    <w:rsid w:val="00E125EE"/>
    <w:rsid w:val="00E1261E"/>
    <w:rsid w:val="00E12A7F"/>
    <w:rsid w:val="00E12CDA"/>
    <w:rsid w:val="00E1370B"/>
    <w:rsid w:val="00E139B4"/>
    <w:rsid w:val="00E13F9D"/>
    <w:rsid w:val="00E1492E"/>
    <w:rsid w:val="00E1494C"/>
    <w:rsid w:val="00E14AFF"/>
    <w:rsid w:val="00E14E1D"/>
    <w:rsid w:val="00E152B6"/>
    <w:rsid w:val="00E1566B"/>
    <w:rsid w:val="00E1602C"/>
    <w:rsid w:val="00E16076"/>
    <w:rsid w:val="00E165B5"/>
    <w:rsid w:val="00E166D7"/>
    <w:rsid w:val="00E1734A"/>
    <w:rsid w:val="00E1739C"/>
    <w:rsid w:val="00E17F38"/>
    <w:rsid w:val="00E200A6"/>
    <w:rsid w:val="00E2014B"/>
    <w:rsid w:val="00E2030C"/>
    <w:rsid w:val="00E20408"/>
    <w:rsid w:val="00E208E4"/>
    <w:rsid w:val="00E20B7C"/>
    <w:rsid w:val="00E20D00"/>
    <w:rsid w:val="00E2148A"/>
    <w:rsid w:val="00E21910"/>
    <w:rsid w:val="00E2237C"/>
    <w:rsid w:val="00E22D56"/>
    <w:rsid w:val="00E22FC4"/>
    <w:rsid w:val="00E230F5"/>
    <w:rsid w:val="00E23139"/>
    <w:rsid w:val="00E23379"/>
    <w:rsid w:val="00E24339"/>
    <w:rsid w:val="00E246EE"/>
    <w:rsid w:val="00E251D3"/>
    <w:rsid w:val="00E25278"/>
    <w:rsid w:val="00E258F9"/>
    <w:rsid w:val="00E25BAA"/>
    <w:rsid w:val="00E2644F"/>
    <w:rsid w:val="00E26572"/>
    <w:rsid w:val="00E26877"/>
    <w:rsid w:val="00E26982"/>
    <w:rsid w:val="00E2707C"/>
    <w:rsid w:val="00E2741F"/>
    <w:rsid w:val="00E27AE1"/>
    <w:rsid w:val="00E27B08"/>
    <w:rsid w:val="00E304CD"/>
    <w:rsid w:val="00E30E7F"/>
    <w:rsid w:val="00E3116F"/>
    <w:rsid w:val="00E31578"/>
    <w:rsid w:val="00E31DCF"/>
    <w:rsid w:val="00E31ED8"/>
    <w:rsid w:val="00E31FDC"/>
    <w:rsid w:val="00E327C0"/>
    <w:rsid w:val="00E32BE1"/>
    <w:rsid w:val="00E32CEC"/>
    <w:rsid w:val="00E32E0B"/>
    <w:rsid w:val="00E33731"/>
    <w:rsid w:val="00E33CA0"/>
    <w:rsid w:val="00E347EA"/>
    <w:rsid w:val="00E34CA4"/>
    <w:rsid w:val="00E34F7A"/>
    <w:rsid w:val="00E35CF4"/>
    <w:rsid w:val="00E363B4"/>
    <w:rsid w:val="00E36759"/>
    <w:rsid w:val="00E37589"/>
    <w:rsid w:val="00E378C6"/>
    <w:rsid w:val="00E4131C"/>
    <w:rsid w:val="00E41A2A"/>
    <w:rsid w:val="00E423D8"/>
    <w:rsid w:val="00E42668"/>
    <w:rsid w:val="00E4305B"/>
    <w:rsid w:val="00E43454"/>
    <w:rsid w:val="00E43A88"/>
    <w:rsid w:val="00E43CC0"/>
    <w:rsid w:val="00E43D0C"/>
    <w:rsid w:val="00E44240"/>
    <w:rsid w:val="00E450B6"/>
    <w:rsid w:val="00E457A5"/>
    <w:rsid w:val="00E459E1"/>
    <w:rsid w:val="00E45BBF"/>
    <w:rsid w:val="00E460E1"/>
    <w:rsid w:val="00E46F51"/>
    <w:rsid w:val="00E475D0"/>
    <w:rsid w:val="00E476C0"/>
    <w:rsid w:val="00E47B48"/>
    <w:rsid w:val="00E47EB6"/>
    <w:rsid w:val="00E5034E"/>
    <w:rsid w:val="00E50733"/>
    <w:rsid w:val="00E50803"/>
    <w:rsid w:val="00E50A5D"/>
    <w:rsid w:val="00E51036"/>
    <w:rsid w:val="00E51122"/>
    <w:rsid w:val="00E51226"/>
    <w:rsid w:val="00E514BF"/>
    <w:rsid w:val="00E5157E"/>
    <w:rsid w:val="00E5164C"/>
    <w:rsid w:val="00E5182B"/>
    <w:rsid w:val="00E51A3E"/>
    <w:rsid w:val="00E51D51"/>
    <w:rsid w:val="00E5251B"/>
    <w:rsid w:val="00E526E0"/>
    <w:rsid w:val="00E52BD4"/>
    <w:rsid w:val="00E52F0C"/>
    <w:rsid w:val="00E539B4"/>
    <w:rsid w:val="00E53BB8"/>
    <w:rsid w:val="00E53D2B"/>
    <w:rsid w:val="00E54113"/>
    <w:rsid w:val="00E543AF"/>
    <w:rsid w:val="00E54EB8"/>
    <w:rsid w:val="00E55917"/>
    <w:rsid w:val="00E55FF5"/>
    <w:rsid w:val="00E56625"/>
    <w:rsid w:val="00E56BAE"/>
    <w:rsid w:val="00E57959"/>
    <w:rsid w:val="00E57D80"/>
    <w:rsid w:val="00E57EF0"/>
    <w:rsid w:val="00E57F16"/>
    <w:rsid w:val="00E60588"/>
    <w:rsid w:val="00E607BB"/>
    <w:rsid w:val="00E60CB7"/>
    <w:rsid w:val="00E610D5"/>
    <w:rsid w:val="00E63144"/>
    <w:rsid w:val="00E631A9"/>
    <w:rsid w:val="00E63304"/>
    <w:rsid w:val="00E6330B"/>
    <w:rsid w:val="00E6391F"/>
    <w:rsid w:val="00E63927"/>
    <w:rsid w:val="00E64253"/>
    <w:rsid w:val="00E64743"/>
    <w:rsid w:val="00E6484E"/>
    <w:rsid w:val="00E649CB"/>
    <w:rsid w:val="00E64D3C"/>
    <w:rsid w:val="00E655FA"/>
    <w:rsid w:val="00E659BA"/>
    <w:rsid w:val="00E65A83"/>
    <w:rsid w:val="00E65B62"/>
    <w:rsid w:val="00E66A9E"/>
    <w:rsid w:val="00E66CB1"/>
    <w:rsid w:val="00E67192"/>
    <w:rsid w:val="00E67340"/>
    <w:rsid w:val="00E67584"/>
    <w:rsid w:val="00E67CAB"/>
    <w:rsid w:val="00E67EA2"/>
    <w:rsid w:val="00E67F9C"/>
    <w:rsid w:val="00E70205"/>
    <w:rsid w:val="00E70433"/>
    <w:rsid w:val="00E710B8"/>
    <w:rsid w:val="00E718A8"/>
    <w:rsid w:val="00E71902"/>
    <w:rsid w:val="00E7214F"/>
    <w:rsid w:val="00E723FC"/>
    <w:rsid w:val="00E7265C"/>
    <w:rsid w:val="00E7318B"/>
    <w:rsid w:val="00E73438"/>
    <w:rsid w:val="00E742FA"/>
    <w:rsid w:val="00E74804"/>
    <w:rsid w:val="00E750C0"/>
    <w:rsid w:val="00E752DC"/>
    <w:rsid w:val="00E752ED"/>
    <w:rsid w:val="00E755FB"/>
    <w:rsid w:val="00E756E3"/>
    <w:rsid w:val="00E7582F"/>
    <w:rsid w:val="00E75A99"/>
    <w:rsid w:val="00E7623D"/>
    <w:rsid w:val="00E766BE"/>
    <w:rsid w:val="00E768E3"/>
    <w:rsid w:val="00E76EAF"/>
    <w:rsid w:val="00E76F1A"/>
    <w:rsid w:val="00E77335"/>
    <w:rsid w:val="00E80406"/>
    <w:rsid w:val="00E8072C"/>
    <w:rsid w:val="00E80B5E"/>
    <w:rsid w:val="00E80C68"/>
    <w:rsid w:val="00E80F13"/>
    <w:rsid w:val="00E81657"/>
    <w:rsid w:val="00E82038"/>
    <w:rsid w:val="00E8244C"/>
    <w:rsid w:val="00E82A74"/>
    <w:rsid w:val="00E82AC1"/>
    <w:rsid w:val="00E83355"/>
    <w:rsid w:val="00E836BD"/>
    <w:rsid w:val="00E846A5"/>
    <w:rsid w:val="00E84913"/>
    <w:rsid w:val="00E84C66"/>
    <w:rsid w:val="00E84E63"/>
    <w:rsid w:val="00E85250"/>
    <w:rsid w:val="00E8531F"/>
    <w:rsid w:val="00E855F7"/>
    <w:rsid w:val="00E8560C"/>
    <w:rsid w:val="00E8564E"/>
    <w:rsid w:val="00E85F5F"/>
    <w:rsid w:val="00E86848"/>
    <w:rsid w:val="00E868F7"/>
    <w:rsid w:val="00E86E17"/>
    <w:rsid w:val="00E86EA7"/>
    <w:rsid w:val="00E87E1C"/>
    <w:rsid w:val="00E905CD"/>
    <w:rsid w:val="00E91108"/>
    <w:rsid w:val="00E9124C"/>
    <w:rsid w:val="00E91639"/>
    <w:rsid w:val="00E919F6"/>
    <w:rsid w:val="00E92412"/>
    <w:rsid w:val="00E92CC2"/>
    <w:rsid w:val="00E92E87"/>
    <w:rsid w:val="00E92EA8"/>
    <w:rsid w:val="00E938C0"/>
    <w:rsid w:val="00E93AFF"/>
    <w:rsid w:val="00E93BFB"/>
    <w:rsid w:val="00E93CFE"/>
    <w:rsid w:val="00E9475B"/>
    <w:rsid w:val="00E95394"/>
    <w:rsid w:val="00E953FE"/>
    <w:rsid w:val="00E9573C"/>
    <w:rsid w:val="00E95B74"/>
    <w:rsid w:val="00E95C12"/>
    <w:rsid w:val="00E95DF9"/>
    <w:rsid w:val="00E9643E"/>
    <w:rsid w:val="00E972BA"/>
    <w:rsid w:val="00E973C7"/>
    <w:rsid w:val="00E9743E"/>
    <w:rsid w:val="00E97E15"/>
    <w:rsid w:val="00E97ECB"/>
    <w:rsid w:val="00EA05BC"/>
    <w:rsid w:val="00EA096B"/>
    <w:rsid w:val="00EA0CF4"/>
    <w:rsid w:val="00EA0F0A"/>
    <w:rsid w:val="00EA125E"/>
    <w:rsid w:val="00EA16BA"/>
    <w:rsid w:val="00EA18FD"/>
    <w:rsid w:val="00EA1CC2"/>
    <w:rsid w:val="00EA2070"/>
    <w:rsid w:val="00EA20E3"/>
    <w:rsid w:val="00EA2493"/>
    <w:rsid w:val="00EA24A1"/>
    <w:rsid w:val="00EA394D"/>
    <w:rsid w:val="00EA3AC8"/>
    <w:rsid w:val="00EA4BBE"/>
    <w:rsid w:val="00EA4DFF"/>
    <w:rsid w:val="00EA4F6B"/>
    <w:rsid w:val="00EA5512"/>
    <w:rsid w:val="00EA567A"/>
    <w:rsid w:val="00EA5691"/>
    <w:rsid w:val="00EA590D"/>
    <w:rsid w:val="00EA5EB6"/>
    <w:rsid w:val="00EA65D3"/>
    <w:rsid w:val="00EA6C01"/>
    <w:rsid w:val="00EA7202"/>
    <w:rsid w:val="00EA7316"/>
    <w:rsid w:val="00EA7A7B"/>
    <w:rsid w:val="00EA7C1E"/>
    <w:rsid w:val="00EA7D9B"/>
    <w:rsid w:val="00EB0618"/>
    <w:rsid w:val="00EB08A2"/>
    <w:rsid w:val="00EB0D59"/>
    <w:rsid w:val="00EB0FED"/>
    <w:rsid w:val="00EB1082"/>
    <w:rsid w:val="00EB140F"/>
    <w:rsid w:val="00EB15E3"/>
    <w:rsid w:val="00EB21AC"/>
    <w:rsid w:val="00EB2348"/>
    <w:rsid w:val="00EB2AAE"/>
    <w:rsid w:val="00EB2C4B"/>
    <w:rsid w:val="00EB358E"/>
    <w:rsid w:val="00EB378D"/>
    <w:rsid w:val="00EB62B0"/>
    <w:rsid w:val="00EB646F"/>
    <w:rsid w:val="00EB6B84"/>
    <w:rsid w:val="00EB6CA0"/>
    <w:rsid w:val="00EB7319"/>
    <w:rsid w:val="00EB78D8"/>
    <w:rsid w:val="00EB7C92"/>
    <w:rsid w:val="00EC0780"/>
    <w:rsid w:val="00EC0B3E"/>
    <w:rsid w:val="00EC0CAE"/>
    <w:rsid w:val="00EC10CA"/>
    <w:rsid w:val="00EC13B3"/>
    <w:rsid w:val="00EC192B"/>
    <w:rsid w:val="00EC1BDE"/>
    <w:rsid w:val="00EC20F7"/>
    <w:rsid w:val="00EC2304"/>
    <w:rsid w:val="00EC25D7"/>
    <w:rsid w:val="00EC3338"/>
    <w:rsid w:val="00EC33AC"/>
    <w:rsid w:val="00EC3FA9"/>
    <w:rsid w:val="00EC448B"/>
    <w:rsid w:val="00EC5191"/>
    <w:rsid w:val="00EC53CF"/>
    <w:rsid w:val="00EC5574"/>
    <w:rsid w:val="00EC5794"/>
    <w:rsid w:val="00EC629B"/>
    <w:rsid w:val="00EC648E"/>
    <w:rsid w:val="00EC657C"/>
    <w:rsid w:val="00EC65E2"/>
    <w:rsid w:val="00EC67F2"/>
    <w:rsid w:val="00EC74C4"/>
    <w:rsid w:val="00EC7E05"/>
    <w:rsid w:val="00ED0786"/>
    <w:rsid w:val="00ED07FE"/>
    <w:rsid w:val="00ED186B"/>
    <w:rsid w:val="00ED1C2E"/>
    <w:rsid w:val="00ED1FBD"/>
    <w:rsid w:val="00ED27FD"/>
    <w:rsid w:val="00ED2CE9"/>
    <w:rsid w:val="00ED3090"/>
    <w:rsid w:val="00ED3891"/>
    <w:rsid w:val="00ED44EA"/>
    <w:rsid w:val="00ED467F"/>
    <w:rsid w:val="00ED4943"/>
    <w:rsid w:val="00ED4A49"/>
    <w:rsid w:val="00ED5440"/>
    <w:rsid w:val="00ED5496"/>
    <w:rsid w:val="00ED5DC2"/>
    <w:rsid w:val="00ED5F81"/>
    <w:rsid w:val="00ED6934"/>
    <w:rsid w:val="00ED6CF7"/>
    <w:rsid w:val="00ED6F78"/>
    <w:rsid w:val="00ED6FF8"/>
    <w:rsid w:val="00ED7C98"/>
    <w:rsid w:val="00EE057D"/>
    <w:rsid w:val="00EE0637"/>
    <w:rsid w:val="00EE0EDF"/>
    <w:rsid w:val="00EE10CF"/>
    <w:rsid w:val="00EE1C6A"/>
    <w:rsid w:val="00EE1CD0"/>
    <w:rsid w:val="00EE1ED3"/>
    <w:rsid w:val="00EE22C0"/>
    <w:rsid w:val="00EE22F0"/>
    <w:rsid w:val="00EE23DF"/>
    <w:rsid w:val="00EE2733"/>
    <w:rsid w:val="00EE2B15"/>
    <w:rsid w:val="00EE30A3"/>
    <w:rsid w:val="00EE378E"/>
    <w:rsid w:val="00EE3FFA"/>
    <w:rsid w:val="00EE4381"/>
    <w:rsid w:val="00EE4969"/>
    <w:rsid w:val="00EE5452"/>
    <w:rsid w:val="00EE54FF"/>
    <w:rsid w:val="00EE59BA"/>
    <w:rsid w:val="00EE5DE1"/>
    <w:rsid w:val="00EE63BE"/>
    <w:rsid w:val="00EE64CF"/>
    <w:rsid w:val="00EE6787"/>
    <w:rsid w:val="00EE7390"/>
    <w:rsid w:val="00EE744D"/>
    <w:rsid w:val="00EE7B07"/>
    <w:rsid w:val="00EF0365"/>
    <w:rsid w:val="00EF0966"/>
    <w:rsid w:val="00EF0DCB"/>
    <w:rsid w:val="00EF1261"/>
    <w:rsid w:val="00EF1BA9"/>
    <w:rsid w:val="00EF25A6"/>
    <w:rsid w:val="00EF290D"/>
    <w:rsid w:val="00EF29CF"/>
    <w:rsid w:val="00EF2ED2"/>
    <w:rsid w:val="00EF3593"/>
    <w:rsid w:val="00EF3898"/>
    <w:rsid w:val="00EF38DA"/>
    <w:rsid w:val="00EF3F01"/>
    <w:rsid w:val="00EF4117"/>
    <w:rsid w:val="00EF4989"/>
    <w:rsid w:val="00EF5A49"/>
    <w:rsid w:val="00EF5B0C"/>
    <w:rsid w:val="00EF5D14"/>
    <w:rsid w:val="00EF5D62"/>
    <w:rsid w:val="00EF62DF"/>
    <w:rsid w:val="00EF68E2"/>
    <w:rsid w:val="00EF71BE"/>
    <w:rsid w:val="00EF74C4"/>
    <w:rsid w:val="00EF757F"/>
    <w:rsid w:val="00EF794E"/>
    <w:rsid w:val="00EF7A9A"/>
    <w:rsid w:val="00EF7DB9"/>
    <w:rsid w:val="00F00069"/>
    <w:rsid w:val="00F005F8"/>
    <w:rsid w:val="00F00BB6"/>
    <w:rsid w:val="00F01830"/>
    <w:rsid w:val="00F01A12"/>
    <w:rsid w:val="00F01F43"/>
    <w:rsid w:val="00F0231A"/>
    <w:rsid w:val="00F02F4E"/>
    <w:rsid w:val="00F03719"/>
    <w:rsid w:val="00F03A13"/>
    <w:rsid w:val="00F03B69"/>
    <w:rsid w:val="00F04081"/>
    <w:rsid w:val="00F04966"/>
    <w:rsid w:val="00F0497C"/>
    <w:rsid w:val="00F054D0"/>
    <w:rsid w:val="00F05BB1"/>
    <w:rsid w:val="00F0610C"/>
    <w:rsid w:val="00F0636D"/>
    <w:rsid w:val="00F06385"/>
    <w:rsid w:val="00F069B3"/>
    <w:rsid w:val="00F06DEC"/>
    <w:rsid w:val="00F06EB6"/>
    <w:rsid w:val="00F07253"/>
    <w:rsid w:val="00F07E04"/>
    <w:rsid w:val="00F10179"/>
    <w:rsid w:val="00F104A3"/>
    <w:rsid w:val="00F10760"/>
    <w:rsid w:val="00F11658"/>
    <w:rsid w:val="00F1268F"/>
    <w:rsid w:val="00F12C97"/>
    <w:rsid w:val="00F1348C"/>
    <w:rsid w:val="00F134AA"/>
    <w:rsid w:val="00F13BF3"/>
    <w:rsid w:val="00F142CC"/>
    <w:rsid w:val="00F14F53"/>
    <w:rsid w:val="00F15684"/>
    <w:rsid w:val="00F15717"/>
    <w:rsid w:val="00F157CC"/>
    <w:rsid w:val="00F164F4"/>
    <w:rsid w:val="00F16928"/>
    <w:rsid w:val="00F17454"/>
    <w:rsid w:val="00F201AD"/>
    <w:rsid w:val="00F202A8"/>
    <w:rsid w:val="00F20CAD"/>
    <w:rsid w:val="00F2124D"/>
    <w:rsid w:val="00F2185D"/>
    <w:rsid w:val="00F219E8"/>
    <w:rsid w:val="00F21C21"/>
    <w:rsid w:val="00F21FDF"/>
    <w:rsid w:val="00F22D4B"/>
    <w:rsid w:val="00F23007"/>
    <w:rsid w:val="00F23816"/>
    <w:rsid w:val="00F2387C"/>
    <w:rsid w:val="00F23EC1"/>
    <w:rsid w:val="00F23F87"/>
    <w:rsid w:val="00F23FDA"/>
    <w:rsid w:val="00F241CB"/>
    <w:rsid w:val="00F24465"/>
    <w:rsid w:val="00F2475B"/>
    <w:rsid w:val="00F250F3"/>
    <w:rsid w:val="00F2518F"/>
    <w:rsid w:val="00F25619"/>
    <w:rsid w:val="00F25CE7"/>
    <w:rsid w:val="00F261A7"/>
    <w:rsid w:val="00F26272"/>
    <w:rsid w:val="00F263AF"/>
    <w:rsid w:val="00F2642B"/>
    <w:rsid w:val="00F26CA7"/>
    <w:rsid w:val="00F272C9"/>
    <w:rsid w:val="00F27CC3"/>
    <w:rsid w:val="00F27DF5"/>
    <w:rsid w:val="00F30140"/>
    <w:rsid w:val="00F3025E"/>
    <w:rsid w:val="00F30CB6"/>
    <w:rsid w:val="00F31514"/>
    <w:rsid w:val="00F32FB8"/>
    <w:rsid w:val="00F331C6"/>
    <w:rsid w:val="00F331CA"/>
    <w:rsid w:val="00F3336E"/>
    <w:rsid w:val="00F3421A"/>
    <w:rsid w:val="00F34CE1"/>
    <w:rsid w:val="00F3521F"/>
    <w:rsid w:val="00F352DF"/>
    <w:rsid w:val="00F3539C"/>
    <w:rsid w:val="00F359CE"/>
    <w:rsid w:val="00F35C5C"/>
    <w:rsid w:val="00F35E71"/>
    <w:rsid w:val="00F367D9"/>
    <w:rsid w:val="00F36C79"/>
    <w:rsid w:val="00F36ED3"/>
    <w:rsid w:val="00F375C3"/>
    <w:rsid w:val="00F37B06"/>
    <w:rsid w:val="00F37CA7"/>
    <w:rsid w:val="00F37D01"/>
    <w:rsid w:val="00F37F49"/>
    <w:rsid w:val="00F37F55"/>
    <w:rsid w:val="00F413CF"/>
    <w:rsid w:val="00F414D7"/>
    <w:rsid w:val="00F417BF"/>
    <w:rsid w:val="00F41860"/>
    <w:rsid w:val="00F42147"/>
    <w:rsid w:val="00F4221B"/>
    <w:rsid w:val="00F42479"/>
    <w:rsid w:val="00F4288B"/>
    <w:rsid w:val="00F428C7"/>
    <w:rsid w:val="00F42A02"/>
    <w:rsid w:val="00F42FA5"/>
    <w:rsid w:val="00F438E1"/>
    <w:rsid w:val="00F44D23"/>
    <w:rsid w:val="00F45038"/>
    <w:rsid w:val="00F45A73"/>
    <w:rsid w:val="00F45CE9"/>
    <w:rsid w:val="00F46997"/>
    <w:rsid w:val="00F46A28"/>
    <w:rsid w:val="00F46DCA"/>
    <w:rsid w:val="00F46FA5"/>
    <w:rsid w:val="00F50AED"/>
    <w:rsid w:val="00F52040"/>
    <w:rsid w:val="00F53156"/>
    <w:rsid w:val="00F542E6"/>
    <w:rsid w:val="00F5446C"/>
    <w:rsid w:val="00F54D40"/>
    <w:rsid w:val="00F55164"/>
    <w:rsid w:val="00F558B8"/>
    <w:rsid w:val="00F564E1"/>
    <w:rsid w:val="00F567EB"/>
    <w:rsid w:val="00F572AC"/>
    <w:rsid w:val="00F5754E"/>
    <w:rsid w:val="00F57916"/>
    <w:rsid w:val="00F579C0"/>
    <w:rsid w:val="00F57A0A"/>
    <w:rsid w:val="00F57A1C"/>
    <w:rsid w:val="00F57B71"/>
    <w:rsid w:val="00F6226D"/>
    <w:rsid w:val="00F62951"/>
    <w:rsid w:val="00F62C5A"/>
    <w:rsid w:val="00F62CE0"/>
    <w:rsid w:val="00F632A2"/>
    <w:rsid w:val="00F64172"/>
    <w:rsid w:val="00F642F5"/>
    <w:rsid w:val="00F64407"/>
    <w:rsid w:val="00F64BD7"/>
    <w:rsid w:val="00F65487"/>
    <w:rsid w:val="00F6550B"/>
    <w:rsid w:val="00F6553A"/>
    <w:rsid w:val="00F6593F"/>
    <w:rsid w:val="00F66120"/>
    <w:rsid w:val="00F6666A"/>
    <w:rsid w:val="00F6679A"/>
    <w:rsid w:val="00F66A9A"/>
    <w:rsid w:val="00F66C02"/>
    <w:rsid w:val="00F66D53"/>
    <w:rsid w:val="00F67535"/>
    <w:rsid w:val="00F67B29"/>
    <w:rsid w:val="00F67E03"/>
    <w:rsid w:val="00F67F4B"/>
    <w:rsid w:val="00F70766"/>
    <w:rsid w:val="00F708D6"/>
    <w:rsid w:val="00F70F3C"/>
    <w:rsid w:val="00F71297"/>
    <w:rsid w:val="00F7204C"/>
    <w:rsid w:val="00F7217B"/>
    <w:rsid w:val="00F72181"/>
    <w:rsid w:val="00F7234D"/>
    <w:rsid w:val="00F7255E"/>
    <w:rsid w:val="00F725CC"/>
    <w:rsid w:val="00F72689"/>
    <w:rsid w:val="00F72AB8"/>
    <w:rsid w:val="00F7305A"/>
    <w:rsid w:val="00F73078"/>
    <w:rsid w:val="00F73C1A"/>
    <w:rsid w:val="00F73E20"/>
    <w:rsid w:val="00F74434"/>
    <w:rsid w:val="00F749A6"/>
    <w:rsid w:val="00F74B75"/>
    <w:rsid w:val="00F74BBA"/>
    <w:rsid w:val="00F757B3"/>
    <w:rsid w:val="00F75E43"/>
    <w:rsid w:val="00F75EAB"/>
    <w:rsid w:val="00F7685D"/>
    <w:rsid w:val="00F76967"/>
    <w:rsid w:val="00F76B56"/>
    <w:rsid w:val="00F775C7"/>
    <w:rsid w:val="00F77BAB"/>
    <w:rsid w:val="00F80DBE"/>
    <w:rsid w:val="00F80DC3"/>
    <w:rsid w:val="00F80E70"/>
    <w:rsid w:val="00F8198C"/>
    <w:rsid w:val="00F81EB9"/>
    <w:rsid w:val="00F82391"/>
    <w:rsid w:val="00F83D12"/>
    <w:rsid w:val="00F8409B"/>
    <w:rsid w:val="00F841DF"/>
    <w:rsid w:val="00F84655"/>
    <w:rsid w:val="00F847A9"/>
    <w:rsid w:val="00F85480"/>
    <w:rsid w:val="00F85DC0"/>
    <w:rsid w:val="00F8619F"/>
    <w:rsid w:val="00F8653A"/>
    <w:rsid w:val="00F866E3"/>
    <w:rsid w:val="00F86838"/>
    <w:rsid w:val="00F86896"/>
    <w:rsid w:val="00F86F4D"/>
    <w:rsid w:val="00F87147"/>
    <w:rsid w:val="00F87984"/>
    <w:rsid w:val="00F87E45"/>
    <w:rsid w:val="00F91029"/>
    <w:rsid w:val="00F9148F"/>
    <w:rsid w:val="00F9154B"/>
    <w:rsid w:val="00F91B33"/>
    <w:rsid w:val="00F92AE2"/>
    <w:rsid w:val="00F92B5F"/>
    <w:rsid w:val="00F93A8A"/>
    <w:rsid w:val="00F94A85"/>
    <w:rsid w:val="00F94B5E"/>
    <w:rsid w:val="00F94ECB"/>
    <w:rsid w:val="00F9501B"/>
    <w:rsid w:val="00F960E4"/>
    <w:rsid w:val="00F96BCE"/>
    <w:rsid w:val="00F973E8"/>
    <w:rsid w:val="00FA0512"/>
    <w:rsid w:val="00FA09C8"/>
    <w:rsid w:val="00FA160C"/>
    <w:rsid w:val="00FA2F16"/>
    <w:rsid w:val="00FA2F70"/>
    <w:rsid w:val="00FA43B3"/>
    <w:rsid w:val="00FA4BAF"/>
    <w:rsid w:val="00FA5926"/>
    <w:rsid w:val="00FA5DAA"/>
    <w:rsid w:val="00FA605F"/>
    <w:rsid w:val="00FA6260"/>
    <w:rsid w:val="00FA70B6"/>
    <w:rsid w:val="00FA711F"/>
    <w:rsid w:val="00FA7810"/>
    <w:rsid w:val="00FB0EA1"/>
    <w:rsid w:val="00FB144E"/>
    <w:rsid w:val="00FB2A05"/>
    <w:rsid w:val="00FB2AE6"/>
    <w:rsid w:val="00FB3E34"/>
    <w:rsid w:val="00FB443D"/>
    <w:rsid w:val="00FB4503"/>
    <w:rsid w:val="00FB4612"/>
    <w:rsid w:val="00FB4777"/>
    <w:rsid w:val="00FB4F11"/>
    <w:rsid w:val="00FB58F4"/>
    <w:rsid w:val="00FB5EF9"/>
    <w:rsid w:val="00FB6393"/>
    <w:rsid w:val="00FB67D1"/>
    <w:rsid w:val="00FB6DF4"/>
    <w:rsid w:val="00FB6EB2"/>
    <w:rsid w:val="00FB7258"/>
    <w:rsid w:val="00FB7388"/>
    <w:rsid w:val="00FB73AD"/>
    <w:rsid w:val="00FB79B2"/>
    <w:rsid w:val="00FB7B32"/>
    <w:rsid w:val="00FB7FD8"/>
    <w:rsid w:val="00FC010B"/>
    <w:rsid w:val="00FC1447"/>
    <w:rsid w:val="00FC1F9F"/>
    <w:rsid w:val="00FC2A67"/>
    <w:rsid w:val="00FC2D80"/>
    <w:rsid w:val="00FC2FEF"/>
    <w:rsid w:val="00FC3634"/>
    <w:rsid w:val="00FC3F6A"/>
    <w:rsid w:val="00FC487A"/>
    <w:rsid w:val="00FC4BA6"/>
    <w:rsid w:val="00FC4FF9"/>
    <w:rsid w:val="00FC5451"/>
    <w:rsid w:val="00FC56E9"/>
    <w:rsid w:val="00FC58D3"/>
    <w:rsid w:val="00FC59BF"/>
    <w:rsid w:val="00FC5A5A"/>
    <w:rsid w:val="00FC5A86"/>
    <w:rsid w:val="00FC5B18"/>
    <w:rsid w:val="00FC5FBF"/>
    <w:rsid w:val="00FC622F"/>
    <w:rsid w:val="00FC6E23"/>
    <w:rsid w:val="00FC6F97"/>
    <w:rsid w:val="00FC70F4"/>
    <w:rsid w:val="00FD09D7"/>
    <w:rsid w:val="00FD0EB3"/>
    <w:rsid w:val="00FD186E"/>
    <w:rsid w:val="00FD1A77"/>
    <w:rsid w:val="00FD2274"/>
    <w:rsid w:val="00FD2BBA"/>
    <w:rsid w:val="00FD3DE1"/>
    <w:rsid w:val="00FD3FE4"/>
    <w:rsid w:val="00FD4348"/>
    <w:rsid w:val="00FD476A"/>
    <w:rsid w:val="00FD4B79"/>
    <w:rsid w:val="00FD58DE"/>
    <w:rsid w:val="00FD59D9"/>
    <w:rsid w:val="00FD5B2B"/>
    <w:rsid w:val="00FD5E29"/>
    <w:rsid w:val="00FD66B3"/>
    <w:rsid w:val="00FD6AA5"/>
    <w:rsid w:val="00FD6EE8"/>
    <w:rsid w:val="00FD720A"/>
    <w:rsid w:val="00FD783F"/>
    <w:rsid w:val="00FD7A5C"/>
    <w:rsid w:val="00FD7C92"/>
    <w:rsid w:val="00FE0493"/>
    <w:rsid w:val="00FE07A9"/>
    <w:rsid w:val="00FE0C9F"/>
    <w:rsid w:val="00FE101E"/>
    <w:rsid w:val="00FE110D"/>
    <w:rsid w:val="00FE11DE"/>
    <w:rsid w:val="00FE2A58"/>
    <w:rsid w:val="00FE2CC8"/>
    <w:rsid w:val="00FE2CF9"/>
    <w:rsid w:val="00FE2FE5"/>
    <w:rsid w:val="00FE3196"/>
    <w:rsid w:val="00FE32BF"/>
    <w:rsid w:val="00FE3C05"/>
    <w:rsid w:val="00FE3D83"/>
    <w:rsid w:val="00FE3D9B"/>
    <w:rsid w:val="00FE47EB"/>
    <w:rsid w:val="00FE4D79"/>
    <w:rsid w:val="00FE565F"/>
    <w:rsid w:val="00FE58E6"/>
    <w:rsid w:val="00FE59D2"/>
    <w:rsid w:val="00FE5C54"/>
    <w:rsid w:val="00FE5F82"/>
    <w:rsid w:val="00FE613A"/>
    <w:rsid w:val="00FE6306"/>
    <w:rsid w:val="00FE668C"/>
    <w:rsid w:val="00FE66D3"/>
    <w:rsid w:val="00FE6705"/>
    <w:rsid w:val="00FE7258"/>
    <w:rsid w:val="00FE72C3"/>
    <w:rsid w:val="00FF02FA"/>
    <w:rsid w:val="00FF0B29"/>
    <w:rsid w:val="00FF0DC3"/>
    <w:rsid w:val="00FF0E35"/>
    <w:rsid w:val="00FF1214"/>
    <w:rsid w:val="00FF12FF"/>
    <w:rsid w:val="00FF153E"/>
    <w:rsid w:val="00FF1A46"/>
    <w:rsid w:val="00FF2667"/>
    <w:rsid w:val="00FF2F4B"/>
    <w:rsid w:val="00FF4366"/>
    <w:rsid w:val="00FF4EEE"/>
    <w:rsid w:val="00FF5432"/>
    <w:rsid w:val="00FF7204"/>
    <w:rsid w:val="00FF752E"/>
    <w:rsid w:val="00FF79AC"/>
    <w:rsid w:val="00FF7E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0C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607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</dc:creator>
  <cp:lastModifiedBy>Marlyne</cp:lastModifiedBy>
  <cp:revision>2</cp:revision>
  <dcterms:created xsi:type="dcterms:W3CDTF">2018-02-24T06:12:00Z</dcterms:created>
  <dcterms:modified xsi:type="dcterms:W3CDTF">2018-02-24T06:12:00Z</dcterms:modified>
</cp:coreProperties>
</file>